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6D217" w14:textId="2C0A94F6" w:rsidR="007C31C8" w:rsidRPr="006F383A" w:rsidRDefault="6013B913" w:rsidP="03A59C06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Loved by the King" w:eastAsia="Loved by the King" w:hAnsi="Loved by the King" w:cs="Loved by the King"/>
          <w:b/>
          <w:bCs/>
          <w:color w:val="073763"/>
          <w:sz w:val="68"/>
          <w:szCs w:val="68"/>
        </w:rPr>
      </w:pPr>
      <w:r w:rsidRPr="00E13864">
        <w:rPr>
          <w:noProof/>
          <w:color w:val="2B579A"/>
        </w:rPr>
        <w:drawing>
          <wp:inline distT="0" distB="0" distL="0" distR="0" wp14:anchorId="7E36D2F1" wp14:editId="2F8DA56D">
            <wp:extent cx="850392" cy="1065054"/>
            <wp:effectExtent l="0" t="0" r="0" b="0"/>
            <wp:docPr id="7" name="image2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0392" cy="10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0B5D" w:rsidRPr="2F8DA56D">
        <w:rPr>
          <w:rFonts w:ascii="Loved by the King" w:eastAsia="Loved by the King" w:hAnsi="Loved by the King" w:cs="Loved by the King"/>
          <w:b/>
          <w:bCs/>
          <w:color w:val="073763"/>
          <w:sz w:val="68"/>
          <w:szCs w:val="68"/>
        </w:rPr>
        <w:t>Semmes Middle School</w:t>
      </w:r>
      <w:r w:rsidR="087A58C0" w:rsidRPr="00E13864">
        <w:rPr>
          <w:noProof/>
          <w:color w:val="2B579A"/>
        </w:rPr>
        <w:drawing>
          <wp:inline distT="0" distB="0" distL="0" distR="0" wp14:anchorId="2199FC9F" wp14:editId="34DD256B">
            <wp:extent cx="819150" cy="1064895"/>
            <wp:effectExtent l="0" t="0" r="0" b="1905"/>
            <wp:docPr id="439845222" name="image2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19150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7CE97" w14:textId="2561A951" w:rsidR="007C31C8" w:rsidRPr="006F383A" w:rsidRDefault="00980B5D" w:rsidP="0545FEF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-15"/>
        <w:jc w:val="center"/>
        <w:rPr>
          <w:rFonts w:ascii="Loved by the King" w:eastAsia="Loved by the King" w:hAnsi="Loved by the King" w:cs="Loved by the King"/>
          <w:b/>
          <w:bCs/>
          <w:color w:val="DCC32C"/>
          <w:sz w:val="68"/>
          <w:szCs w:val="68"/>
        </w:rPr>
      </w:pPr>
      <w:r w:rsidRPr="04166187">
        <w:rPr>
          <w:rFonts w:ascii="Loved by the King" w:eastAsia="Loved by the King" w:hAnsi="Loved by the King" w:cs="Loved by the King"/>
          <w:b/>
          <w:bCs/>
          <w:color w:val="DCC32C"/>
          <w:sz w:val="68"/>
          <w:szCs w:val="68"/>
        </w:rPr>
        <w:t>Go</w:t>
      </w:r>
      <w:r w:rsidRPr="0545FEF3">
        <w:rPr>
          <w:rFonts w:ascii="Loved by the King" w:eastAsia="Loved by the King" w:hAnsi="Loved by the King" w:cs="Loved by the King"/>
          <w:b/>
          <w:bCs/>
          <w:color w:val="DCC32C"/>
          <w:sz w:val="68"/>
          <w:szCs w:val="68"/>
        </w:rPr>
        <w:t>lden Girls</w:t>
      </w:r>
    </w:p>
    <w:p w14:paraId="7E36D219" w14:textId="5A4B35DF" w:rsidR="007C31C8" w:rsidRPr="006F383A" w:rsidRDefault="00980B5D" w:rsidP="00803C53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-15"/>
        <w:jc w:val="center"/>
        <w:rPr>
          <w:rFonts w:ascii="Loved by the King" w:eastAsia="Loved by the King" w:hAnsi="Loved by the King" w:cs="Loved by the King"/>
          <w:b/>
          <w:color w:val="DCC32C"/>
          <w:sz w:val="48"/>
          <w:szCs w:val="48"/>
        </w:rPr>
      </w:pPr>
      <w:r w:rsidRPr="006F383A">
        <w:rPr>
          <w:rFonts w:ascii="Loved by the King" w:eastAsia="Loved by the King" w:hAnsi="Loved by the King" w:cs="Loved by the King"/>
          <w:sz w:val="48"/>
          <w:szCs w:val="48"/>
        </w:rPr>
        <w:t xml:space="preserve">Dance Tryout </w:t>
      </w:r>
      <w:r w:rsidR="00E667B4" w:rsidRPr="006F383A">
        <w:rPr>
          <w:rFonts w:ascii="Loved by the King" w:eastAsia="Loved by the King" w:hAnsi="Loved by the King" w:cs="Loved by the King"/>
          <w:sz w:val="48"/>
          <w:szCs w:val="48"/>
        </w:rPr>
        <w:t>Packet</w:t>
      </w:r>
      <w:r w:rsidR="00E667B4" w:rsidRPr="006F383A">
        <w:rPr>
          <w:rFonts w:ascii="Architects Daughter" w:eastAsia="Architects Daughter" w:hAnsi="Architects Daughter" w:cs="Architects Daughter"/>
          <w:color w:val="000000"/>
          <w:sz w:val="48"/>
          <w:szCs w:val="48"/>
        </w:rPr>
        <w:t xml:space="preserve"> </w:t>
      </w:r>
      <w:r w:rsidR="00E667B4" w:rsidRPr="006F383A">
        <w:rPr>
          <w:rFonts w:ascii="Loved by the King" w:eastAsia="Loved by the King" w:hAnsi="Loved by the King" w:cs="Loved by the King"/>
          <w:sz w:val="48"/>
          <w:szCs w:val="48"/>
        </w:rPr>
        <w:t>2022</w:t>
      </w:r>
      <w:r w:rsidRPr="006F383A">
        <w:rPr>
          <w:rFonts w:ascii="Loved by the King" w:eastAsia="Loved by the King" w:hAnsi="Loved by the King" w:cs="Loved by the King"/>
          <w:sz w:val="48"/>
          <w:szCs w:val="48"/>
        </w:rPr>
        <w:t>-2023</w:t>
      </w:r>
    </w:p>
    <w:p w14:paraId="5A9C07BD" w14:textId="77777777" w:rsidR="001627A7" w:rsidRDefault="001627A7" w:rsidP="001627A7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75"/>
        <w:rPr>
          <w:rFonts w:ascii="Architects Daughter" w:eastAsia="Architects Daughter" w:hAnsi="Architects Daughter" w:cs="Architects Daughter"/>
          <w:color w:val="000000"/>
          <w:sz w:val="24"/>
          <w:szCs w:val="24"/>
        </w:rPr>
      </w:pPr>
    </w:p>
    <w:p w14:paraId="7E36D21A" w14:textId="74E6F042" w:rsidR="007C31C8" w:rsidRDefault="00980B5D" w:rsidP="001627A7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75"/>
        <w:rPr>
          <w:rFonts w:ascii="Architects Daughter" w:eastAsia="Architects Daughter" w:hAnsi="Architects Daughter" w:cs="Architects Daughter"/>
          <w:color w:val="000000"/>
          <w:sz w:val="24"/>
          <w:szCs w:val="24"/>
        </w:rPr>
      </w:pP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>Dear Parents/ G</w:t>
      </w:r>
      <w:r>
        <w:rPr>
          <w:rFonts w:ascii="Architects Daughter" w:eastAsia="Architects Daughter" w:hAnsi="Architects Daughter" w:cs="Architects Daughter"/>
          <w:sz w:val="24"/>
          <w:szCs w:val="24"/>
        </w:rPr>
        <w:t>uardians and Dance Team Candidates,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 </w:t>
      </w:r>
    </w:p>
    <w:p w14:paraId="7E36D21B" w14:textId="6FB82935" w:rsidR="007C31C8" w:rsidRDefault="00980B5D" w:rsidP="001627A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93"/>
        <w:ind w:firstLine="720"/>
        <w:rPr>
          <w:rFonts w:ascii="Architects Daughter" w:eastAsia="Architects Daughter" w:hAnsi="Architects Daughter" w:cs="Architects Daughter"/>
          <w:color w:val="000000"/>
          <w:sz w:val="24"/>
          <w:szCs w:val="24"/>
        </w:rPr>
      </w:pP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>Your child has expressed an interest in becoming a member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>of the Semmes Middle School “Golden Girls” Dance Team for 202</w:t>
      </w:r>
      <w:r>
        <w:rPr>
          <w:rFonts w:ascii="Architects Daughter" w:eastAsia="Architects Daughter" w:hAnsi="Architects Daughter" w:cs="Architects Daughter"/>
          <w:sz w:val="24"/>
          <w:szCs w:val="24"/>
        </w:rPr>
        <w:t>2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>-202</w:t>
      </w:r>
      <w:r>
        <w:rPr>
          <w:rFonts w:ascii="Architects Daughter" w:eastAsia="Architects Daughter" w:hAnsi="Architects Daughter" w:cs="Architects Daughter"/>
          <w:sz w:val="24"/>
          <w:szCs w:val="24"/>
        </w:rPr>
        <w:t>3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. This information packet should answer most of your questions. You will find a schedule of clinic dates and tryouts below. If selected,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>your child must assume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>specific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 personal and financial responsibilities and obligations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to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 qualify and remain a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good standing member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. </w:t>
      </w:r>
    </w:p>
    <w:p w14:paraId="7E36D21C" w14:textId="08EB74A0" w:rsidR="007C31C8" w:rsidRDefault="00980B5D" w:rsidP="001627A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4"/>
        <w:ind w:firstLine="720"/>
        <w:rPr>
          <w:rFonts w:ascii="Architects Daughter" w:eastAsia="Architects Daughter" w:hAnsi="Architects Daughter" w:cs="Architects Daughter"/>
          <w:color w:val="211E1E"/>
          <w:sz w:val="24"/>
          <w:szCs w:val="24"/>
        </w:rPr>
      </w:pP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>Enclosed is a copy of the dance constitution for Semmes Middle School. This constitution is based on system-wide rules required by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the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>Mobile County School Board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>. Please read it carefully with your child before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signing the parental permission form.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>Attached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 are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>necessary documents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 that must be completed and returned before a candidate can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participate in clinic days or tryouts. 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  <w:u w:val="single"/>
        </w:rPr>
        <w:t xml:space="preserve">Please note that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  <w:u w:val="single"/>
        </w:rPr>
        <w:t xml:space="preserve">there are 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  <w:u w:val="single"/>
        </w:rPr>
        <w:t>forms that</w:t>
      </w:r>
      <w:r w:rsidRPr="2F8DA56D">
        <w:rPr>
          <w:rFonts w:ascii="Architects Daughter" w:eastAsia="Architects Daughter" w:hAnsi="Architects Daughter" w:cs="Architects Daughter"/>
          <w:sz w:val="24"/>
          <w:szCs w:val="24"/>
          <w:u w:val="single"/>
        </w:rPr>
        <w:t xml:space="preserve"> a notary 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  <w:u w:val="single"/>
        </w:rPr>
        <w:t xml:space="preserve">must notarize, and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  <w:u w:val="single"/>
        </w:rPr>
        <w:t>a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  <w:u w:val="single"/>
        </w:rPr>
        <w:t xml:space="preserve">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  <w:u w:val="single"/>
        </w:rPr>
        <w:t>Physician must complete a physical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  <w:u w:val="single"/>
        </w:rPr>
        <w:t>.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All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>documents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 are due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Pr="2F8DA56D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completed by </w:t>
      </w:r>
      <w:r w:rsidRPr="2F8DA56D">
        <w:rPr>
          <w:rFonts w:ascii="Architects Daughter" w:eastAsia="Architects Daughter" w:hAnsi="Architects Daughter" w:cs="Architects Daughter"/>
          <w:b/>
          <w:bCs/>
          <w:color w:val="211E1E"/>
          <w:sz w:val="24"/>
          <w:szCs w:val="24"/>
          <w:u w:val="single"/>
        </w:rPr>
        <w:t>Thursday, February 10, 2022,</w:t>
      </w:r>
      <w:r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</w:rPr>
        <w:t xml:space="preserve"> by the end of homeroom with </w:t>
      </w:r>
      <w:r w:rsidRPr="2F8DA56D">
        <w:rPr>
          <w:rFonts w:ascii="Architects Daughter" w:eastAsia="Architects Daughter" w:hAnsi="Architects Daughter" w:cs="Architects Daughter"/>
          <w:b/>
          <w:bCs/>
          <w:color w:val="211E1E"/>
          <w:sz w:val="24"/>
          <w:szCs w:val="24"/>
          <w:u w:val="single"/>
        </w:rPr>
        <w:t>a $30 check (or cash)</w:t>
      </w:r>
      <w:r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</w:rPr>
        <w:t xml:space="preserve"> made payable to Semmes Middle School to cover the insurance fee and to cover the judges’ cost. If you write a </w:t>
      </w:r>
      <w:r w:rsidR="00E667B4"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</w:rPr>
        <w:t>check, two</w:t>
      </w:r>
      <w:r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</w:rPr>
        <w:t xml:space="preserve"> telephone numbers and a driver’s license number must be printed on the front. </w:t>
      </w:r>
      <w:r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  <w:u w:val="single"/>
        </w:rPr>
        <w:t xml:space="preserve">Mrs. Miller </w:t>
      </w:r>
      <w:r w:rsidR="01711D33"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  <w:u w:val="single"/>
        </w:rPr>
        <w:t>and</w:t>
      </w:r>
      <w:r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  <w:u w:val="single"/>
        </w:rPr>
        <w:t xml:space="preserve"> I, Mrs. Kohn, will accept Dance Team Tryout Packages after this date for </w:t>
      </w:r>
      <w:r w:rsidR="00E667B4"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  <w:u w:val="single"/>
        </w:rPr>
        <w:t>ANY REASON</w:t>
      </w:r>
      <w:r w:rsidR="3B3EF510"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  <w:u w:val="single"/>
        </w:rPr>
        <w:t xml:space="preserve">. </w:t>
      </w:r>
    </w:p>
    <w:p w14:paraId="7E36D21D" w14:textId="75C69EE4" w:rsidR="007C31C8" w:rsidRDefault="00980B5D" w:rsidP="001627A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4"/>
        <w:ind w:firstLine="720"/>
        <w:rPr>
          <w:rFonts w:ascii="Architects Daughter" w:eastAsia="Architects Daughter" w:hAnsi="Architects Daughter" w:cs="Architects Daughter"/>
          <w:color w:val="211E1E"/>
          <w:sz w:val="24"/>
          <w:szCs w:val="24"/>
        </w:rPr>
      </w:pPr>
      <w:r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</w:rPr>
        <w:t xml:space="preserve">Feel free to email Mrs. Kohn </w:t>
      </w:r>
      <w:r w:rsidRPr="2F8DA56D">
        <w:rPr>
          <w:rFonts w:ascii="Architects Daughter" w:eastAsia="Architects Daughter" w:hAnsi="Architects Daughter" w:cs="Architects Daughter"/>
          <w:b/>
          <w:bCs/>
          <w:color w:val="211E1E"/>
          <w:sz w:val="24"/>
          <w:szCs w:val="24"/>
          <w:u w:val="single"/>
        </w:rPr>
        <w:t>(Head Coach)</w:t>
      </w:r>
      <w:r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</w:rPr>
        <w:t xml:space="preserve"> or Mrs. Miller</w:t>
      </w:r>
      <w:r w:rsidRPr="2F8DA56D">
        <w:rPr>
          <w:rFonts w:ascii="Architects Daughter" w:eastAsia="Architects Daughter" w:hAnsi="Architects Daughter" w:cs="Architects Daughter"/>
          <w:b/>
          <w:bCs/>
          <w:color w:val="211E1E"/>
          <w:sz w:val="24"/>
          <w:szCs w:val="24"/>
        </w:rPr>
        <w:t xml:space="preserve"> </w:t>
      </w:r>
      <w:r w:rsidRPr="2F8DA56D">
        <w:rPr>
          <w:rFonts w:ascii="Architects Daughter" w:eastAsia="Architects Daughter" w:hAnsi="Architects Daughter" w:cs="Architects Daughter"/>
          <w:b/>
          <w:bCs/>
          <w:color w:val="211E1E"/>
          <w:sz w:val="24"/>
          <w:szCs w:val="24"/>
          <w:u w:val="single"/>
        </w:rPr>
        <w:t>(Assistant Coach)</w:t>
      </w:r>
      <w:r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</w:rPr>
        <w:t xml:space="preserve"> if you have any questions or concerns at </w:t>
      </w:r>
      <w:hyperlink r:id="rId10">
        <w:r w:rsidRPr="2F8DA56D">
          <w:rPr>
            <w:rFonts w:ascii="Architects Daughter" w:eastAsia="Architects Daughter" w:hAnsi="Architects Daughter" w:cs="Architects Daughter"/>
            <w:color w:val="211E1E"/>
            <w:sz w:val="24"/>
            <w:szCs w:val="24"/>
            <w:u w:val="single"/>
          </w:rPr>
          <w:t>tkohn@mcpss.com</w:t>
        </w:r>
      </w:hyperlink>
      <w:r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</w:rPr>
        <w:t xml:space="preserve"> or </w:t>
      </w:r>
      <w:hyperlink r:id="rId11">
        <w:r w:rsidRPr="2F8DA56D">
          <w:rPr>
            <w:rFonts w:ascii="Architects Daughter" w:eastAsia="Architects Daughter" w:hAnsi="Architects Daughter" w:cs="Architects Daughter"/>
            <w:color w:val="211E1E"/>
            <w:sz w:val="24"/>
            <w:szCs w:val="24"/>
            <w:u w:val="single"/>
          </w:rPr>
          <w:t>hlmiller@mcpss.com</w:t>
        </w:r>
      </w:hyperlink>
      <w:r w:rsidR="350C77DC" w:rsidRPr="2F8DA56D">
        <w:rPr>
          <w:rFonts w:ascii="Architects Daughter" w:eastAsia="Architects Daughter" w:hAnsi="Architects Daughter" w:cs="Architects Daughter"/>
          <w:color w:val="211E1E"/>
          <w:sz w:val="24"/>
          <w:szCs w:val="24"/>
        </w:rPr>
        <w:t xml:space="preserve">. </w:t>
      </w:r>
    </w:p>
    <w:p w14:paraId="5863AB9D" w14:textId="77777777" w:rsidR="00037E70" w:rsidRDefault="00037E70" w:rsidP="001627A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4"/>
        <w:ind w:firstLine="720"/>
        <w:rPr>
          <w:rFonts w:ascii="Architects Daughter" w:eastAsia="Architects Daughter" w:hAnsi="Architects Daughter" w:cs="Architects Daughter"/>
          <w:color w:val="211E1E"/>
          <w:sz w:val="24"/>
          <w:szCs w:val="24"/>
        </w:rPr>
      </w:pPr>
    </w:p>
    <w:p w14:paraId="7E36D21E" w14:textId="77777777" w:rsidR="007C31C8" w:rsidRDefault="00980B5D" w:rsidP="006F383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/>
        <w:rPr>
          <w:rFonts w:ascii="Architects Daughter" w:eastAsia="Architects Daughter" w:hAnsi="Architects Daughter" w:cs="Architects Daughter"/>
          <w:color w:val="211E1E"/>
          <w:sz w:val="24"/>
          <w:szCs w:val="24"/>
        </w:rPr>
      </w:pPr>
      <w:r>
        <w:rPr>
          <w:rFonts w:ascii="Architects Daughter" w:eastAsia="Architects Daughter" w:hAnsi="Architects Daughter" w:cs="Architects Daughter"/>
          <w:color w:val="211E1E"/>
          <w:sz w:val="24"/>
          <w:szCs w:val="24"/>
        </w:rPr>
        <w:t xml:space="preserve">Sincerely,  </w:t>
      </w:r>
    </w:p>
    <w:p w14:paraId="698F25E8" w14:textId="77777777" w:rsidR="006F383A" w:rsidRDefault="00980B5D" w:rsidP="006F383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3"/>
        <w:rPr>
          <w:rFonts w:ascii="Architects Daughter" w:eastAsia="Architects Daughter" w:hAnsi="Architects Daughter" w:cs="Architects Daughter"/>
          <w:b/>
          <w:color w:val="211E1E"/>
          <w:sz w:val="24"/>
          <w:szCs w:val="24"/>
        </w:rPr>
      </w:pPr>
      <w:r>
        <w:rPr>
          <w:rFonts w:ascii="Architects Daughter" w:eastAsia="Architects Daughter" w:hAnsi="Architects Daughter" w:cs="Architects Daughter"/>
          <w:b/>
          <w:color w:val="211E1E"/>
          <w:sz w:val="24"/>
          <w:szCs w:val="24"/>
        </w:rPr>
        <w:t>The Dance Team Coaches</w:t>
      </w:r>
    </w:p>
    <w:p w14:paraId="7E36D220" w14:textId="5030573A" w:rsidR="007C31C8" w:rsidRDefault="00980B5D" w:rsidP="006F383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3"/>
        <w:rPr>
          <w:rFonts w:ascii="Architects Daughter" w:eastAsia="Architects Daughter" w:hAnsi="Architects Daughter" w:cs="Architects Daughter"/>
          <w:b/>
          <w:color w:val="211E1E"/>
          <w:sz w:val="24"/>
          <w:szCs w:val="24"/>
        </w:rPr>
      </w:pPr>
      <w:r>
        <w:rPr>
          <w:rFonts w:ascii="Architects Daughter" w:eastAsia="Architects Daughter" w:hAnsi="Architects Daughter" w:cs="Architects Daughter"/>
          <w:b/>
          <w:color w:val="211E1E"/>
          <w:sz w:val="24"/>
          <w:szCs w:val="24"/>
        </w:rPr>
        <w:t>Mrs. Kohn and Mrs. Miller</w:t>
      </w:r>
      <w:r>
        <w:rPr>
          <w:noProof/>
          <w:color w:val="2B579A"/>
          <w:shd w:val="clear" w:color="auto" w:fill="E6E6E6"/>
        </w:rPr>
        <w:drawing>
          <wp:anchor distT="114300" distB="114300" distL="114300" distR="114300" simplePos="0" relativeHeight="251658242" behindDoc="0" locked="0" layoutInCell="1" hidden="0" allowOverlap="1" wp14:anchorId="7E36D2F3" wp14:editId="7E36D2F4">
            <wp:simplePos x="0" y="0"/>
            <wp:positionH relativeFrom="column">
              <wp:posOffset>3090628</wp:posOffset>
            </wp:positionH>
            <wp:positionV relativeFrom="paragraph">
              <wp:posOffset>447675</wp:posOffset>
            </wp:positionV>
            <wp:extent cx="1066800" cy="1066800"/>
            <wp:effectExtent l="0" t="0" r="0" b="0"/>
            <wp:wrapSquare wrapText="bothSides" distT="114300" distB="114300" distL="114300" distR="11430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DEAF7C" w14:textId="4AF16AAB" w:rsidR="00037E70" w:rsidRPr="000B6215" w:rsidRDefault="00980B5D" w:rsidP="000B6215">
      <w:pPr>
        <w:widowControl w:val="0"/>
        <w:spacing w:before="290"/>
        <w:jc w:val="center"/>
        <w:rPr>
          <w:rFonts w:ascii="Architects Daughter" w:eastAsia="Architects Daughter" w:hAnsi="Architects Daughter" w:cs="Architects Daughter"/>
          <w:sz w:val="31"/>
          <w:szCs w:val="31"/>
        </w:rPr>
      </w:pPr>
      <w:r>
        <w:rPr>
          <w:rFonts w:ascii="Architects Daughter" w:eastAsia="Architects Daughter" w:hAnsi="Architects Daughter" w:cs="Architects Daughter"/>
          <w:noProof/>
          <w:color w:val="2B579A"/>
          <w:sz w:val="31"/>
          <w:szCs w:val="31"/>
          <w:shd w:val="clear" w:color="auto" w:fill="E6E6E6"/>
        </w:rPr>
        <w:lastRenderedPageBreak/>
        <w:drawing>
          <wp:anchor distT="0" distB="0" distL="114300" distR="114300" simplePos="0" relativeHeight="251658246" behindDoc="1" locked="0" layoutInCell="1" allowOverlap="1" wp14:anchorId="7E36D2F5" wp14:editId="45EBF50A">
            <wp:simplePos x="0" y="0"/>
            <wp:positionH relativeFrom="column">
              <wp:posOffset>-295275</wp:posOffset>
            </wp:positionH>
            <wp:positionV relativeFrom="paragraph">
              <wp:posOffset>-310</wp:posOffset>
            </wp:positionV>
            <wp:extent cx="7486650" cy="9515475"/>
            <wp:effectExtent l="0" t="0" r="0" b="9525"/>
            <wp:wrapTight wrapText="bothSides">
              <wp:wrapPolygon edited="0">
                <wp:start x="0" y="0"/>
                <wp:lineTo x="0" y="21578"/>
                <wp:lineTo x="21545" y="21578"/>
                <wp:lineTo x="21545" y="0"/>
                <wp:lineTo x="0" y="0"/>
              </wp:wrapPolygon>
            </wp:wrapTight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1" t="802" r="640" b="725"/>
                    <a:stretch>
                      <a:fillRect/>
                    </a:stretch>
                  </pic:blipFill>
                  <pic:spPr>
                    <a:xfrm>
                      <a:off x="0" y="0"/>
                      <a:ext cx="7486650" cy="9515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chitects Daughter" w:eastAsia="Architects Daughter" w:hAnsi="Architects Daughter" w:cs="Architects Daughter"/>
          <w:sz w:val="31"/>
          <w:szCs w:val="31"/>
        </w:rPr>
        <w:t xml:space="preserve"> </w:t>
      </w:r>
    </w:p>
    <w:p w14:paraId="019385CF" w14:textId="77777777" w:rsidR="003A6506" w:rsidRDefault="003A6506" w:rsidP="00037E70">
      <w:pPr>
        <w:widowControl w:val="0"/>
        <w:spacing w:before="0"/>
        <w:jc w:val="center"/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</w:pPr>
    </w:p>
    <w:p w14:paraId="7E36D221" w14:textId="00D835C5" w:rsidR="007C31C8" w:rsidRDefault="00980B5D" w:rsidP="00037E70">
      <w:pPr>
        <w:widowControl w:val="0"/>
        <w:spacing w:before="0"/>
        <w:jc w:val="center"/>
        <w:rPr>
          <w:rFonts w:ascii="Architects Daughter" w:eastAsia="Architects Daughter" w:hAnsi="Architects Daughter" w:cs="Architects Daughter"/>
          <w:color w:val="000000"/>
          <w:sz w:val="31"/>
          <w:szCs w:val="31"/>
        </w:rPr>
      </w:pPr>
      <w:r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  <w:t>Clinics Tryout Schedule</w:t>
      </w:r>
      <w:r>
        <w:rPr>
          <w:rFonts w:ascii="Architects Daughter" w:eastAsia="Architects Daughter" w:hAnsi="Architects Daughter" w:cs="Architects Daughter"/>
          <w:color w:val="000000"/>
          <w:sz w:val="31"/>
          <w:szCs w:val="31"/>
        </w:rPr>
        <w:t xml:space="preserve">  </w:t>
      </w:r>
    </w:p>
    <w:p w14:paraId="7E36D222" w14:textId="3DF22486" w:rsidR="007C31C8" w:rsidRDefault="00980B5D" w:rsidP="00037E7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/>
        <w:ind w:firstLine="630"/>
        <w:rPr>
          <w:rFonts w:ascii="Architects Daughter" w:eastAsia="Architects Daughter" w:hAnsi="Architects Daughter" w:cs="Architects Daughter"/>
          <w:color w:val="000000"/>
          <w:sz w:val="24"/>
          <w:szCs w:val="24"/>
        </w:rPr>
      </w:pP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>The dance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 clinic will be held in the gym until 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>5:00 pm,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 as indicated below. Each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participant should be 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>appropriately dressed,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 in 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>black</w:t>
      </w:r>
      <w:r w:rsidR="5E4CCE8E" w:rsidRPr="6EC2D0B0">
        <w:rPr>
          <w:rFonts w:ascii="Architects Daughter" w:eastAsia="Architects Daughter" w:hAnsi="Architects Daughter" w:cs="Architects Daughter"/>
          <w:sz w:val="24"/>
          <w:szCs w:val="24"/>
        </w:rPr>
        <w:t>/navy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>leggings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 xml:space="preserve"> or black</w:t>
      </w:r>
      <w:r w:rsidR="22D29E64" w:rsidRPr="6EC2D0B0">
        <w:rPr>
          <w:rFonts w:ascii="Architects Daughter" w:eastAsia="Architects Daughter" w:hAnsi="Architects Daughter" w:cs="Architects Daughter"/>
          <w:sz w:val="24"/>
          <w:szCs w:val="24"/>
        </w:rPr>
        <w:t>/navy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>shorts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 xml:space="preserve"> (appropriate length)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>, a plain white shirt, and jazz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>/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tennis shoes, with her 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>hair</w:t>
      </w:r>
      <w:r w:rsidR="00893881" w:rsidRPr="6EC2D0B0">
        <w:rPr>
          <w:rFonts w:ascii="Architects Daughter" w:eastAsia="Architects Daughter" w:hAnsi="Architects Daughter" w:cs="Architects Daughter"/>
          <w:sz w:val="24"/>
          <w:szCs w:val="24"/>
        </w:rPr>
        <w:t>,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 xml:space="preserve"> pulled 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>back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 xml:space="preserve"> in a </w:t>
      </w:r>
      <w:r w:rsidR="00E667B4" w:rsidRPr="6EC2D0B0">
        <w:rPr>
          <w:rFonts w:ascii="Architects Daughter" w:eastAsia="Architects Daughter" w:hAnsi="Architects Daughter" w:cs="Architects Daughter"/>
          <w:sz w:val="24"/>
          <w:szCs w:val="24"/>
        </w:rPr>
        <w:t>high pony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>.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 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>The clinic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 will begin at 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>3:30 pm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 sharp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 xml:space="preserve">, and candidates must attend the clinic every day to be eligible for tryouts. 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>No snacks</w:t>
      </w:r>
      <w:r w:rsidRPr="6EC2D0B0"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Pr="6EC2D0B0">
        <w:rPr>
          <w:rFonts w:ascii="Architects Daughter" w:eastAsia="Architects Daughter" w:hAnsi="Architects Daughter" w:cs="Architects Daughter"/>
          <w:color w:val="000000" w:themeColor="text1"/>
          <w:sz w:val="24"/>
          <w:szCs w:val="24"/>
        </w:rPr>
        <w:t xml:space="preserve">or cell phones will be allowed during tryouts. </w:t>
      </w:r>
    </w:p>
    <w:p w14:paraId="7E36D224" w14:textId="3223F0F0" w:rsidR="007C31C8" w:rsidRPr="00A22C3F" w:rsidRDefault="00980B5D" w:rsidP="00037E7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6"/>
        <w:ind w:firstLine="630"/>
        <w:rPr>
          <w:rFonts w:ascii="Architects Daughter" w:eastAsia="Architects Daughter" w:hAnsi="Architects Daughter" w:cs="Architects Daughter"/>
          <w:color w:val="000000"/>
          <w:sz w:val="24"/>
          <w:szCs w:val="24"/>
        </w:rPr>
      </w:pP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>Clinic and tryouts will be closed to the public. Neither friends nor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>family members are allowed in the school building while these events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>are taking place. If this rule is not followed for any reason, the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>candidate in violation will be sent home and not be allowed to continue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with the clinic or tryouts. </w:t>
      </w:r>
    </w:p>
    <w:p w14:paraId="7E36D225" w14:textId="77777777" w:rsidR="007C31C8" w:rsidRDefault="00980B5D" w:rsidP="00B1099F">
      <w:pPr>
        <w:keepLines/>
        <w:widowControl w:val="0"/>
        <w:spacing w:before="0"/>
        <w:ind w:left="720" w:firstLine="9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b/>
          <w:sz w:val="24"/>
          <w:szCs w:val="24"/>
        </w:rPr>
        <w:t>Clinic Dates: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       February 22, 2021, February 23, 2021, and February 24, 2020</w:t>
      </w:r>
    </w:p>
    <w:p w14:paraId="7E36D226" w14:textId="77777777" w:rsidR="007C31C8" w:rsidRDefault="00980B5D" w:rsidP="0052647A">
      <w:pPr>
        <w:keepLines/>
        <w:widowControl w:val="0"/>
        <w:spacing w:before="0"/>
        <w:ind w:left="2430" w:firstLine="9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>3:00-5:00 P.M.</w:t>
      </w:r>
    </w:p>
    <w:p w14:paraId="7E36D227" w14:textId="77777777" w:rsidR="007C31C8" w:rsidRDefault="00980B5D" w:rsidP="0052647A">
      <w:pPr>
        <w:keepLines/>
        <w:widowControl w:val="0"/>
        <w:spacing w:before="0"/>
        <w:ind w:left="2430" w:firstLine="9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>Semmes Middle School Gymnasium</w:t>
      </w:r>
    </w:p>
    <w:p w14:paraId="7E36D228" w14:textId="43A19343" w:rsidR="007C31C8" w:rsidRDefault="00980B5D" w:rsidP="0052647A">
      <w:pPr>
        <w:keepLines/>
        <w:widowControl w:val="0"/>
        <w:spacing w:before="0"/>
        <w:ind w:left="2430" w:firstLine="9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>CLINIC IS CLOSED</w:t>
      </w:r>
    </w:p>
    <w:p w14:paraId="289B5931" w14:textId="77777777" w:rsidR="007B213B" w:rsidRDefault="007B213B" w:rsidP="0052647A">
      <w:pPr>
        <w:keepLines/>
        <w:widowControl w:val="0"/>
        <w:spacing w:before="0"/>
        <w:ind w:left="2430" w:firstLine="90"/>
        <w:rPr>
          <w:rFonts w:ascii="Architects Daughter" w:eastAsia="Architects Daughter" w:hAnsi="Architects Daughter" w:cs="Architects Daughter"/>
          <w:sz w:val="24"/>
          <w:szCs w:val="24"/>
        </w:rPr>
      </w:pPr>
    </w:p>
    <w:p w14:paraId="7E36D22A" w14:textId="1BCC7814" w:rsidR="007C31C8" w:rsidRDefault="00980B5D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720" w:firstLine="90"/>
        <w:rPr>
          <w:rFonts w:ascii="Architects Daughter" w:eastAsia="Architects Daughter" w:hAnsi="Architects Daughter" w:cs="Architects Daughter"/>
          <w:sz w:val="24"/>
          <w:szCs w:val="24"/>
        </w:rPr>
      </w:pPr>
      <w:r w:rsidRPr="2F8DA56D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Tryouts:          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Friday, February </w:t>
      </w:r>
      <w:r w:rsidR="6736CAC6" w:rsidRPr="2F8DA56D">
        <w:rPr>
          <w:rFonts w:ascii="Architects Daughter" w:eastAsia="Architects Daughter" w:hAnsi="Architects Daughter" w:cs="Architects Daughter"/>
          <w:sz w:val="24"/>
          <w:szCs w:val="24"/>
        </w:rPr>
        <w:t>2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>5, 202</w:t>
      </w:r>
      <w:r w:rsidR="31D34845" w:rsidRPr="2F8DA56D">
        <w:rPr>
          <w:rFonts w:ascii="Architects Daughter" w:eastAsia="Architects Daughter" w:hAnsi="Architects Daughter" w:cs="Architects Daughter"/>
          <w:sz w:val="24"/>
          <w:szCs w:val="24"/>
        </w:rPr>
        <w:t>2</w:t>
      </w:r>
    </w:p>
    <w:p w14:paraId="7E36D22B" w14:textId="24FA4166" w:rsidR="007C31C8" w:rsidRDefault="00980B5D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720" w:firstLine="9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      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ab/>
        <w:t xml:space="preserve">      </w:t>
      </w:r>
      <w:r w:rsidR="00AC65E9">
        <w:rPr>
          <w:rFonts w:ascii="Architects Daughter" w:eastAsia="Architects Daughter" w:hAnsi="Architects Daughter" w:cs="Architects Daughter"/>
          <w:sz w:val="24"/>
          <w:szCs w:val="24"/>
        </w:rPr>
        <w:tab/>
        <w:t xml:space="preserve"> 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="0035192D">
        <w:rPr>
          <w:rFonts w:ascii="Architects Daughter" w:eastAsia="Architects Daughter" w:hAnsi="Architects Daughter" w:cs="Architects Daughter"/>
          <w:sz w:val="24"/>
          <w:szCs w:val="24"/>
        </w:rPr>
        <w:t xml:space="preserve">  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>3:00- Until</w:t>
      </w:r>
    </w:p>
    <w:p w14:paraId="7E36D22C" w14:textId="59746F03" w:rsidR="007C31C8" w:rsidRDefault="00980B5D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720" w:firstLine="90"/>
        <w:rPr>
          <w:rFonts w:ascii="Architects Daughter" w:eastAsia="Architects Daughter" w:hAnsi="Architects Daughter" w:cs="Architects Daughter"/>
          <w:sz w:val="24"/>
          <w:szCs w:val="24"/>
        </w:rPr>
      </w:pP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                    </w:t>
      </w:r>
      <w:r w:rsidR="1F6874FD"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    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>Semmes Middle School Gymnasium</w:t>
      </w:r>
    </w:p>
    <w:p w14:paraId="7E36D22D" w14:textId="48FE8527" w:rsidR="007C31C8" w:rsidRDefault="00980B5D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720" w:firstLine="90"/>
        <w:rPr>
          <w:rFonts w:ascii="Architects Daughter" w:eastAsia="Architects Daughter" w:hAnsi="Architects Daughter" w:cs="Architects Daughter"/>
          <w:sz w:val="24"/>
          <w:szCs w:val="24"/>
        </w:rPr>
      </w:pP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                     </w:t>
      </w:r>
      <w:r w:rsidR="0035192D"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   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>** All girls should report to the gym**</w:t>
      </w:r>
    </w:p>
    <w:p w14:paraId="7E36D22E" w14:textId="68C6A325" w:rsidR="007C31C8" w:rsidRDefault="00980B5D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720" w:firstLine="90"/>
        <w:rPr>
          <w:rFonts w:ascii="Architects Daughter" w:eastAsia="Architects Daughter" w:hAnsi="Architects Daughter" w:cs="Architects Daughter"/>
          <w:sz w:val="24"/>
          <w:szCs w:val="24"/>
        </w:rPr>
      </w:pP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                     </w:t>
      </w:r>
      <w:r w:rsidR="0035192D"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   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>TRYOUTS ARE CLOSED</w:t>
      </w:r>
    </w:p>
    <w:p w14:paraId="7E36D22F" w14:textId="77777777" w:rsidR="007C31C8" w:rsidRDefault="007C31C8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720" w:firstLine="90"/>
        <w:rPr>
          <w:rFonts w:ascii="Architects Daughter" w:eastAsia="Architects Daughter" w:hAnsi="Architects Daughter" w:cs="Architects Daughter"/>
          <w:sz w:val="24"/>
          <w:szCs w:val="24"/>
        </w:rPr>
      </w:pPr>
    </w:p>
    <w:p w14:paraId="7E36D230" w14:textId="42D1C2CC" w:rsidR="007C31C8" w:rsidRDefault="00980B5D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firstLine="720"/>
        <w:rPr>
          <w:rFonts w:ascii="Architects Daughter" w:eastAsia="Architects Daughter" w:hAnsi="Architects Daughter" w:cs="Architects Daughter"/>
          <w:sz w:val="24"/>
          <w:szCs w:val="24"/>
        </w:rPr>
      </w:pPr>
      <w:r w:rsidRPr="2F8DA56D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>Tryout Fee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>:        $30.00- (this covers the cost of judges, choreographer</w:t>
      </w:r>
      <w:r w:rsidR="00893881" w:rsidRPr="2F8DA56D">
        <w:rPr>
          <w:rFonts w:ascii="Architects Daughter" w:eastAsia="Architects Daughter" w:hAnsi="Architects Daughter" w:cs="Architects Daughter"/>
          <w:sz w:val="24"/>
          <w:szCs w:val="24"/>
        </w:rPr>
        <w:t>s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, and </w:t>
      </w:r>
    </w:p>
    <w:p w14:paraId="7E36D233" w14:textId="798CBB6F" w:rsidR="007C31C8" w:rsidRDefault="00980B5D" w:rsidP="005F536A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2496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>insurance)</w:t>
      </w:r>
      <w:r w:rsidR="005132DD">
        <w:rPr>
          <w:rFonts w:ascii="Architects Daughter" w:eastAsia="Architects Daughter" w:hAnsi="Architects Daughter" w:cs="Architects Daughter"/>
          <w:sz w:val="24"/>
          <w:szCs w:val="24"/>
        </w:rPr>
        <w:t xml:space="preserve">.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If paying with a check, please include two telephone numbers and driver’s numbers on the </w:t>
      </w:r>
    </w:p>
    <w:p w14:paraId="7E36D234" w14:textId="40F8B60F" w:rsidR="007C31C8" w:rsidRDefault="00980B5D" w:rsidP="005F536A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776" w:firstLine="72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>front</w:t>
      </w:r>
      <w:r w:rsidR="005132DD">
        <w:rPr>
          <w:rFonts w:ascii="Architects Daughter" w:eastAsia="Architects Daughter" w:hAnsi="Architects Daughter" w:cs="Architects Daughter"/>
          <w:sz w:val="24"/>
          <w:szCs w:val="24"/>
        </w:rPr>
        <w:t xml:space="preserve"> (Cash or check made to SMS).</w:t>
      </w:r>
    </w:p>
    <w:p w14:paraId="7E36D235" w14:textId="77777777" w:rsidR="007C31C8" w:rsidRDefault="007C31C8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3600" w:firstLine="90"/>
        <w:rPr>
          <w:rFonts w:ascii="Architects Daughter" w:eastAsia="Architects Daughter" w:hAnsi="Architects Daughter" w:cs="Architects Daughter"/>
          <w:sz w:val="24"/>
          <w:szCs w:val="24"/>
        </w:rPr>
      </w:pPr>
    </w:p>
    <w:p w14:paraId="7E36D236" w14:textId="226F1B90" w:rsidR="007C31C8" w:rsidRDefault="00980B5D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firstLine="72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Judged on </w:t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  <w:t xml:space="preserve">     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Group Dance - (taught at </w:t>
      </w:r>
      <w:r w:rsidR="00893881">
        <w:rPr>
          <w:rFonts w:ascii="Architects Daughter" w:eastAsia="Architects Daughter" w:hAnsi="Architects Daughter" w:cs="Architects Daughter"/>
          <w:sz w:val="24"/>
          <w:szCs w:val="24"/>
        </w:rPr>
        <w:t xml:space="preserve">the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>clinic)</w:t>
      </w:r>
    </w:p>
    <w:p w14:paraId="7E36D237" w14:textId="4A0689EC" w:rsidR="007C31C8" w:rsidRDefault="00980B5D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firstLine="720"/>
        <w:rPr>
          <w:rFonts w:ascii="Architects Daughter" w:eastAsia="Architects Daughter" w:hAnsi="Architects Daughter" w:cs="Architects Daughter"/>
          <w:sz w:val="24"/>
          <w:szCs w:val="24"/>
        </w:rPr>
      </w:pPr>
      <w:r w:rsidRPr="2F8DA56D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the following:  </w:t>
      </w:r>
      <w:r w:rsidRPr="2F8DA56D">
        <w:rPr>
          <w:rFonts w:ascii="Architects Daughter" w:eastAsia="Architects Daughter" w:hAnsi="Architects Daughter" w:cs="Architects Daughter"/>
          <w:sz w:val="24"/>
          <w:szCs w:val="24"/>
        </w:rPr>
        <w:t xml:space="preserve">  Individual Dance- (Girls will need to provide music for their dance)</w:t>
      </w:r>
    </w:p>
    <w:p w14:paraId="56AEC561" w14:textId="77777777" w:rsidR="006D4F1B" w:rsidRDefault="006D4F1B" w:rsidP="006D4F1B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2160" w:firstLine="27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="00980B5D">
        <w:rPr>
          <w:rFonts w:ascii="Architects Daughter" w:eastAsia="Architects Daughter" w:hAnsi="Architects Daughter" w:cs="Architects Daughter"/>
          <w:sz w:val="24"/>
          <w:szCs w:val="24"/>
        </w:rPr>
        <w:t>Right and Left Leap</w:t>
      </w:r>
    </w:p>
    <w:p w14:paraId="4D2B8B2F" w14:textId="77777777" w:rsidR="006D4F1B" w:rsidRDefault="006D4F1B" w:rsidP="006D4F1B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2160" w:firstLine="27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="00980B5D">
        <w:rPr>
          <w:rFonts w:ascii="Architects Daughter" w:eastAsia="Architects Daughter" w:hAnsi="Architects Daughter" w:cs="Architects Daughter"/>
          <w:sz w:val="24"/>
          <w:szCs w:val="24"/>
        </w:rPr>
        <w:t>Left, Right, and Middle Split</w:t>
      </w:r>
    </w:p>
    <w:p w14:paraId="550204AE" w14:textId="77777777" w:rsidR="00071B14" w:rsidRDefault="00071B14" w:rsidP="00071B14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2160" w:firstLine="27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="00980B5D">
        <w:rPr>
          <w:rFonts w:ascii="Architects Daughter" w:eastAsia="Architects Daughter" w:hAnsi="Architects Daughter" w:cs="Architects Daughter"/>
          <w:sz w:val="24"/>
          <w:szCs w:val="24"/>
        </w:rPr>
        <w:t xml:space="preserve">Shanae </w:t>
      </w:r>
    </w:p>
    <w:p w14:paraId="7535A439" w14:textId="77777777" w:rsidR="008A73BF" w:rsidRDefault="00071B14" w:rsidP="00071B14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2160" w:firstLine="27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="00980B5D">
        <w:rPr>
          <w:rFonts w:ascii="Architects Daughter" w:eastAsia="Architects Daughter" w:hAnsi="Architects Daughter" w:cs="Architects Daughter"/>
          <w:sz w:val="24"/>
          <w:szCs w:val="24"/>
        </w:rPr>
        <w:t>Leap in secon</w:t>
      </w:r>
      <w:r w:rsidR="008A73BF">
        <w:rPr>
          <w:rFonts w:ascii="Architects Daughter" w:eastAsia="Architects Daughter" w:hAnsi="Architects Daughter" w:cs="Architects Daughter"/>
          <w:sz w:val="24"/>
          <w:szCs w:val="24"/>
        </w:rPr>
        <w:t xml:space="preserve">d </w:t>
      </w:r>
    </w:p>
    <w:p w14:paraId="7E36D23C" w14:textId="25EA1685" w:rsidR="007C31C8" w:rsidRDefault="008A73BF" w:rsidP="00071B14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2160" w:firstLine="27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 w:rsidR="00980B5D">
        <w:rPr>
          <w:rFonts w:ascii="Architects Daughter" w:eastAsia="Architects Daughter" w:hAnsi="Architects Daughter" w:cs="Architects Daughter"/>
          <w:sz w:val="24"/>
          <w:szCs w:val="24"/>
        </w:rPr>
        <w:t xml:space="preserve">High Kick Combos          </w:t>
      </w:r>
      <w:r w:rsidR="00980B5D">
        <w:rPr>
          <w:rFonts w:ascii="Architects Daughter" w:eastAsia="Architects Daughter" w:hAnsi="Architects Daughter" w:cs="Architects Daughter"/>
          <w:sz w:val="24"/>
          <w:szCs w:val="24"/>
        </w:rPr>
        <w:tab/>
      </w:r>
    </w:p>
    <w:p w14:paraId="7E36D23D" w14:textId="77777777" w:rsidR="007C31C8" w:rsidRDefault="00980B5D" w:rsidP="00B1099F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440" w:firstLine="9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</w:p>
    <w:p w14:paraId="518462EE" w14:textId="4C982132" w:rsidR="008A73BF" w:rsidRDefault="00980B5D" w:rsidP="6EC2D0B0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firstLine="720"/>
        <w:rPr>
          <w:rFonts w:ascii="Architects Daughter" w:eastAsia="Architects Daughter" w:hAnsi="Architects Daughter" w:cs="Architects Daughter"/>
          <w:b/>
          <w:bCs/>
          <w:sz w:val="24"/>
          <w:szCs w:val="24"/>
        </w:rPr>
      </w:pPr>
      <w:r w:rsidRPr="6EC2D0B0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Clinic and </w:t>
      </w:r>
      <w:r>
        <w:tab/>
      </w:r>
      <w:r w:rsidR="00942A2A" w:rsidRPr="6EC2D0B0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      </w:t>
      </w:r>
      <w:r w:rsidR="00942A2A" w:rsidRPr="6EC2D0B0">
        <w:rPr>
          <w:rFonts w:ascii="Architects Daughter" w:eastAsia="Architects Daughter" w:hAnsi="Architects Daughter" w:cs="Architects Daughter"/>
          <w:sz w:val="24"/>
          <w:szCs w:val="24"/>
        </w:rPr>
        <w:t>Navy</w:t>
      </w:r>
      <w:r w:rsidR="48C8B971" w:rsidRPr="6EC2D0B0">
        <w:rPr>
          <w:rFonts w:ascii="Architects Daughter" w:eastAsia="Architects Daughter" w:hAnsi="Architects Daughter" w:cs="Architects Daughter"/>
          <w:sz w:val="24"/>
          <w:szCs w:val="24"/>
        </w:rPr>
        <w:t xml:space="preserve"> or </w:t>
      </w:r>
      <w:r w:rsidR="00942A2A" w:rsidRPr="6EC2D0B0">
        <w:rPr>
          <w:rFonts w:ascii="Architects Daughter" w:eastAsia="Architects Daughter" w:hAnsi="Architects Daughter" w:cs="Architects Daughter"/>
          <w:sz w:val="24"/>
          <w:szCs w:val="24"/>
        </w:rPr>
        <w:t>Black shorts</w:t>
      </w:r>
      <w:r w:rsidR="236A304A" w:rsidRPr="6EC2D0B0">
        <w:rPr>
          <w:rFonts w:ascii="Architects Daughter" w:eastAsia="Architects Daughter" w:hAnsi="Architects Daughter" w:cs="Architects Daughter"/>
          <w:sz w:val="24"/>
          <w:szCs w:val="24"/>
        </w:rPr>
        <w:t>, T</w:t>
      </w:r>
      <w:r w:rsidR="00942A2A" w:rsidRPr="6EC2D0B0">
        <w:rPr>
          <w:rFonts w:ascii="Architects Daughter" w:eastAsia="Architects Daughter" w:hAnsi="Architects Daughter" w:cs="Architects Daughter"/>
          <w:sz w:val="24"/>
          <w:szCs w:val="24"/>
        </w:rPr>
        <w:t>-shirt, and dance shoes and/or tennis shoes.</w:t>
      </w:r>
    </w:p>
    <w:p w14:paraId="7E36D23E" w14:textId="66B0C7DD" w:rsidR="007C31C8" w:rsidRDefault="00980B5D" w:rsidP="009875A8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firstLine="72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Tryout   </w:t>
      </w:r>
      <w:r w:rsidR="00942A2A">
        <w:rPr>
          <w:rFonts w:ascii="Architects Daughter" w:eastAsia="Architects Daughter" w:hAnsi="Architects Daughter" w:cs="Architects Daughter"/>
          <w:b/>
          <w:sz w:val="24"/>
          <w:szCs w:val="24"/>
        </w:rPr>
        <w:tab/>
        <w:t xml:space="preserve">      </w:t>
      </w:r>
      <w:r w:rsidR="00942A2A">
        <w:rPr>
          <w:rFonts w:ascii="Architects Daughter" w:eastAsia="Architects Daughter" w:hAnsi="Architects Daughter" w:cs="Architects Daughter"/>
          <w:sz w:val="24"/>
          <w:szCs w:val="24"/>
        </w:rPr>
        <w:t>Hair must be in a ponytail.</w:t>
      </w:r>
    </w:p>
    <w:p w14:paraId="29CBB983" w14:textId="77777777" w:rsidR="00942A2A" w:rsidRDefault="00980B5D" w:rsidP="00EA2380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firstLine="72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Attire:               </w:t>
      </w:r>
      <w:r w:rsidR="00942A2A"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     ABSOLUTELY NO JEWELRY!!!</w:t>
      </w:r>
      <w:r w:rsidR="00942A2A"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</w:p>
    <w:p w14:paraId="612156A5" w14:textId="33965651" w:rsidR="00251AAF" w:rsidRDefault="00EA2380" w:rsidP="00EA2380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216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    </w:t>
      </w:r>
      <w:r w:rsidR="00980B5D">
        <w:rPr>
          <w:rFonts w:ascii="Architects Daughter" w:eastAsia="Architects Daughter" w:hAnsi="Architects Daughter" w:cs="Architects Daughter"/>
          <w:b/>
          <w:sz w:val="24"/>
          <w:szCs w:val="24"/>
        </w:rPr>
        <w:t>NO CELL PHONES DURING CLINIC OR TRYOUTS!</w:t>
      </w:r>
    </w:p>
    <w:p w14:paraId="3DFEDB9E" w14:textId="77777777" w:rsidR="00BE2857" w:rsidRDefault="00BE2857" w:rsidP="00037E70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</w:pPr>
    </w:p>
    <w:p w14:paraId="1E0E29BF" w14:textId="77777777" w:rsidR="00BE2857" w:rsidRDefault="00BE2857" w:rsidP="00037E70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</w:pPr>
    </w:p>
    <w:p w14:paraId="25DBEB22" w14:textId="77777777" w:rsidR="003A6506" w:rsidRDefault="003A6506" w:rsidP="00037E70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</w:pPr>
    </w:p>
    <w:p w14:paraId="7E36D245" w14:textId="50E96BDD" w:rsidR="007C31C8" w:rsidRPr="00251AAF" w:rsidRDefault="00980B5D" w:rsidP="00037E70">
      <w:pPr>
        <w:keepLines/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  <w:t>Semmes Middle School</w:t>
      </w:r>
    </w:p>
    <w:p w14:paraId="7E36D246" w14:textId="77777777" w:rsidR="007C31C8" w:rsidRPr="008F5ABA" w:rsidRDefault="00980B5D" w:rsidP="00037E7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75"/>
        <w:jc w:val="center"/>
        <w:rPr>
          <w:sz w:val="48"/>
          <w:szCs w:val="48"/>
        </w:rPr>
      </w:pPr>
      <w:r w:rsidRPr="008F5ABA">
        <w:rPr>
          <w:rFonts w:ascii="Loved by the King" w:eastAsia="Loved by the King" w:hAnsi="Loved by the King" w:cs="Loved by the King"/>
          <w:sz w:val="48"/>
          <w:szCs w:val="48"/>
        </w:rPr>
        <w:t>Dance Candidate Information</w:t>
      </w:r>
    </w:p>
    <w:p w14:paraId="7E36D247" w14:textId="77777777" w:rsidR="007C31C8" w:rsidRDefault="00980B5D" w:rsidP="00037E7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270" w:right="75"/>
        <w:rPr>
          <w:sz w:val="24"/>
          <w:szCs w:val="24"/>
        </w:rPr>
      </w:pPr>
      <w:r>
        <w:rPr>
          <w:rFonts w:ascii="Loved by the King" w:eastAsia="Loved by the King" w:hAnsi="Loved by the King" w:cs="Loved by the King"/>
          <w:b/>
          <w:sz w:val="38"/>
          <w:szCs w:val="38"/>
        </w:rPr>
        <w:t>Parent Section</w:t>
      </w:r>
      <w:r>
        <w:rPr>
          <w:color w:val="000000"/>
          <w:sz w:val="24"/>
          <w:szCs w:val="24"/>
        </w:rPr>
        <w:t xml:space="preserve">  </w:t>
      </w:r>
    </w:p>
    <w:p w14:paraId="7E36D248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2"/>
        <w:ind w:left="270" w:right="75"/>
        <w:rPr>
          <w:rFonts w:ascii="Architects Daughter" w:eastAsia="Architects Daughter" w:hAnsi="Architects Daughter" w:cs="Architects Daughter"/>
          <w:color w:val="000000"/>
          <w:sz w:val="24"/>
          <w:szCs w:val="24"/>
        </w:rPr>
      </w:pP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Please, check that each form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>is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 completed. A parent needs to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initial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>each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 line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below 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>before the candidate turns the packet in. It will be helpful if the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Dance Try-out packets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>are</w:t>
      </w:r>
      <w:r>
        <w:rPr>
          <w:rFonts w:ascii="Architects Daughter" w:eastAsia="Architects Daughter" w:hAnsi="Architects Daughter" w:cs="Architects Daughter"/>
          <w:color w:val="000000"/>
          <w:sz w:val="24"/>
          <w:szCs w:val="24"/>
        </w:rPr>
        <w:t xml:space="preserve"> in this order. Incomplete Dance Try-out packets will not be accepted. </w:t>
      </w:r>
    </w:p>
    <w:p w14:paraId="7E36D249" w14:textId="77777777" w:rsidR="007C31C8" w:rsidRDefault="00980B5D" w:rsidP="00037E7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5" w:line="480" w:lineRule="auto"/>
        <w:ind w:right="75" w:firstLine="216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 w:rsidRPr="005626B5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_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Dance Candidate Information Form  </w:t>
      </w:r>
    </w:p>
    <w:p w14:paraId="7E36D24A" w14:textId="77777777" w:rsidR="007C31C8" w:rsidRDefault="00980B5D" w:rsidP="00037E7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1" w:line="480" w:lineRule="auto"/>
        <w:ind w:right="165" w:firstLine="216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_____________</w:t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>Signed parental permission/candidate pledge Form</w:t>
      </w:r>
    </w:p>
    <w:p w14:paraId="7E36D24B" w14:textId="77777777" w:rsidR="007C31C8" w:rsidRDefault="00980B5D" w:rsidP="00037E7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1" w:line="480" w:lineRule="auto"/>
        <w:ind w:firstLine="216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_____________</w:t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Financial Obligations Form  </w:t>
      </w:r>
    </w:p>
    <w:p w14:paraId="21B59803" w14:textId="475167FF" w:rsidR="007C31C8" w:rsidRDefault="00980B5D" w:rsidP="03A59C0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1"/>
        <w:ind w:left="2880" w:right="2077" w:hanging="720"/>
        <w:rPr>
          <w:rFonts w:ascii="Architects Daughter" w:eastAsia="Architects Daughter" w:hAnsi="Architects Daughter" w:cs="Architects Daughter"/>
          <w:b/>
          <w:bCs/>
          <w:sz w:val="24"/>
          <w:szCs w:val="24"/>
        </w:rPr>
      </w:pPr>
      <w:r w:rsidRPr="03A59C06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_</w:t>
      </w:r>
      <w:r w:rsidRPr="03A59C06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>Verification of insurance/waiver of</w:t>
      </w:r>
    </w:p>
    <w:p w14:paraId="7E36D24C" w14:textId="2390466C" w:rsidR="007C31C8" w:rsidRDefault="0306BD28" w:rsidP="03A59C0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1"/>
        <w:ind w:left="2880" w:right="2077" w:hanging="720"/>
        <w:rPr>
          <w:rFonts w:ascii="Architects Daughter" w:eastAsia="Architects Daughter" w:hAnsi="Architects Daughter" w:cs="Architects Daughter"/>
          <w:b/>
          <w:bCs/>
          <w:sz w:val="24"/>
          <w:szCs w:val="24"/>
        </w:rPr>
      </w:pPr>
      <w:r w:rsidRPr="03A59C06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                        </w:t>
      </w:r>
      <w:r w:rsidR="00980B5D" w:rsidRPr="03A59C06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liability  </w:t>
      </w:r>
    </w:p>
    <w:p w14:paraId="7E36D24D" w14:textId="77777777" w:rsidR="007C31C8" w:rsidRDefault="00980B5D" w:rsidP="00037E7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480" w:lineRule="auto"/>
        <w:ind w:right="165" w:firstLine="216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_____________</w:t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*Notarized medical release Form Health  </w:t>
      </w:r>
    </w:p>
    <w:p w14:paraId="7E36D24E" w14:textId="77777777" w:rsidR="007C31C8" w:rsidRDefault="00980B5D" w:rsidP="00037E7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2" w:line="480" w:lineRule="auto"/>
        <w:ind w:right="165" w:firstLine="216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_____________</w:t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Completed physical form from a physician </w:t>
      </w:r>
    </w:p>
    <w:p w14:paraId="7E36D24F" w14:textId="77777777" w:rsidR="007C31C8" w:rsidRDefault="00980B5D" w:rsidP="00037E70">
      <w:pPr>
        <w:widowControl w:val="0"/>
        <w:spacing w:before="152" w:line="480" w:lineRule="auto"/>
        <w:ind w:right="165" w:firstLine="216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 </w:t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>AHSAA Concussion form 22-23</w:t>
      </w:r>
    </w:p>
    <w:p w14:paraId="7E36D250" w14:textId="77777777" w:rsidR="007C31C8" w:rsidRDefault="00980B5D" w:rsidP="00037E70">
      <w:pPr>
        <w:widowControl w:val="0"/>
        <w:spacing w:before="152" w:line="480" w:lineRule="auto"/>
        <w:ind w:right="165" w:firstLine="216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_____________</w:t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 MCPSS Covid-19 form 22-23</w:t>
      </w:r>
    </w:p>
    <w:p w14:paraId="7E36D251" w14:textId="77777777" w:rsidR="007C31C8" w:rsidRDefault="00980B5D" w:rsidP="00037E70">
      <w:pPr>
        <w:widowControl w:val="0"/>
        <w:spacing w:before="152" w:line="480" w:lineRule="auto"/>
        <w:ind w:right="165" w:firstLine="216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 </w:t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>MCPSS Consent and Insurance form</w:t>
      </w:r>
    </w:p>
    <w:p w14:paraId="14D40140" w14:textId="7EDA79F9" w:rsidR="007C31C8" w:rsidRDefault="00980B5D" w:rsidP="03A59C06">
      <w:pPr>
        <w:widowControl w:val="0"/>
        <w:spacing w:before="152"/>
        <w:ind w:left="1440" w:right="165"/>
        <w:rPr>
          <w:rFonts w:ascii="Architects Daughter" w:eastAsia="Architects Daughter" w:hAnsi="Architects Daughter" w:cs="Architects Daughter"/>
          <w:b/>
          <w:bCs/>
          <w:sz w:val="24"/>
          <w:szCs w:val="24"/>
        </w:rPr>
      </w:pPr>
      <w:r w:rsidRPr="03A59C06">
        <w:rPr>
          <w:rFonts w:ascii="Times New Roman" w:eastAsia="Times New Roman" w:hAnsi="Times New Roman" w:cs="Times New Roman"/>
          <w:b/>
          <w:bCs/>
          <w:sz w:val="24"/>
          <w:szCs w:val="24"/>
        </w:rPr>
        <w:t>_____________</w:t>
      </w:r>
      <w:r w:rsidRPr="03A59C06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Signed Participant Agreement, Consent, Release, And </w:t>
      </w:r>
    </w:p>
    <w:p w14:paraId="7E36D252" w14:textId="7B8B7997" w:rsidR="007C31C8" w:rsidRDefault="2FFEC404" w:rsidP="03A59C06">
      <w:pPr>
        <w:widowControl w:val="0"/>
        <w:spacing w:before="152"/>
        <w:ind w:left="2880" w:right="165"/>
        <w:rPr>
          <w:rFonts w:ascii="Architects Daughter" w:eastAsia="Architects Daughter" w:hAnsi="Architects Daughter" w:cs="Architects Daughter"/>
          <w:b/>
          <w:bCs/>
          <w:sz w:val="24"/>
          <w:szCs w:val="24"/>
        </w:rPr>
      </w:pPr>
      <w:r w:rsidRPr="03A59C06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  </w:t>
      </w:r>
      <w:r w:rsidR="00980B5D" w:rsidRPr="03A59C06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>Venue</w:t>
      </w:r>
    </w:p>
    <w:p w14:paraId="7E36D253" w14:textId="3947F80B" w:rsidR="007C31C8" w:rsidRDefault="00980B5D" w:rsidP="00037E7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2" w:line="480" w:lineRule="auto"/>
        <w:ind w:right="165" w:firstLine="2160"/>
        <w:rPr>
          <w:rFonts w:ascii="Architects Daughter" w:eastAsia="Architects Daughter" w:hAnsi="Architects Daughter" w:cs="Architects Daughter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_____________ </w:t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>Character Reference Sheet</w:t>
      </w:r>
    </w:p>
    <w:p w14:paraId="6DB0B34B" w14:textId="1221580C" w:rsidR="00251AAF" w:rsidRPr="000B6215" w:rsidRDefault="00980B5D" w:rsidP="03A59C0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2" w:line="480" w:lineRule="auto"/>
        <w:ind w:left="2160" w:right="165"/>
        <w:rPr>
          <w:rFonts w:ascii="Architects Daughter" w:eastAsia="Architects Daughter" w:hAnsi="Architects Daughter" w:cs="Architects Daughter"/>
          <w:b/>
          <w:bCs/>
          <w:sz w:val="24"/>
          <w:szCs w:val="24"/>
        </w:rPr>
      </w:pPr>
      <w:r w:rsidRPr="03A59C0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_____________ </w:t>
      </w:r>
      <w:r w:rsidRPr="03A59C06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Attach $30.00 fee (cash or check). Checks are to include                             </w:t>
      </w:r>
      <w:r w:rsidR="36149E50" w:rsidRPr="03A59C06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 </w:t>
      </w:r>
      <w:r w:rsidRPr="03A59C06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>two (2) phone numbers and a Driver’s License Number.</w:t>
      </w:r>
    </w:p>
    <w:p w14:paraId="2FEFBA2E" w14:textId="77777777" w:rsidR="00BE2857" w:rsidRDefault="00BE2857" w:rsidP="00251AA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</w:pPr>
    </w:p>
    <w:p w14:paraId="45018369" w14:textId="77777777" w:rsidR="00BE2857" w:rsidRDefault="00BE2857" w:rsidP="00251AA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</w:pPr>
    </w:p>
    <w:p w14:paraId="7E36D256" w14:textId="1AC65041" w:rsidR="007C31C8" w:rsidRDefault="00980B5D" w:rsidP="00251AA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Architects Daughter" w:eastAsia="Architects Daughter" w:hAnsi="Architects Daughter" w:cs="Architects Daughter"/>
          <w:sz w:val="28"/>
          <w:szCs w:val="28"/>
        </w:rPr>
      </w:pPr>
      <w:r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  <w:t>Semmes Middle School</w:t>
      </w:r>
    </w:p>
    <w:p w14:paraId="7E36D257" w14:textId="77777777" w:rsidR="007C31C8" w:rsidRDefault="00980B5D" w:rsidP="00E26F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Loved by the King" w:eastAsia="Loved by the King" w:hAnsi="Loved by the King" w:cs="Loved by the King"/>
          <w:sz w:val="48"/>
          <w:szCs w:val="48"/>
        </w:rPr>
      </w:pPr>
      <w:r>
        <w:rPr>
          <w:rFonts w:ascii="Loved by the King" w:eastAsia="Loved by the King" w:hAnsi="Loved by the King" w:cs="Loved by the King"/>
          <w:sz w:val="48"/>
          <w:szCs w:val="48"/>
        </w:rPr>
        <w:t xml:space="preserve">PARENTAL PERMISSION FORM  </w:t>
      </w:r>
    </w:p>
    <w:p w14:paraId="7E36D258" w14:textId="77777777" w:rsidR="007C31C8" w:rsidRDefault="00980B5D" w:rsidP="0023419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3"/>
        <w:rPr>
          <w:rFonts w:ascii="Loved by the King" w:eastAsia="Loved by the King" w:hAnsi="Loved by the King" w:cs="Loved by the King"/>
          <w:sz w:val="34"/>
          <w:szCs w:val="34"/>
        </w:rPr>
      </w:pPr>
      <w:r>
        <w:rPr>
          <w:rFonts w:ascii="Loved by the King" w:eastAsia="Loved by the King" w:hAnsi="Loved by the King" w:cs="Loved by the King"/>
          <w:b/>
          <w:sz w:val="30"/>
          <w:szCs w:val="30"/>
        </w:rPr>
        <w:t>PARENTAL PERMISSION TO BE A DANCER</w:t>
      </w:r>
      <w:r>
        <w:rPr>
          <w:rFonts w:ascii="Loved by the King" w:eastAsia="Loved by the King" w:hAnsi="Loved by the King" w:cs="Loved by the King"/>
          <w:sz w:val="34"/>
          <w:szCs w:val="34"/>
        </w:rPr>
        <w:t xml:space="preserve">  </w:t>
      </w:r>
    </w:p>
    <w:p w14:paraId="7E36D259" w14:textId="4B0D238B" w:rsidR="007C31C8" w:rsidRDefault="00980B5D" w:rsidP="00E26F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/>
        <w:ind w:firstLine="30"/>
        <w:rPr>
          <w:color w:val="000000"/>
        </w:rPr>
      </w:pPr>
      <w:r w:rsidRPr="2F8DA56D">
        <w:rPr>
          <w:color w:val="000000" w:themeColor="text1"/>
        </w:rPr>
        <w:t>I, the undersigned, have read and fully understand the rules and regulations, which will</w:t>
      </w:r>
      <w:r>
        <w:t xml:space="preserve"> </w:t>
      </w:r>
      <w:r w:rsidRPr="2F8DA56D">
        <w:rPr>
          <w:color w:val="000000" w:themeColor="text1"/>
        </w:rPr>
        <w:t xml:space="preserve">govern my daughter if she is chosen to represent Semmes Middle School as a Dancer. </w:t>
      </w:r>
      <w:r w:rsidR="00E26F1C" w:rsidRPr="2F8DA56D">
        <w:rPr>
          <w:color w:val="000000" w:themeColor="text1"/>
        </w:rPr>
        <w:t>I further</w:t>
      </w:r>
      <w:r w:rsidRPr="2F8DA56D">
        <w:rPr>
          <w:color w:val="000000" w:themeColor="text1"/>
        </w:rPr>
        <w:t xml:space="preserve"> understand that this is an </w:t>
      </w:r>
      <w:r w:rsidR="04F79048" w:rsidRPr="2F8DA56D">
        <w:rPr>
          <w:color w:val="000000" w:themeColor="text1"/>
        </w:rPr>
        <w:t>extracurricular</w:t>
      </w:r>
      <w:r w:rsidRPr="2F8DA56D">
        <w:rPr>
          <w:color w:val="000000" w:themeColor="text1"/>
        </w:rPr>
        <w:t xml:space="preserve"> activity and that attendance at a</w:t>
      </w:r>
      <w:r w:rsidRPr="2F8DA56D">
        <w:rPr>
          <w:color w:val="000000" w:themeColor="text1"/>
          <w:u w:val="single"/>
        </w:rPr>
        <w:t>l</w:t>
      </w:r>
      <w:r w:rsidRPr="2F8DA56D">
        <w:rPr>
          <w:color w:val="000000" w:themeColor="text1"/>
        </w:rPr>
        <w:t>l</w:t>
      </w:r>
      <w:r>
        <w:t xml:space="preserve"> </w:t>
      </w:r>
      <w:r w:rsidRPr="2F8DA56D">
        <w:rPr>
          <w:color w:val="000000" w:themeColor="text1"/>
        </w:rPr>
        <w:t xml:space="preserve">games, practices, </w:t>
      </w:r>
      <w:r w:rsidR="086770B5" w:rsidRPr="2F8DA56D">
        <w:rPr>
          <w:color w:val="000000" w:themeColor="text1"/>
        </w:rPr>
        <w:t>fundraisers,</w:t>
      </w:r>
      <w:r w:rsidRPr="2F8DA56D">
        <w:rPr>
          <w:color w:val="000000" w:themeColor="text1"/>
        </w:rPr>
        <w:t xml:space="preserve"> and special events </w:t>
      </w:r>
      <w:r>
        <w:t>is</w:t>
      </w:r>
      <w:r w:rsidRPr="2F8DA56D">
        <w:rPr>
          <w:color w:val="000000" w:themeColor="text1"/>
        </w:rPr>
        <w:t xml:space="preserve"> a requirement of the elected Dance Team. </w:t>
      </w:r>
    </w:p>
    <w:p w14:paraId="7E36D25A" w14:textId="459F1BAD" w:rsidR="007C31C8" w:rsidRDefault="00980B5D" w:rsidP="00E26F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5"/>
        <w:ind w:firstLine="15"/>
        <w:rPr>
          <w:color w:val="000000"/>
        </w:rPr>
      </w:pPr>
      <w:r w:rsidRPr="6EC2D0B0">
        <w:rPr>
          <w:color w:val="000000" w:themeColor="text1"/>
        </w:rPr>
        <w:t xml:space="preserve">I hereby give </w:t>
      </w:r>
      <w:r>
        <w:t>my daughter consent</w:t>
      </w:r>
      <w:r w:rsidRPr="6EC2D0B0">
        <w:rPr>
          <w:color w:val="000000" w:themeColor="text1"/>
        </w:rPr>
        <w:t xml:space="preserve"> to try out for the Dance Team at Semmes Middle School, and I recognize her responsibilities and</w:t>
      </w:r>
      <w:r>
        <w:t xml:space="preserve"> </w:t>
      </w:r>
      <w:r w:rsidRPr="6EC2D0B0">
        <w:rPr>
          <w:color w:val="000000" w:themeColor="text1"/>
        </w:rPr>
        <w:t>requirements as a leader of her school. In addition, I realize that additional extracurricular</w:t>
      </w:r>
      <w:r>
        <w:t xml:space="preserve"> </w:t>
      </w:r>
      <w:r w:rsidRPr="6EC2D0B0">
        <w:rPr>
          <w:color w:val="000000" w:themeColor="text1"/>
        </w:rPr>
        <w:t xml:space="preserve">activities cannot conflict with dance team scheduled practices or events (i.e., </w:t>
      </w:r>
      <w:r w:rsidR="00E26F1C" w:rsidRPr="6EC2D0B0">
        <w:rPr>
          <w:color w:val="000000" w:themeColor="text1"/>
        </w:rPr>
        <w:t>volleyball, basketball</w:t>
      </w:r>
      <w:r w:rsidRPr="6EC2D0B0">
        <w:rPr>
          <w:color w:val="000000" w:themeColor="text1"/>
        </w:rPr>
        <w:t xml:space="preserve">, soccer, </w:t>
      </w:r>
      <w:r>
        <w:t>c</w:t>
      </w:r>
      <w:r w:rsidRPr="6EC2D0B0">
        <w:rPr>
          <w:color w:val="000000" w:themeColor="text1"/>
        </w:rPr>
        <w:t>heer</w:t>
      </w:r>
      <w:r w:rsidR="33A2C4F8" w:rsidRPr="6EC2D0B0">
        <w:rPr>
          <w:color w:val="000000" w:themeColor="text1"/>
        </w:rPr>
        <w:t>/</w:t>
      </w:r>
      <w:r w:rsidRPr="6EC2D0B0">
        <w:rPr>
          <w:color w:val="000000" w:themeColor="text1"/>
        </w:rPr>
        <w:t xml:space="preserve">dance studios, or competitive gymnastic teams). </w:t>
      </w:r>
    </w:p>
    <w:p w14:paraId="7E36D25B" w14:textId="77777777" w:rsidR="007C31C8" w:rsidRDefault="00980B5D" w:rsidP="00E26F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5"/>
        <w:rPr>
          <w:color w:val="000000"/>
        </w:rPr>
      </w:pPr>
      <w:r>
        <w:rPr>
          <w:color w:val="000000"/>
        </w:rPr>
        <w:t>I have read the Semmes Middle School Dance Team Constitution and understand that my</w:t>
      </w:r>
      <w:r>
        <w:t xml:space="preserve"> </w:t>
      </w:r>
      <w:r>
        <w:rPr>
          <w:color w:val="000000"/>
        </w:rPr>
        <w:t>child is bound by all the rules and regulations within it. I understand that if chosen, my</w:t>
      </w:r>
      <w:r>
        <w:t xml:space="preserve"> </w:t>
      </w:r>
      <w:r>
        <w:rPr>
          <w:color w:val="000000"/>
        </w:rPr>
        <w:t>daughter will be required to pay for uniform pieces, camp, and additional items. An estimate</w:t>
      </w:r>
      <w:r>
        <w:t xml:space="preserve"> </w:t>
      </w:r>
      <w:r>
        <w:rPr>
          <w:color w:val="000000"/>
        </w:rPr>
        <w:t xml:space="preserve">of these </w:t>
      </w:r>
      <w:r>
        <w:rPr>
          <w:b/>
          <w:color w:val="000000"/>
        </w:rPr>
        <w:t>expenditures is $</w:t>
      </w:r>
      <w:r>
        <w:rPr>
          <w:b/>
        </w:rPr>
        <w:t>1,875.</w:t>
      </w:r>
      <w:r>
        <w:rPr>
          <w:color w:val="000000"/>
        </w:rPr>
        <w:t xml:space="preserve"> For those selected as the Dance Team Members, the first $</w:t>
      </w:r>
      <w:r>
        <w:t>500.00</w:t>
      </w:r>
      <w:r>
        <w:rPr>
          <w:color w:val="000000"/>
        </w:rPr>
        <w:t xml:space="preserve"> payment will be due no later than </w:t>
      </w:r>
      <w:r>
        <w:t>March 14, 2022</w:t>
      </w:r>
      <w:r>
        <w:rPr>
          <w:color w:val="000000"/>
        </w:rPr>
        <w:t xml:space="preserve">. </w:t>
      </w:r>
      <w:r>
        <w:rPr>
          <w:b/>
        </w:rPr>
        <w:t>All money is due before the first performance,</w:t>
      </w:r>
      <w:r>
        <w:rPr>
          <w:color w:val="FF0000"/>
        </w:rPr>
        <w:t xml:space="preserve"> </w:t>
      </w:r>
      <w:r>
        <w:rPr>
          <w:color w:val="000000"/>
        </w:rPr>
        <w:t>and a payment schedule is listed on paper to follow. Dancers and</w:t>
      </w:r>
      <w:r>
        <w:t xml:space="preserve"> </w:t>
      </w:r>
      <w:r>
        <w:rPr>
          <w:color w:val="000000"/>
        </w:rPr>
        <w:t xml:space="preserve">parents will be required to be at all </w:t>
      </w:r>
      <w:r>
        <w:t>fundraisers</w:t>
      </w:r>
      <w:r>
        <w:rPr>
          <w:color w:val="000000"/>
        </w:rPr>
        <w:t xml:space="preserve"> sponsored by the dance team. </w:t>
      </w:r>
    </w:p>
    <w:p w14:paraId="7E36D25C" w14:textId="77777777" w:rsidR="007C31C8" w:rsidRDefault="00980B5D" w:rsidP="00E26F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4"/>
        <w:rPr>
          <w:color w:val="000000"/>
        </w:rPr>
      </w:pPr>
      <w:r>
        <w:rPr>
          <w:color w:val="000000"/>
        </w:rPr>
        <w:t>I understand that my signature on this form means that I will abide by and support the rules</w:t>
      </w:r>
      <w:r>
        <w:t xml:space="preserve"> </w:t>
      </w:r>
      <w:r>
        <w:rPr>
          <w:color w:val="000000"/>
        </w:rPr>
        <w:t xml:space="preserve">and regulations stated above and those stated in the dance team constitution. </w:t>
      </w:r>
    </w:p>
    <w:p w14:paraId="7E36D25D" w14:textId="77777777" w:rsidR="007C31C8" w:rsidRDefault="007C31C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4"/>
        <w:ind w:left="540" w:right="705" w:firstLine="15"/>
      </w:pPr>
    </w:p>
    <w:p w14:paraId="7E36D25E" w14:textId="77777777" w:rsidR="007C31C8" w:rsidRDefault="008A7343">
      <w:pPr>
        <w:widowControl w:val="0"/>
        <w:spacing w:before="187"/>
        <w:ind w:left="540" w:right="817" w:firstLine="15"/>
        <w:rPr>
          <w:rFonts w:ascii="Loved by the King" w:eastAsia="Loved by the King" w:hAnsi="Loved by the King" w:cs="Loved by the King"/>
          <w:sz w:val="32"/>
          <w:szCs w:val="32"/>
        </w:rPr>
      </w:pPr>
      <w:r>
        <w:rPr>
          <w:color w:val="2B579A"/>
          <w:shd w:val="clear" w:color="auto" w:fill="E6E6E6"/>
        </w:rPr>
        <w:pict w14:anchorId="7E36D2F7">
          <v:rect id="_x0000_i1025" style="width:0;height:1.5pt" o:hralign="center" o:hrstd="t" o:hr="t" fillcolor="#a0a0a0" stroked="f"/>
        </w:pict>
      </w:r>
    </w:p>
    <w:p w14:paraId="7E36D25F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350" w:firstLine="90"/>
        <w:rPr>
          <w:rFonts w:ascii="Architects Daughter" w:eastAsia="Architects Daughter" w:hAnsi="Architects Daughter" w:cs="Architects Daughter"/>
          <w:sz w:val="19"/>
          <w:szCs w:val="19"/>
          <w:u w:val="single"/>
        </w:rPr>
      </w:pPr>
      <w:r>
        <w:rPr>
          <w:rFonts w:ascii="Loved by the King" w:eastAsia="Loved by the King" w:hAnsi="Loved by the King" w:cs="Loved by the King"/>
          <w:sz w:val="24"/>
          <w:szCs w:val="24"/>
        </w:rPr>
        <w:t xml:space="preserve">    </w:t>
      </w:r>
      <w:r>
        <w:rPr>
          <w:rFonts w:ascii="Loved by the King" w:eastAsia="Loved by the King" w:hAnsi="Loved by the King" w:cs="Loved by the King"/>
          <w:b/>
          <w:sz w:val="24"/>
          <w:szCs w:val="24"/>
        </w:rPr>
        <w:t>Parent/Guardian Signature                                      Date</w:t>
      </w:r>
      <w:r>
        <w:rPr>
          <w:rFonts w:ascii="Architects Daughter" w:eastAsia="Architects Daughter" w:hAnsi="Architects Daughter" w:cs="Architects Daughter"/>
          <w:b/>
          <w:color w:val="000000"/>
          <w:sz w:val="19"/>
          <w:szCs w:val="19"/>
          <w:u w:val="single"/>
        </w:rPr>
        <w:t xml:space="preserve"> </w:t>
      </w:r>
      <w:r>
        <w:rPr>
          <w:rFonts w:ascii="Architects Daughter" w:eastAsia="Architects Daughter" w:hAnsi="Architects Daughter" w:cs="Architects Daughter"/>
          <w:color w:val="000000"/>
          <w:sz w:val="19"/>
          <w:szCs w:val="19"/>
          <w:u w:val="single"/>
        </w:rPr>
        <w:t xml:space="preserve"> </w:t>
      </w:r>
    </w:p>
    <w:p w14:paraId="7E36D260" w14:textId="77777777" w:rsidR="007C31C8" w:rsidRDefault="007C31C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350" w:firstLine="90"/>
        <w:rPr>
          <w:rFonts w:ascii="Loved by the King" w:eastAsia="Loved by the King" w:hAnsi="Loved by the King" w:cs="Loved by the King"/>
          <w:b/>
          <w:sz w:val="30"/>
          <w:szCs w:val="30"/>
        </w:rPr>
      </w:pPr>
    </w:p>
    <w:p w14:paraId="7E36D261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Architects Daughter" w:eastAsia="Architects Daughter" w:hAnsi="Architects Daughter" w:cs="Architects Daughter"/>
          <w:color w:val="000000"/>
          <w:sz w:val="19"/>
          <w:szCs w:val="19"/>
        </w:rPr>
      </w:pPr>
      <w:r>
        <w:rPr>
          <w:rFonts w:ascii="Loved by the King" w:eastAsia="Loved by the King" w:hAnsi="Loved by the King" w:cs="Loved by the King"/>
          <w:b/>
          <w:sz w:val="30"/>
          <w:szCs w:val="30"/>
        </w:rPr>
        <w:t>DANCER CANDIDATE</w:t>
      </w:r>
      <w:r>
        <w:rPr>
          <w:rFonts w:ascii="Loved by the King" w:eastAsia="Loved by the King" w:hAnsi="Loved by the King" w:cs="Loved by the King"/>
          <w:b/>
          <w:sz w:val="28"/>
          <w:szCs w:val="28"/>
        </w:rPr>
        <w:t xml:space="preserve"> </w:t>
      </w:r>
      <w:r>
        <w:rPr>
          <w:rFonts w:ascii="Architects Daughter" w:eastAsia="Architects Daughter" w:hAnsi="Architects Daughter" w:cs="Architects Daughter"/>
          <w:color w:val="000000"/>
          <w:sz w:val="19"/>
          <w:szCs w:val="19"/>
        </w:rPr>
        <w:t xml:space="preserve"> </w:t>
      </w:r>
    </w:p>
    <w:p w14:paraId="7E36D262" w14:textId="600B0AF0" w:rsidR="007C31C8" w:rsidRDefault="00980B5D" w:rsidP="00E26F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7"/>
        <w:rPr>
          <w:sz w:val="24"/>
          <w:szCs w:val="24"/>
        </w:rPr>
      </w:pPr>
      <w:r w:rsidRPr="2F8DA56D">
        <w:rPr>
          <w:color w:val="000000" w:themeColor="text1"/>
        </w:rPr>
        <w:t>I, the undersigned, have read and fully understand the rules and regulations, which will</w:t>
      </w:r>
      <w:r>
        <w:t xml:space="preserve"> </w:t>
      </w:r>
      <w:r w:rsidRPr="2F8DA56D">
        <w:rPr>
          <w:color w:val="000000" w:themeColor="text1"/>
        </w:rPr>
        <w:t xml:space="preserve">govern me if I am chosen to represent Semmes Middle School as a dancer. I have read the Semmes Middle School Dance Team Constitutions </w:t>
      </w:r>
      <w:r>
        <w:t>and am bound</w:t>
      </w:r>
      <w:r w:rsidRPr="2F8DA56D">
        <w:rPr>
          <w:color w:val="000000" w:themeColor="text1"/>
        </w:rPr>
        <w:t xml:space="preserve"> by all the rules and regulations within it. I further understand that this is an </w:t>
      </w:r>
      <w:r w:rsidR="2D38E7DD" w:rsidRPr="2F8DA56D">
        <w:rPr>
          <w:color w:val="000000" w:themeColor="text1"/>
        </w:rPr>
        <w:t>extracurricular</w:t>
      </w:r>
      <w:r w:rsidRPr="2F8DA56D">
        <w:rPr>
          <w:color w:val="000000" w:themeColor="text1"/>
        </w:rPr>
        <w:t xml:space="preserve"> activity and that attendance</w:t>
      </w:r>
      <w:r>
        <w:t xml:space="preserve"> </w:t>
      </w:r>
      <w:r w:rsidRPr="2F8DA56D">
        <w:rPr>
          <w:color w:val="000000" w:themeColor="text1"/>
        </w:rPr>
        <w:t xml:space="preserve">at all games, practices, </w:t>
      </w:r>
      <w:r w:rsidR="379464ED" w:rsidRPr="2F8DA56D">
        <w:rPr>
          <w:color w:val="000000" w:themeColor="text1"/>
        </w:rPr>
        <w:t>fundraisers,</w:t>
      </w:r>
      <w:r w:rsidRPr="2F8DA56D">
        <w:rPr>
          <w:color w:val="000000" w:themeColor="text1"/>
        </w:rPr>
        <w:t xml:space="preserve"> and special events is a </w:t>
      </w:r>
      <w:r>
        <w:t>dancer’s requirement</w:t>
      </w:r>
      <w:r w:rsidRPr="2F8DA56D">
        <w:rPr>
          <w:color w:val="000000" w:themeColor="text1"/>
        </w:rPr>
        <w:t>. I do</w:t>
      </w:r>
      <w:r>
        <w:t xml:space="preserve"> </w:t>
      </w:r>
      <w:r w:rsidRPr="2F8DA56D">
        <w:rPr>
          <w:color w:val="000000" w:themeColor="text1"/>
        </w:rPr>
        <w:t xml:space="preserve">recognize the importance of my parents’ responsibilities if I am chosen as a </w:t>
      </w:r>
      <w:r>
        <w:t>team member</w:t>
      </w:r>
      <w:r w:rsidRPr="2F8DA56D">
        <w:rPr>
          <w:color w:val="000000" w:themeColor="text1"/>
        </w:rPr>
        <w:t xml:space="preserve">. I understand that I am responsible for raising or </w:t>
      </w:r>
      <w:r>
        <w:t xml:space="preserve">earning </w:t>
      </w:r>
      <w:r w:rsidR="00E56E6B">
        <w:t xml:space="preserve">the </w:t>
      </w:r>
      <w:r>
        <w:t>money</w:t>
      </w:r>
      <w:r w:rsidRPr="2F8DA56D">
        <w:rPr>
          <w:color w:val="000000" w:themeColor="text1"/>
        </w:rPr>
        <w:t xml:space="preserve"> needed to</w:t>
      </w:r>
      <w:r>
        <w:t xml:space="preserve"> </w:t>
      </w:r>
      <w:r w:rsidRPr="2F8DA56D">
        <w:rPr>
          <w:color w:val="000000" w:themeColor="text1"/>
        </w:rPr>
        <w:t xml:space="preserve">be a </w:t>
      </w:r>
      <w:r>
        <w:t>good standing member</w:t>
      </w:r>
      <w:r w:rsidRPr="2F8DA56D">
        <w:rPr>
          <w:color w:val="000000" w:themeColor="text1"/>
        </w:rPr>
        <w:t xml:space="preserve">. </w:t>
      </w:r>
      <w:r w:rsidR="29139628" w:rsidRPr="2F8DA56D">
        <w:rPr>
          <w:color w:val="000000" w:themeColor="text1"/>
        </w:rPr>
        <w:t>Primarily</w:t>
      </w:r>
      <w:r w:rsidRPr="2F8DA56D">
        <w:rPr>
          <w:color w:val="000000" w:themeColor="text1"/>
        </w:rPr>
        <w:t>, I am willing to uphold this dance constitution</w:t>
      </w:r>
      <w:r>
        <w:t xml:space="preserve"> </w:t>
      </w:r>
      <w:r w:rsidRPr="2F8DA56D">
        <w:rPr>
          <w:color w:val="000000" w:themeColor="text1"/>
        </w:rPr>
        <w:t xml:space="preserve">and the privileges and responsibilities that come with being a Dance Team member at Semmes Middle </w:t>
      </w:r>
      <w:r w:rsidRPr="2F8DA56D">
        <w:rPr>
          <w:color w:val="000000" w:themeColor="text1"/>
          <w:sz w:val="24"/>
          <w:szCs w:val="24"/>
        </w:rPr>
        <w:t xml:space="preserve">School. </w:t>
      </w:r>
    </w:p>
    <w:p w14:paraId="7E36D263" w14:textId="77777777" w:rsidR="007C31C8" w:rsidRDefault="008A734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7"/>
        <w:ind w:left="540" w:right="817" w:firstLine="15"/>
        <w:rPr>
          <w:sz w:val="24"/>
          <w:szCs w:val="24"/>
        </w:rPr>
      </w:pPr>
      <w:r>
        <w:rPr>
          <w:color w:val="2B579A"/>
          <w:shd w:val="clear" w:color="auto" w:fill="E6E6E6"/>
        </w:rPr>
        <w:pict w14:anchorId="7E36D2F8">
          <v:rect id="_x0000_i1026" style="width:0;height:1.5pt" o:hralign="center" o:hrstd="t" o:hr="t" fillcolor="#a0a0a0" stroked="f"/>
        </w:pict>
      </w:r>
    </w:p>
    <w:p w14:paraId="7E36D264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980"/>
        <w:rPr>
          <w:rFonts w:ascii="Times New Roman" w:eastAsia="Times New Roman" w:hAnsi="Times New Roman" w:cs="Times New Roman"/>
          <w:b/>
          <w:sz w:val="19"/>
          <w:szCs w:val="19"/>
        </w:rPr>
      </w:pPr>
      <w:r>
        <w:rPr>
          <w:rFonts w:ascii="Loved by the King" w:eastAsia="Loved by the King" w:hAnsi="Loved by the King" w:cs="Loved by the King"/>
          <w:b/>
          <w:sz w:val="24"/>
          <w:szCs w:val="24"/>
        </w:rPr>
        <w:t>Dance Candidate                                               Date</w:t>
      </w:r>
      <w:r>
        <w:rPr>
          <w:rFonts w:ascii="Architects Daughter" w:eastAsia="Architects Daughter" w:hAnsi="Architects Daughter" w:cs="Architects Daughter"/>
          <w:b/>
          <w:color w:val="000000"/>
          <w:sz w:val="19"/>
          <w:szCs w:val="19"/>
          <w:u w:val="single"/>
        </w:rPr>
        <w:t xml:space="preserve"> </w:t>
      </w:r>
    </w:p>
    <w:p w14:paraId="254C710A" w14:textId="77777777" w:rsidR="00B426AB" w:rsidRDefault="00B426AB" w:rsidP="00B426A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</w:pPr>
    </w:p>
    <w:p w14:paraId="36272FB3" w14:textId="77777777" w:rsidR="00403558" w:rsidRDefault="00403558" w:rsidP="00B1671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</w:pPr>
    </w:p>
    <w:p w14:paraId="552F90A1" w14:textId="77777777" w:rsidR="002366CB" w:rsidRDefault="002366CB" w:rsidP="002366C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</w:pPr>
    </w:p>
    <w:p w14:paraId="6FFBFBBC" w14:textId="4A0C4E95" w:rsidR="00140170" w:rsidRDefault="00140170" w:rsidP="00B16710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</w:pPr>
      <w:r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  <w:t>Semmes Middle School</w:t>
      </w:r>
    </w:p>
    <w:p w14:paraId="7E36D267" w14:textId="77777777" w:rsidR="007C31C8" w:rsidRPr="00E667B4" w:rsidRDefault="00980B5D" w:rsidP="000E25BA">
      <w:pPr>
        <w:widowControl w:val="0"/>
        <w:spacing w:before="0"/>
        <w:jc w:val="center"/>
        <w:rPr>
          <w:sz w:val="48"/>
          <w:szCs w:val="48"/>
        </w:rPr>
      </w:pPr>
      <w:r w:rsidRPr="00E667B4">
        <w:rPr>
          <w:rFonts w:ascii="Loved by the King" w:eastAsia="Loved by the King" w:hAnsi="Loved by the King" w:cs="Loved by the King"/>
          <w:sz w:val="48"/>
          <w:szCs w:val="48"/>
        </w:rPr>
        <w:t>Dance Candidate Financial Obligations</w:t>
      </w:r>
    </w:p>
    <w:p w14:paraId="7E36D268" w14:textId="77777777" w:rsidR="007C31C8" w:rsidRPr="008F5ABA" w:rsidRDefault="00980B5D" w:rsidP="000E25BA">
      <w:pPr>
        <w:widowControl w:val="0"/>
        <w:rPr>
          <w:rFonts w:ascii="Loved by the King" w:eastAsia="Loved by the King" w:hAnsi="Loved by the King" w:cs="Loved by the King"/>
          <w:b/>
          <w:sz w:val="30"/>
          <w:szCs w:val="30"/>
        </w:rPr>
      </w:pPr>
      <w:r w:rsidRPr="008F5ABA">
        <w:rPr>
          <w:rFonts w:ascii="Loved by the King" w:eastAsia="Loved by the King" w:hAnsi="Loved by the King" w:cs="Loved by the King"/>
          <w:b/>
          <w:sz w:val="30"/>
          <w:szCs w:val="30"/>
        </w:rPr>
        <w:t>Financial Obligations</w:t>
      </w:r>
    </w:p>
    <w:p w14:paraId="7E36D269" w14:textId="1A93A7F9" w:rsidR="007C31C8" w:rsidRDefault="00980B5D" w:rsidP="2F8DA56D">
      <w:pPr>
        <w:widowControl w:val="0"/>
        <w:ind w:right="-90"/>
        <w:rPr>
          <w:rFonts w:ascii="Calibri" w:eastAsia="Calibri" w:hAnsi="Calibri" w:cs="Calibri"/>
          <w:b/>
          <w:bCs/>
          <w:sz w:val="24"/>
          <w:szCs w:val="24"/>
        </w:rPr>
      </w:pPr>
      <w:r w:rsidRPr="2F8DA56D">
        <w:rPr>
          <w:rFonts w:ascii="Calibri" w:eastAsia="Calibri" w:hAnsi="Calibri" w:cs="Calibri"/>
          <w:color w:val="000000" w:themeColor="text1"/>
        </w:rPr>
        <w:t xml:space="preserve">It is the parent and </w:t>
      </w:r>
      <w:r w:rsidRPr="2F8DA56D">
        <w:rPr>
          <w:rFonts w:ascii="Calibri" w:eastAsia="Calibri" w:hAnsi="Calibri" w:cs="Calibri"/>
        </w:rPr>
        <w:t>dancer’s responsibility</w:t>
      </w:r>
      <w:r w:rsidRPr="2F8DA56D">
        <w:rPr>
          <w:rFonts w:ascii="Calibri" w:eastAsia="Calibri" w:hAnsi="Calibri" w:cs="Calibri"/>
          <w:color w:val="000000" w:themeColor="text1"/>
        </w:rPr>
        <w:t xml:space="preserve"> to make sure all financial obligations are met </w:t>
      </w:r>
      <w:r w:rsidRPr="2F8DA56D">
        <w:rPr>
          <w:rFonts w:ascii="Calibri" w:eastAsia="Calibri" w:hAnsi="Calibri" w:cs="Calibri"/>
        </w:rPr>
        <w:t>on time</w:t>
      </w:r>
      <w:r w:rsidRPr="2F8DA56D">
        <w:rPr>
          <w:rFonts w:ascii="Calibri" w:eastAsia="Calibri" w:hAnsi="Calibri" w:cs="Calibri"/>
          <w:color w:val="000000" w:themeColor="text1"/>
        </w:rPr>
        <w:t xml:space="preserve">. Uniforms, dance camp, attire for camp, </w:t>
      </w:r>
      <w:r w:rsidRPr="2F8DA56D">
        <w:rPr>
          <w:rFonts w:ascii="Calibri" w:eastAsia="Calibri" w:hAnsi="Calibri" w:cs="Calibri"/>
        </w:rPr>
        <w:t>warm-ups</w:t>
      </w:r>
      <w:r w:rsidRPr="2F8DA56D">
        <w:rPr>
          <w:rFonts w:ascii="Calibri" w:eastAsia="Calibri" w:hAnsi="Calibri" w:cs="Calibri"/>
          <w:color w:val="000000" w:themeColor="text1"/>
        </w:rPr>
        <w:t>, shoes, bags, pom-poms, etc., are</w:t>
      </w:r>
      <w:r w:rsidRPr="2F8DA56D">
        <w:rPr>
          <w:rFonts w:ascii="Calibri" w:eastAsia="Calibri" w:hAnsi="Calibri" w:cs="Calibri"/>
        </w:rPr>
        <w:t xml:space="preserve"> </w:t>
      </w:r>
      <w:r w:rsidRPr="2F8DA56D">
        <w:rPr>
          <w:rFonts w:ascii="Calibri" w:eastAsia="Calibri" w:hAnsi="Calibri" w:cs="Calibri"/>
          <w:color w:val="000000" w:themeColor="text1"/>
        </w:rPr>
        <w:t xml:space="preserve">purchased by the </w:t>
      </w:r>
      <w:r w:rsidRPr="2F8DA56D">
        <w:rPr>
          <w:rFonts w:ascii="Calibri" w:eastAsia="Calibri" w:hAnsi="Calibri" w:cs="Calibri"/>
        </w:rPr>
        <w:t>parents</w:t>
      </w:r>
      <w:r w:rsidRPr="2F8DA56D">
        <w:rPr>
          <w:rFonts w:ascii="Calibri" w:eastAsia="Calibri" w:hAnsi="Calibri" w:cs="Calibri"/>
          <w:color w:val="000000" w:themeColor="text1"/>
        </w:rPr>
        <w:t xml:space="preserve">. </w:t>
      </w:r>
      <w:r w:rsidRPr="2F8DA56D">
        <w:rPr>
          <w:rFonts w:ascii="Calibri" w:eastAsia="Calibri" w:hAnsi="Calibri" w:cs="Calibri"/>
        </w:rPr>
        <w:t>Throughout</w:t>
      </w:r>
      <w:r w:rsidRPr="2F8DA56D">
        <w:rPr>
          <w:rFonts w:ascii="Calibri" w:eastAsia="Calibri" w:hAnsi="Calibri" w:cs="Calibri"/>
          <w:color w:val="000000" w:themeColor="text1"/>
        </w:rPr>
        <w:t xml:space="preserve"> the year, other costs may develop (i.e.</w:t>
      </w:r>
      <w:r w:rsidR="748BF49F" w:rsidRPr="2F8DA56D">
        <w:rPr>
          <w:rFonts w:ascii="Calibri" w:eastAsia="Calibri" w:hAnsi="Calibri" w:cs="Calibri"/>
          <w:color w:val="000000" w:themeColor="text1"/>
        </w:rPr>
        <w:t>, T</w:t>
      </w:r>
      <w:r w:rsidRPr="2F8DA56D">
        <w:rPr>
          <w:rFonts w:ascii="Calibri" w:eastAsia="Calibri" w:hAnsi="Calibri" w:cs="Calibri"/>
          <w:color w:val="000000" w:themeColor="text1"/>
        </w:rPr>
        <w:t xml:space="preserve">-shirts, </w:t>
      </w:r>
      <w:r w:rsidRPr="2F8DA56D">
        <w:rPr>
          <w:rFonts w:ascii="Calibri" w:eastAsia="Calibri" w:hAnsi="Calibri" w:cs="Calibri"/>
        </w:rPr>
        <w:t>B</w:t>
      </w:r>
      <w:r w:rsidRPr="2F8DA56D">
        <w:rPr>
          <w:rFonts w:ascii="Calibri" w:eastAsia="Calibri" w:hAnsi="Calibri" w:cs="Calibri"/>
          <w:color w:val="000000" w:themeColor="text1"/>
        </w:rPr>
        <w:t xml:space="preserve">ig </w:t>
      </w:r>
      <w:r w:rsidRPr="2F8DA56D">
        <w:rPr>
          <w:rFonts w:ascii="Calibri" w:eastAsia="Calibri" w:hAnsi="Calibri" w:cs="Calibri"/>
        </w:rPr>
        <w:t>S</w:t>
      </w:r>
      <w:r w:rsidRPr="2F8DA56D">
        <w:rPr>
          <w:rFonts w:ascii="Calibri" w:eastAsia="Calibri" w:hAnsi="Calibri" w:cs="Calibri"/>
          <w:color w:val="000000" w:themeColor="text1"/>
        </w:rPr>
        <w:t>ister/</w:t>
      </w:r>
      <w:r w:rsidRPr="2F8DA56D">
        <w:rPr>
          <w:rFonts w:ascii="Calibri" w:eastAsia="Calibri" w:hAnsi="Calibri" w:cs="Calibri"/>
        </w:rPr>
        <w:t>L</w:t>
      </w:r>
      <w:r w:rsidRPr="2F8DA56D">
        <w:rPr>
          <w:rFonts w:ascii="Calibri" w:eastAsia="Calibri" w:hAnsi="Calibri" w:cs="Calibri"/>
          <w:color w:val="000000" w:themeColor="text1"/>
        </w:rPr>
        <w:t>ittle</w:t>
      </w:r>
      <w:r w:rsidRPr="2F8DA56D">
        <w:rPr>
          <w:rFonts w:ascii="Calibri" w:eastAsia="Calibri" w:hAnsi="Calibri" w:cs="Calibri"/>
        </w:rPr>
        <w:t xml:space="preserve"> S</w:t>
      </w:r>
      <w:r w:rsidRPr="2F8DA56D">
        <w:rPr>
          <w:rFonts w:ascii="Calibri" w:eastAsia="Calibri" w:hAnsi="Calibri" w:cs="Calibri"/>
          <w:color w:val="000000" w:themeColor="text1"/>
        </w:rPr>
        <w:t>ister gifts). A payment schedule is set and recorded below for all payments due. Dancers are</w:t>
      </w:r>
      <w:r w:rsidRPr="2F8DA56D">
        <w:rPr>
          <w:rFonts w:ascii="Calibri" w:eastAsia="Calibri" w:hAnsi="Calibri" w:cs="Calibri"/>
        </w:rPr>
        <w:t xml:space="preserve"> </w:t>
      </w:r>
      <w:r w:rsidRPr="2F8DA56D">
        <w:rPr>
          <w:rFonts w:ascii="Calibri" w:eastAsia="Calibri" w:hAnsi="Calibri" w:cs="Calibri"/>
          <w:color w:val="000000" w:themeColor="text1"/>
        </w:rPr>
        <w:t>expected to attend summer camp and are responsible for all fees associated with summer</w:t>
      </w:r>
      <w:r w:rsidRPr="2F8DA56D">
        <w:rPr>
          <w:rFonts w:ascii="Calibri" w:eastAsia="Calibri" w:hAnsi="Calibri" w:cs="Calibri"/>
        </w:rPr>
        <w:t xml:space="preserve"> </w:t>
      </w:r>
      <w:r w:rsidRPr="2F8DA56D">
        <w:rPr>
          <w:rFonts w:ascii="Calibri" w:eastAsia="Calibri" w:hAnsi="Calibri" w:cs="Calibri"/>
          <w:color w:val="000000" w:themeColor="text1"/>
        </w:rPr>
        <w:t xml:space="preserve">camp. </w:t>
      </w:r>
      <w:r w:rsidRPr="2F8DA56D">
        <w:rPr>
          <w:rFonts w:ascii="Calibri" w:eastAsia="Calibri" w:hAnsi="Calibri" w:cs="Calibri"/>
        </w:rPr>
        <w:t>T</w:t>
      </w:r>
      <w:r w:rsidRPr="2F8DA56D">
        <w:rPr>
          <w:rFonts w:ascii="Calibri" w:eastAsia="Calibri" w:hAnsi="Calibri" w:cs="Calibri"/>
          <w:color w:val="000000" w:themeColor="text1"/>
        </w:rPr>
        <w:t>he</w:t>
      </w:r>
      <w:r w:rsidRPr="2F8DA56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2F8DA56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UDA</w:t>
      </w:r>
      <w:r w:rsidRPr="2F8DA56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2F8DA56D">
        <w:rPr>
          <w:rFonts w:ascii="Calibri" w:eastAsia="Calibri" w:hAnsi="Calibri" w:cs="Calibri"/>
          <w:b/>
          <w:bCs/>
          <w:sz w:val="24"/>
          <w:szCs w:val="24"/>
        </w:rPr>
        <w:t xml:space="preserve">Dance camp is planned for the Panama City Beach Camp, in Panama City Beach, from May 30, </w:t>
      </w:r>
      <w:r w:rsidR="00E26F1C" w:rsidRPr="2F8DA56D">
        <w:rPr>
          <w:rFonts w:ascii="Calibri" w:eastAsia="Calibri" w:hAnsi="Calibri" w:cs="Calibri"/>
          <w:b/>
          <w:bCs/>
          <w:sz w:val="24"/>
          <w:szCs w:val="24"/>
        </w:rPr>
        <w:t>2022,</w:t>
      </w:r>
      <w:r w:rsidRPr="2F8DA56D">
        <w:rPr>
          <w:rFonts w:ascii="Calibri" w:eastAsia="Calibri" w:hAnsi="Calibri" w:cs="Calibri"/>
          <w:b/>
          <w:bCs/>
          <w:sz w:val="24"/>
          <w:szCs w:val="24"/>
        </w:rPr>
        <w:t xml:space="preserve"> through June 2, 2022. </w:t>
      </w:r>
    </w:p>
    <w:p w14:paraId="7E36D26A" w14:textId="77777777" w:rsidR="007C31C8" w:rsidRDefault="00980B5D" w:rsidP="000E25B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/>
        <w:ind w:left="360" w:hanging="90"/>
        <w:rPr>
          <w:rFonts w:ascii="Calibri" w:eastAsia="Calibri" w:hAnsi="Calibri" w:cs="Calibri"/>
          <w:color w:val="000000"/>
        </w:rPr>
      </w:pPr>
      <w:r>
        <w:rPr>
          <w:rFonts w:ascii="Noto Sans Symbols" w:eastAsia="Noto Sans Symbols" w:hAnsi="Noto Sans Symbols" w:cs="Noto Sans Symbols"/>
          <w:color w:val="000000"/>
        </w:rPr>
        <w:t xml:space="preserve">▪ </w:t>
      </w:r>
      <w:r>
        <w:rPr>
          <w:rFonts w:ascii="Calibri" w:eastAsia="Calibri" w:hAnsi="Calibri" w:cs="Calibri"/>
          <w:color w:val="000000"/>
        </w:rPr>
        <w:t>Dancers must be current with their payment schedule. Not being current will result in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color w:val="000000"/>
        </w:rPr>
        <w:t xml:space="preserve">missing dance events, camps, or games. </w:t>
      </w:r>
    </w:p>
    <w:p w14:paraId="7E36D26B" w14:textId="77777777" w:rsidR="007C31C8" w:rsidRDefault="00980B5D" w:rsidP="000E25B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/>
        <w:ind w:left="360" w:hanging="90"/>
        <w:rPr>
          <w:rFonts w:ascii="Calibri" w:eastAsia="Calibri" w:hAnsi="Calibri" w:cs="Calibri"/>
          <w:color w:val="000000"/>
        </w:rPr>
      </w:pPr>
      <w:r>
        <w:rPr>
          <w:rFonts w:ascii="Noto Sans Symbols" w:eastAsia="Noto Sans Symbols" w:hAnsi="Noto Sans Symbols" w:cs="Noto Sans Symbols"/>
          <w:color w:val="000000"/>
        </w:rPr>
        <w:t xml:space="preserve">▪ </w:t>
      </w:r>
      <w:r>
        <w:rPr>
          <w:rFonts w:ascii="Calibri" w:eastAsia="Calibri" w:hAnsi="Calibri" w:cs="Calibri"/>
          <w:color w:val="000000"/>
        </w:rPr>
        <w:t xml:space="preserve">Dancers who owe a balance on their account will not be eligible to </w:t>
      </w:r>
      <w:r>
        <w:rPr>
          <w:rFonts w:ascii="Calibri" w:eastAsia="Calibri" w:hAnsi="Calibri" w:cs="Calibri"/>
        </w:rPr>
        <w:t>try out</w:t>
      </w:r>
      <w:r>
        <w:rPr>
          <w:rFonts w:ascii="Calibri" w:eastAsia="Calibri" w:hAnsi="Calibri" w:cs="Calibri"/>
          <w:color w:val="000000"/>
        </w:rPr>
        <w:t xml:space="preserve"> for any other sport(s) until the amount is paid in full. </w:t>
      </w:r>
    </w:p>
    <w:p w14:paraId="7E36D26C" w14:textId="77777777" w:rsidR="007C31C8" w:rsidRDefault="00980B5D" w:rsidP="000E25B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/>
        <w:ind w:left="360" w:hanging="90"/>
        <w:rPr>
          <w:rFonts w:ascii="Calibri" w:eastAsia="Calibri" w:hAnsi="Calibri" w:cs="Calibri"/>
          <w:color w:val="000000"/>
        </w:rPr>
      </w:pPr>
      <w:r>
        <w:rPr>
          <w:rFonts w:ascii="Noto Sans Symbols" w:eastAsia="Noto Sans Symbols" w:hAnsi="Noto Sans Symbols" w:cs="Noto Sans Symbols"/>
          <w:color w:val="000000"/>
        </w:rPr>
        <w:t xml:space="preserve">▪ </w:t>
      </w:r>
      <w:r>
        <w:rPr>
          <w:rFonts w:ascii="Calibri" w:eastAsia="Calibri" w:hAnsi="Calibri" w:cs="Calibri"/>
          <w:color w:val="000000"/>
        </w:rPr>
        <w:t xml:space="preserve">Dance members are required to attend and participate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</w:rPr>
        <w:t>all fundraising</w:t>
      </w:r>
      <w:r>
        <w:rPr>
          <w:rFonts w:ascii="Calibri" w:eastAsia="Calibri" w:hAnsi="Calibri" w:cs="Calibri"/>
          <w:color w:val="000000"/>
        </w:rPr>
        <w:t xml:space="preserve">. </w:t>
      </w:r>
    </w:p>
    <w:p w14:paraId="7E36D26D" w14:textId="77777777" w:rsidR="007C31C8" w:rsidRDefault="00980B5D" w:rsidP="000E25B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/>
        <w:ind w:left="360" w:hanging="90"/>
        <w:rPr>
          <w:rFonts w:ascii="Calibri" w:eastAsia="Calibri" w:hAnsi="Calibri" w:cs="Calibri"/>
          <w:color w:val="000000"/>
        </w:rPr>
      </w:pPr>
      <w:r>
        <w:rPr>
          <w:rFonts w:ascii="Noto Sans Symbols" w:eastAsia="Noto Sans Symbols" w:hAnsi="Noto Sans Symbols" w:cs="Noto Sans Symbols"/>
          <w:color w:val="000000"/>
        </w:rPr>
        <w:t xml:space="preserve">▪ </w:t>
      </w:r>
      <w:r>
        <w:rPr>
          <w:rFonts w:ascii="Calibri" w:eastAsia="Calibri" w:hAnsi="Calibri" w:cs="Calibri"/>
          <w:color w:val="000000"/>
        </w:rPr>
        <w:t>If a member is declared ineligible, injured, disciplined, dismissed, or resigns from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color w:val="000000"/>
        </w:rPr>
        <w:t xml:space="preserve">the team, the member is still responsible for all fees. Refunds will not be issued. </w:t>
      </w:r>
    </w:p>
    <w:p w14:paraId="0FBFB0D8" w14:textId="2B998074" w:rsidR="0007655F" w:rsidRDefault="00980B5D" w:rsidP="0007655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/>
        <w:ind w:left="360" w:hanging="90"/>
        <w:rPr>
          <w:rFonts w:ascii="Calibri" w:eastAsia="Calibri" w:hAnsi="Calibri" w:cs="Calibri"/>
          <w:color w:val="000000"/>
        </w:rPr>
      </w:pPr>
      <w:r w:rsidRPr="2F8DA56D">
        <w:rPr>
          <w:rFonts w:ascii="Noto Sans Symbols" w:eastAsia="Noto Sans Symbols" w:hAnsi="Noto Sans Symbols" w:cs="Noto Sans Symbols"/>
          <w:color w:val="000000" w:themeColor="text1"/>
        </w:rPr>
        <w:t xml:space="preserve">▪ </w:t>
      </w:r>
      <w:r w:rsidRPr="2F8DA56D">
        <w:rPr>
          <w:rFonts w:ascii="Calibri" w:eastAsia="Calibri" w:hAnsi="Calibri" w:cs="Calibri"/>
          <w:color w:val="000000" w:themeColor="text1"/>
        </w:rPr>
        <w:t xml:space="preserve">When fundraising takes place, monies are applied 60/40 accordingly to curb </w:t>
      </w:r>
      <w:r w:rsidRPr="2F8DA56D">
        <w:rPr>
          <w:rFonts w:ascii="Calibri" w:eastAsia="Calibri" w:hAnsi="Calibri" w:cs="Calibri"/>
        </w:rPr>
        <w:t>expenses and to pay Dance Team Coaches</w:t>
      </w:r>
      <w:r w:rsidR="1248E7AE" w:rsidRPr="2F8DA56D">
        <w:rPr>
          <w:rFonts w:ascii="Calibri" w:eastAsia="Calibri" w:hAnsi="Calibri" w:cs="Calibri"/>
        </w:rPr>
        <w:t xml:space="preserve">. </w:t>
      </w:r>
    </w:p>
    <w:p w14:paraId="7E36D26F" w14:textId="0258479B" w:rsidR="007C31C8" w:rsidRDefault="00980B5D" w:rsidP="0007655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/>
        <w:ind w:left="360" w:firstLine="360"/>
        <w:rPr>
          <w:rFonts w:ascii="Calibri" w:eastAsia="Calibri" w:hAnsi="Calibri" w:cs="Calibri"/>
          <w:color w:val="000000"/>
        </w:rPr>
        <w:sectPr w:rsidR="007C31C8" w:rsidSect="00EA2380">
          <w:pgSz w:w="12240" w:h="15840"/>
          <w:pgMar w:top="270" w:right="810" w:bottom="360" w:left="720" w:header="0" w:footer="720" w:gutter="0"/>
          <w:pgNumType w:start="1"/>
          <w:cols w:space="720"/>
          <w:docGrid w:linePitch="299"/>
        </w:sectPr>
      </w:pPr>
      <w:r>
        <w:rPr>
          <w:rFonts w:ascii="Calibri" w:eastAsia="Calibri" w:hAnsi="Calibri" w:cs="Calibri"/>
          <w:color w:val="000000"/>
        </w:rPr>
        <w:t xml:space="preserve">The following is a list of </w:t>
      </w:r>
      <w:r>
        <w:rPr>
          <w:rFonts w:ascii="Calibri" w:eastAsia="Calibri" w:hAnsi="Calibri" w:cs="Calibri"/>
          <w:b/>
          <w:color w:val="000000"/>
        </w:rPr>
        <w:t xml:space="preserve">estimated </w:t>
      </w:r>
      <w:r>
        <w:rPr>
          <w:rFonts w:ascii="Calibri" w:eastAsia="Calibri" w:hAnsi="Calibri" w:cs="Calibri"/>
          <w:color w:val="000000"/>
        </w:rPr>
        <w:t xml:space="preserve">expenses: </w:t>
      </w:r>
    </w:p>
    <w:p w14:paraId="7E36D270" w14:textId="23084677" w:rsidR="007C31C8" w:rsidRDefault="00980B5D" w:rsidP="007F5453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  <w:ind w:left="1890"/>
      </w:pPr>
      <w:r w:rsidRPr="03A59C06">
        <w:rPr>
          <w:rFonts w:ascii="Calibri" w:eastAsia="Calibri" w:hAnsi="Calibri" w:cs="Calibri"/>
          <w:color w:val="000000" w:themeColor="text1"/>
        </w:rPr>
        <w:t xml:space="preserve">Dance </w:t>
      </w:r>
      <w:r w:rsidR="008F5ABA" w:rsidRPr="03A59C06">
        <w:rPr>
          <w:rFonts w:ascii="Calibri" w:eastAsia="Calibri" w:hAnsi="Calibri" w:cs="Calibri"/>
          <w:color w:val="000000" w:themeColor="text1"/>
        </w:rPr>
        <w:t xml:space="preserve">Camp </w:t>
      </w:r>
      <w:r>
        <w:tab/>
      </w:r>
      <w:r>
        <w:tab/>
      </w:r>
      <w:r w:rsidRPr="03A59C06">
        <w:rPr>
          <w:rFonts w:ascii="Calibri" w:eastAsia="Calibri" w:hAnsi="Calibri" w:cs="Calibri"/>
          <w:color w:val="000000" w:themeColor="text1"/>
        </w:rPr>
        <w:t>$</w:t>
      </w:r>
      <w:r w:rsidRPr="03A59C06">
        <w:rPr>
          <w:rFonts w:ascii="Calibri" w:eastAsia="Calibri" w:hAnsi="Calibri" w:cs="Calibri"/>
        </w:rPr>
        <w:t>550</w:t>
      </w:r>
      <w:r w:rsidR="70DB5E3F" w:rsidRPr="03A59C06">
        <w:rPr>
          <w:rFonts w:ascii="Calibri" w:eastAsia="Calibri" w:hAnsi="Calibri" w:cs="Calibri"/>
        </w:rPr>
        <w:t xml:space="preserve">                                    </w:t>
      </w:r>
    </w:p>
    <w:p w14:paraId="7E36D271" w14:textId="77777777" w:rsidR="007C31C8" w:rsidRDefault="00980B5D" w:rsidP="007F5453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  <w:ind w:left="1890"/>
      </w:pP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  <w:color w:val="000000"/>
        </w:rPr>
        <w:t xml:space="preserve">amp </w:t>
      </w:r>
      <w:r>
        <w:rPr>
          <w:rFonts w:ascii="Calibri" w:eastAsia="Calibri" w:hAnsi="Calibri" w:cs="Calibri"/>
        </w:rPr>
        <w:t>Attire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$300</w:t>
      </w:r>
    </w:p>
    <w:p w14:paraId="7E36D272" w14:textId="77777777" w:rsidR="007C31C8" w:rsidRDefault="00980B5D" w:rsidP="007F5453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  <w:ind w:left="1890"/>
      </w:pPr>
      <w:r>
        <w:rPr>
          <w:rFonts w:ascii="Calibri" w:eastAsia="Calibri" w:hAnsi="Calibri" w:cs="Calibri"/>
          <w:color w:val="000000"/>
        </w:rPr>
        <w:t xml:space="preserve">New Uniform 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$</w:t>
      </w:r>
      <w:r>
        <w:rPr>
          <w:rFonts w:ascii="Calibri" w:eastAsia="Calibri" w:hAnsi="Calibri" w:cs="Calibri"/>
        </w:rPr>
        <w:t>400</w:t>
      </w:r>
    </w:p>
    <w:p w14:paraId="7E36D273" w14:textId="77777777" w:rsidR="007C31C8" w:rsidRDefault="00980B5D" w:rsidP="007F5453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  <w:ind w:left="189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ance Shoes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$100</w:t>
      </w:r>
    </w:p>
    <w:p w14:paraId="7E36D276" w14:textId="770A2904" w:rsidR="007C31C8" w:rsidRPr="002B6A11" w:rsidRDefault="00980B5D" w:rsidP="007F5453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  <w:ind w:left="189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Jazz Shoes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 w:rsidR="007F5453"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>$75</w:t>
      </w:r>
    </w:p>
    <w:p w14:paraId="7E36D277" w14:textId="77777777" w:rsidR="007C31C8" w:rsidRDefault="00980B5D" w:rsidP="000E25BA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ance Bag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$100</w:t>
      </w:r>
    </w:p>
    <w:p w14:paraId="7E36D278" w14:textId="77777777" w:rsidR="007C31C8" w:rsidRDefault="00980B5D" w:rsidP="000E25BA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weat suits     </w:t>
      </w:r>
      <w:r>
        <w:rPr>
          <w:rFonts w:ascii="Calibri" w:eastAsia="Calibri" w:hAnsi="Calibri" w:cs="Calibri"/>
        </w:rPr>
        <w:tab/>
        <w:t>$150</w:t>
      </w:r>
    </w:p>
    <w:p w14:paraId="7E36D279" w14:textId="77777777" w:rsidR="007C31C8" w:rsidRDefault="00980B5D" w:rsidP="000E25BA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Jacket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$150</w:t>
      </w:r>
    </w:p>
    <w:p w14:paraId="7E36D27A" w14:textId="77777777" w:rsidR="007C31C8" w:rsidRDefault="00980B5D" w:rsidP="000E25BA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ind w:left="36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om-poms (x2)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</w:rPr>
        <w:t>$25 (x2)</w:t>
      </w:r>
    </w:p>
    <w:p w14:paraId="7E36D27B" w14:textId="77777777" w:rsidR="007C31C8" w:rsidRDefault="00980B5D" w:rsidP="000E25BA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horeographer </w:t>
      </w:r>
      <w:r>
        <w:rPr>
          <w:rFonts w:ascii="Calibri" w:eastAsia="Calibri" w:hAnsi="Calibri" w:cs="Calibri"/>
        </w:rPr>
        <w:tab/>
        <w:t>$100</w:t>
      </w:r>
    </w:p>
    <w:p w14:paraId="63FFDB10" w14:textId="77777777" w:rsidR="000E25BA" w:rsidRDefault="000E25BA" w:rsidP="00DA71C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1"/>
        <w:ind w:left="270"/>
        <w:rPr>
          <w:rFonts w:ascii="Loved by the King" w:eastAsia="Loved by the King" w:hAnsi="Loved by the King" w:cs="Loved by the King"/>
          <w:b/>
          <w:sz w:val="30"/>
          <w:szCs w:val="30"/>
        </w:rPr>
        <w:sectPr w:rsidR="000E25BA" w:rsidSect="000E25BA">
          <w:type w:val="continuous"/>
          <w:pgSz w:w="12240" w:h="15840"/>
          <w:pgMar w:top="297" w:right="446" w:bottom="762" w:left="379" w:header="0" w:footer="720" w:gutter="0"/>
          <w:cols w:num="2" w:space="720"/>
        </w:sectPr>
      </w:pPr>
    </w:p>
    <w:p w14:paraId="5B0DFC96" w14:textId="689EF996" w:rsidR="002B6A11" w:rsidRDefault="002B6A11" w:rsidP="6EC2D0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line="480" w:lineRule="auto"/>
        <w:ind w:left="-810"/>
        <w:jc w:val="center"/>
        <w:rPr>
          <w:rFonts w:ascii="Calibri" w:eastAsia="Calibri" w:hAnsi="Calibri" w:cs="Calibri"/>
          <w:b/>
          <w:bCs/>
          <w:sz w:val="26"/>
          <w:szCs w:val="26"/>
          <w:u w:val="single"/>
        </w:rPr>
        <w:sectPr w:rsidR="002B6A11" w:rsidSect="00D45948">
          <w:type w:val="continuous"/>
          <w:pgSz w:w="12240" w:h="15840"/>
          <w:pgMar w:top="297" w:right="795" w:bottom="762" w:left="1440" w:header="0" w:footer="720" w:gutter="0"/>
          <w:cols w:space="720"/>
        </w:sectPr>
      </w:pPr>
      <w:r w:rsidRPr="2F8DA56D">
        <w:rPr>
          <w:rFonts w:ascii="Calibri" w:eastAsia="Calibri" w:hAnsi="Calibri" w:cs="Calibri"/>
          <w:b/>
          <w:bCs/>
          <w:sz w:val="26"/>
          <w:szCs w:val="26"/>
        </w:rPr>
        <w:t>Balance:</w:t>
      </w:r>
      <w:r w:rsidR="00D45948" w:rsidRPr="2F8DA56D">
        <w:rPr>
          <w:rFonts w:ascii="Calibri" w:eastAsia="Calibri" w:hAnsi="Calibri" w:cs="Calibri"/>
          <w:b/>
          <w:bCs/>
          <w:sz w:val="26"/>
          <w:szCs w:val="26"/>
        </w:rPr>
        <w:t xml:space="preserve"> </w:t>
      </w:r>
      <w:r w:rsidRPr="2F8DA56D">
        <w:rPr>
          <w:rFonts w:ascii="Calibri" w:eastAsia="Calibri" w:hAnsi="Calibri" w:cs="Calibri"/>
          <w:b/>
          <w:bCs/>
          <w:sz w:val="26"/>
          <w:szCs w:val="26"/>
          <w:u w:val="single"/>
        </w:rPr>
        <w:t>$1,</w:t>
      </w:r>
      <w:r w:rsidR="4C80332E" w:rsidRPr="2F8DA56D">
        <w:rPr>
          <w:rFonts w:ascii="Calibri" w:eastAsia="Calibri" w:hAnsi="Calibri" w:cs="Calibri"/>
          <w:b/>
          <w:bCs/>
          <w:sz w:val="26"/>
          <w:szCs w:val="26"/>
          <w:u w:val="single"/>
        </w:rPr>
        <w:t>9</w:t>
      </w:r>
      <w:r w:rsidRPr="2F8DA56D">
        <w:rPr>
          <w:rFonts w:ascii="Calibri" w:eastAsia="Calibri" w:hAnsi="Calibri" w:cs="Calibri"/>
          <w:b/>
          <w:bCs/>
          <w:sz w:val="26"/>
          <w:szCs w:val="26"/>
          <w:u w:val="single"/>
        </w:rPr>
        <w:t>75 Approximatio</w:t>
      </w:r>
      <w:r w:rsidR="007F5453" w:rsidRPr="2F8DA56D">
        <w:rPr>
          <w:rFonts w:ascii="Calibri" w:eastAsia="Calibri" w:hAnsi="Calibri" w:cs="Calibri"/>
          <w:b/>
          <w:bCs/>
          <w:sz w:val="26"/>
          <w:szCs w:val="26"/>
          <w:u w:val="single"/>
        </w:rPr>
        <w:t>n</w:t>
      </w:r>
    </w:p>
    <w:p w14:paraId="7E36D27D" w14:textId="4A2B713E" w:rsidR="007C31C8" w:rsidRPr="008F5ABA" w:rsidRDefault="00980B5D" w:rsidP="00DA71C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Calibri" w:eastAsia="Calibri" w:hAnsi="Calibri" w:cs="Calibri"/>
          <w:b/>
          <w:color w:val="000000"/>
          <w:sz w:val="30"/>
          <w:szCs w:val="30"/>
        </w:rPr>
      </w:pPr>
      <w:r w:rsidRPr="008F5ABA">
        <w:rPr>
          <w:rFonts w:ascii="Loved by the King" w:eastAsia="Loved by the King" w:hAnsi="Loved by the King" w:cs="Loved by the King"/>
          <w:b/>
          <w:sz w:val="30"/>
          <w:szCs w:val="30"/>
        </w:rPr>
        <w:t>Payment Schedule for 2022-2023 Dance Team</w:t>
      </w:r>
    </w:p>
    <w:p w14:paraId="7E36D27E" w14:textId="77777777" w:rsidR="007C31C8" w:rsidRDefault="00980B5D" w:rsidP="00DA71C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Monday, March 14</w:t>
      </w:r>
      <w:r>
        <w:rPr>
          <w:rFonts w:ascii="Calibri" w:eastAsia="Calibri" w:hAnsi="Calibri" w:cs="Calibri"/>
          <w:vertAlign w:val="superscript"/>
        </w:rPr>
        <w:t>th</w:t>
      </w:r>
      <w:r>
        <w:rPr>
          <w:rFonts w:ascii="Calibri" w:eastAsia="Calibri" w:hAnsi="Calibri" w:cs="Calibri"/>
          <w:b/>
        </w:rPr>
        <w:t>-</w:t>
      </w:r>
      <w:r>
        <w:rPr>
          <w:rFonts w:ascii="Calibri" w:eastAsia="Calibri" w:hAnsi="Calibri" w:cs="Calibri"/>
          <w:color w:val="000000"/>
          <w:vertAlign w:val="superscript"/>
        </w:rPr>
        <w:t xml:space="preserve"> </w:t>
      </w:r>
      <w:r>
        <w:rPr>
          <w:rFonts w:ascii="Calibri" w:eastAsia="Calibri" w:hAnsi="Calibri" w:cs="Calibri"/>
          <w:b/>
          <w:color w:val="000000"/>
        </w:rPr>
        <w:t>$</w:t>
      </w:r>
      <w:r>
        <w:rPr>
          <w:rFonts w:ascii="Calibri" w:eastAsia="Calibri" w:hAnsi="Calibri" w:cs="Calibri"/>
          <w:b/>
        </w:rPr>
        <w:t>500</w:t>
      </w:r>
    </w:p>
    <w:p w14:paraId="7E36D27F" w14:textId="053AF929" w:rsidR="007C31C8" w:rsidRDefault="00980B5D" w:rsidP="00DA71C1">
      <w:pPr>
        <w:widowControl w:val="0"/>
        <w:spacing w:before="0"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ursday, April 14</w:t>
      </w:r>
      <w:r>
        <w:rPr>
          <w:rFonts w:ascii="Calibri" w:eastAsia="Calibri" w:hAnsi="Calibri" w:cs="Calibri"/>
          <w:vertAlign w:val="superscript"/>
        </w:rPr>
        <w:t>th</w:t>
      </w:r>
      <w:r w:rsidR="00E26F1C">
        <w:rPr>
          <w:rFonts w:ascii="Calibri" w:eastAsia="Calibri" w:hAnsi="Calibri" w:cs="Calibri"/>
          <w:b/>
        </w:rPr>
        <w:t>-</w:t>
      </w:r>
      <w:r w:rsidR="00E26F1C">
        <w:rPr>
          <w:rFonts w:ascii="Calibri" w:eastAsia="Calibri" w:hAnsi="Calibri" w:cs="Calibri"/>
          <w:vertAlign w:val="superscript"/>
        </w:rPr>
        <w:t xml:space="preserve"> $</w:t>
      </w:r>
      <w:r>
        <w:rPr>
          <w:rFonts w:ascii="Calibri" w:eastAsia="Calibri" w:hAnsi="Calibri" w:cs="Calibri"/>
          <w:b/>
        </w:rPr>
        <w:t>275</w:t>
      </w:r>
    </w:p>
    <w:p w14:paraId="7E36D280" w14:textId="59FCAD3B" w:rsidR="007C31C8" w:rsidRDefault="00980B5D" w:rsidP="00DA71C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color w:val="000000"/>
        </w:rPr>
        <w:t>Thursday, May 12</w:t>
      </w:r>
      <w:r>
        <w:rPr>
          <w:rFonts w:ascii="Calibri" w:eastAsia="Calibri" w:hAnsi="Calibri" w:cs="Calibri"/>
          <w:vertAlign w:val="superscript"/>
        </w:rPr>
        <w:t>th</w:t>
      </w:r>
      <w:r>
        <w:rPr>
          <w:rFonts w:ascii="Calibri" w:eastAsia="Calibri" w:hAnsi="Calibri" w:cs="Calibri"/>
          <w:b/>
        </w:rPr>
        <w:t>-</w:t>
      </w:r>
      <w:r>
        <w:rPr>
          <w:rFonts w:ascii="Calibri" w:eastAsia="Calibri" w:hAnsi="Calibri" w:cs="Calibri"/>
          <w:b/>
          <w:color w:val="000000"/>
        </w:rPr>
        <w:t>$</w:t>
      </w:r>
      <w:r>
        <w:rPr>
          <w:rFonts w:ascii="Calibri" w:eastAsia="Calibri" w:hAnsi="Calibri" w:cs="Calibri"/>
          <w:b/>
        </w:rPr>
        <w:t>275</w:t>
      </w:r>
    </w:p>
    <w:p w14:paraId="7E36D281" w14:textId="4D8E913E" w:rsidR="007C31C8" w:rsidRDefault="00980B5D" w:rsidP="00DA71C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"/>
        <w:ind w:right="-105"/>
        <w:jc w:val="center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ursday, </w:t>
      </w:r>
      <w:r>
        <w:rPr>
          <w:rFonts w:ascii="Calibri" w:eastAsia="Calibri" w:hAnsi="Calibri" w:cs="Calibri"/>
        </w:rPr>
        <w:t xml:space="preserve">June </w:t>
      </w:r>
      <w:r>
        <w:rPr>
          <w:rFonts w:ascii="Calibri" w:eastAsia="Calibri" w:hAnsi="Calibri" w:cs="Calibri"/>
          <w:color w:val="000000"/>
        </w:rPr>
        <w:t>2</w:t>
      </w:r>
      <w:r>
        <w:rPr>
          <w:rFonts w:ascii="Calibri" w:eastAsia="Calibri" w:hAnsi="Calibri" w:cs="Calibri"/>
          <w:vertAlign w:val="superscript"/>
        </w:rPr>
        <w:t xml:space="preserve">nd </w:t>
      </w:r>
      <w:r>
        <w:rPr>
          <w:rFonts w:ascii="Calibri" w:eastAsia="Calibri" w:hAnsi="Calibri" w:cs="Calibri"/>
          <w:b/>
        </w:rPr>
        <w:t>-$275</w:t>
      </w:r>
    </w:p>
    <w:p w14:paraId="7E36D282" w14:textId="6E7BCB83" w:rsidR="007C31C8" w:rsidRDefault="00980B5D" w:rsidP="00DA71C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"/>
        <w:ind w:right="-105"/>
        <w:jc w:val="center"/>
        <w:rPr>
          <w:rFonts w:ascii="Calibri" w:eastAsia="Calibri" w:hAnsi="Calibri" w:cs="Calibri"/>
        </w:rPr>
      </w:pPr>
      <w:r w:rsidRPr="2F8DA56D">
        <w:rPr>
          <w:rFonts w:ascii="Calibri" w:eastAsia="Calibri" w:hAnsi="Calibri" w:cs="Calibri"/>
        </w:rPr>
        <w:t>Thursday, July</w:t>
      </w:r>
      <w:r w:rsidR="00E56E6B" w:rsidRPr="2F8DA56D">
        <w:rPr>
          <w:rFonts w:ascii="Calibri" w:eastAsia="Calibri" w:hAnsi="Calibri" w:cs="Calibri"/>
        </w:rPr>
        <w:t xml:space="preserve"> </w:t>
      </w:r>
      <w:r w:rsidRPr="2F8DA56D">
        <w:rPr>
          <w:rFonts w:ascii="Calibri" w:eastAsia="Calibri" w:hAnsi="Calibri" w:cs="Calibri"/>
        </w:rPr>
        <w:t>1</w:t>
      </w:r>
      <w:r w:rsidR="198610BB" w:rsidRPr="2F8DA56D">
        <w:rPr>
          <w:rFonts w:ascii="Calibri" w:eastAsia="Calibri" w:hAnsi="Calibri" w:cs="Calibri"/>
        </w:rPr>
        <w:t>4</w:t>
      </w:r>
      <w:r w:rsidRPr="2F8DA56D">
        <w:rPr>
          <w:rFonts w:ascii="Calibri" w:eastAsia="Calibri" w:hAnsi="Calibri" w:cs="Calibri"/>
          <w:vertAlign w:val="superscript"/>
        </w:rPr>
        <w:t xml:space="preserve">th </w:t>
      </w:r>
      <w:r w:rsidRPr="2F8DA56D">
        <w:rPr>
          <w:rFonts w:ascii="Calibri" w:eastAsia="Calibri" w:hAnsi="Calibri" w:cs="Calibri"/>
          <w:b/>
          <w:bCs/>
        </w:rPr>
        <w:t>-$275</w:t>
      </w:r>
    </w:p>
    <w:p w14:paraId="505C77BB" w14:textId="7012C3DB" w:rsidR="00884323" w:rsidRDefault="00980B5D" w:rsidP="00EE5F0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-105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ursday, August 11</w:t>
      </w:r>
      <w:r>
        <w:rPr>
          <w:rFonts w:ascii="Calibri" w:eastAsia="Calibri" w:hAnsi="Calibri" w:cs="Calibri"/>
          <w:vertAlign w:val="superscript"/>
        </w:rPr>
        <w:t xml:space="preserve">th </w:t>
      </w:r>
      <w:r>
        <w:rPr>
          <w:rFonts w:ascii="Calibri" w:eastAsia="Calibri" w:hAnsi="Calibri" w:cs="Calibri"/>
          <w:b/>
        </w:rPr>
        <w:t>- Remaining Balance Due</w:t>
      </w:r>
      <w:r w:rsidR="00884323">
        <w:rPr>
          <w:rFonts w:ascii="Calibri" w:eastAsia="Calibri" w:hAnsi="Calibri" w:cs="Calibri"/>
          <w:b/>
        </w:rPr>
        <w:t xml:space="preserve"> </w:t>
      </w:r>
      <w:r w:rsidR="00884323">
        <w:rPr>
          <w:rFonts w:ascii="Calibri" w:eastAsia="Calibri" w:hAnsi="Calibri" w:cs="Calibri"/>
        </w:rPr>
        <w:t>(Last Payment Scheduled)</w:t>
      </w:r>
    </w:p>
    <w:p w14:paraId="1AF0A76A" w14:textId="77777777" w:rsidR="00EE5F06" w:rsidRDefault="00EE5F06" w:rsidP="00EE5F0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-105"/>
        <w:jc w:val="center"/>
        <w:rPr>
          <w:rFonts w:ascii="Calibri" w:eastAsia="Calibri" w:hAnsi="Calibri" w:cs="Calibri"/>
          <w:vertAlign w:val="superscript"/>
        </w:rPr>
      </w:pPr>
    </w:p>
    <w:p w14:paraId="7E36D285" w14:textId="36322268" w:rsidR="007C31C8" w:rsidRPr="00FC4919" w:rsidRDefault="00980B5D" w:rsidP="00EE5F0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360" w:right="75" w:firstLine="16"/>
        <w:rPr>
          <w:rFonts w:ascii="Calibri" w:eastAsia="Calibri" w:hAnsi="Calibri" w:cs="Calibri"/>
          <w:color w:val="000000"/>
        </w:rPr>
      </w:pPr>
      <w:r w:rsidRPr="2F8DA56D">
        <w:rPr>
          <w:rFonts w:ascii="Calibri" w:eastAsia="Calibri" w:hAnsi="Calibri" w:cs="Calibri"/>
          <w:color w:val="000000" w:themeColor="text1"/>
        </w:rPr>
        <w:t xml:space="preserve">I am aware of </w:t>
      </w:r>
      <w:r w:rsidRPr="2F8DA56D">
        <w:rPr>
          <w:rFonts w:ascii="Calibri" w:eastAsia="Calibri" w:hAnsi="Calibri" w:cs="Calibri"/>
        </w:rPr>
        <w:t>my daughter’s</w:t>
      </w:r>
      <w:r w:rsidRPr="2F8DA56D">
        <w:rPr>
          <w:rFonts w:ascii="Calibri" w:eastAsia="Calibri" w:hAnsi="Calibri" w:cs="Calibri"/>
          <w:color w:val="000000" w:themeColor="text1"/>
        </w:rPr>
        <w:t xml:space="preserve"> financial obligation to be a part of the Semmes Middle </w:t>
      </w:r>
      <w:r w:rsidR="00BC37DA" w:rsidRPr="2F8DA56D">
        <w:rPr>
          <w:rFonts w:ascii="Calibri" w:eastAsia="Calibri" w:hAnsi="Calibri" w:cs="Calibri"/>
          <w:color w:val="000000" w:themeColor="text1"/>
        </w:rPr>
        <w:t>School Dance</w:t>
      </w:r>
      <w:r w:rsidRPr="2F8DA56D">
        <w:rPr>
          <w:rFonts w:ascii="Calibri" w:eastAsia="Calibri" w:hAnsi="Calibri" w:cs="Calibri"/>
          <w:color w:val="000000" w:themeColor="text1"/>
        </w:rPr>
        <w:t xml:space="preserve"> Team. I understand that I will be </w:t>
      </w:r>
      <w:r w:rsidR="00083E7D" w:rsidRPr="2F8DA56D">
        <w:rPr>
          <w:rFonts w:ascii="Calibri" w:eastAsia="Calibri" w:hAnsi="Calibri" w:cs="Calibri"/>
          <w:color w:val="000000" w:themeColor="text1"/>
        </w:rPr>
        <w:t>allowed</w:t>
      </w:r>
      <w:r w:rsidRPr="2F8DA56D">
        <w:rPr>
          <w:rFonts w:ascii="Calibri" w:eastAsia="Calibri" w:hAnsi="Calibri" w:cs="Calibri"/>
          <w:color w:val="000000" w:themeColor="text1"/>
        </w:rPr>
        <w:t xml:space="preserve"> to raise funds through fundraising</w:t>
      </w:r>
      <w:r w:rsidRPr="2F8DA56D">
        <w:rPr>
          <w:rFonts w:ascii="Calibri" w:eastAsia="Calibri" w:hAnsi="Calibri" w:cs="Calibri"/>
        </w:rPr>
        <w:t xml:space="preserve"> </w:t>
      </w:r>
      <w:r w:rsidRPr="2F8DA56D">
        <w:rPr>
          <w:rFonts w:ascii="Calibri" w:eastAsia="Calibri" w:hAnsi="Calibri" w:cs="Calibri"/>
          <w:color w:val="000000" w:themeColor="text1"/>
        </w:rPr>
        <w:t xml:space="preserve">and that a payment schedule will be available. I understand that </w:t>
      </w:r>
      <w:r w:rsidRPr="2F8DA56D">
        <w:rPr>
          <w:rFonts w:ascii="Calibri" w:eastAsia="Calibri" w:hAnsi="Calibri" w:cs="Calibri"/>
          <w:b/>
          <w:bCs/>
          <w:color w:val="000000" w:themeColor="text1"/>
        </w:rPr>
        <w:t>fundraising will help pay a stipend to the</w:t>
      </w:r>
      <w:r w:rsidRPr="2F8DA56D">
        <w:rPr>
          <w:rFonts w:ascii="Calibri" w:eastAsia="Calibri" w:hAnsi="Calibri" w:cs="Calibri"/>
          <w:b/>
          <w:bCs/>
        </w:rPr>
        <w:t xml:space="preserve"> </w:t>
      </w:r>
      <w:r w:rsidRPr="2F8DA56D">
        <w:rPr>
          <w:rFonts w:ascii="Calibri" w:eastAsia="Calibri" w:hAnsi="Calibri" w:cs="Calibri"/>
          <w:b/>
          <w:bCs/>
          <w:color w:val="000000" w:themeColor="text1"/>
        </w:rPr>
        <w:t>coach/sponsor</w:t>
      </w:r>
      <w:r w:rsidRPr="2F8DA56D">
        <w:rPr>
          <w:rFonts w:ascii="Calibri" w:eastAsia="Calibri" w:hAnsi="Calibri" w:cs="Calibri"/>
          <w:color w:val="000000" w:themeColor="text1"/>
        </w:rPr>
        <w:t xml:space="preserve"> due to middle school dance teams not being a recognized sport in Mobile County. I understand the coach/sponsor will be paid out of the dance account from fundraising monies, with this being the case</w:t>
      </w:r>
      <w:r w:rsidR="10147F17" w:rsidRPr="2F8DA56D">
        <w:rPr>
          <w:rFonts w:ascii="Calibri" w:eastAsia="Calibri" w:hAnsi="Calibri" w:cs="Calibri"/>
          <w:color w:val="000000" w:themeColor="text1"/>
        </w:rPr>
        <w:t xml:space="preserve">. </w:t>
      </w:r>
      <w:r w:rsidRPr="2F8DA56D">
        <w:rPr>
          <w:rFonts w:ascii="Calibri" w:eastAsia="Calibri" w:hAnsi="Calibri" w:cs="Calibri"/>
          <w:color w:val="000000" w:themeColor="text1"/>
        </w:rPr>
        <w:t xml:space="preserve">Monies raised above the </w:t>
      </w:r>
      <w:r w:rsidR="0048776A" w:rsidRPr="2F8DA56D">
        <w:rPr>
          <w:rFonts w:ascii="Calibri" w:eastAsia="Calibri" w:hAnsi="Calibri" w:cs="Calibri"/>
          <w:color w:val="000000" w:themeColor="text1"/>
        </w:rPr>
        <w:t>coach</w:t>
      </w:r>
      <w:r w:rsidR="00A83469" w:rsidRPr="2F8DA56D">
        <w:rPr>
          <w:rFonts w:ascii="Calibri" w:eastAsia="Calibri" w:hAnsi="Calibri" w:cs="Calibri"/>
          <w:color w:val="000000" w:themeColor="text1"/>
        </w:rPr>
        <w:t>(s)</w:t>
      </w:r>
      <w:r w:rsidR="0048776A" w:rsidRPr="2F8DA56D">
        <w:rPr>
          <w:rFonts w:ascii="Calibri" w:eastAsia="Calibri" w:hAnsi="Calibri" w:cs="Calibri"/>
          <w:color w:val="000000" w:themeColor="text1"/>
        </w:rPr>
        <w:t>/sponsor</w:t>
      </w:r>
      <w:r w:rsidR="001A1654" w:rsidRPr="2F8DA56D">
        <w:rPr>
          <w:rFonts w:ascii="Calibri" w:eastAsia="Calibri" w:hAnsi="Calibri" w:cs="Calibri"/>
          <w:color w:val="000000" w:themeColor="text1"/>
        </w:rPr>
        <w:t>(s)</w:t>
      </w:r>
      <w:r w:rsidR="0048776A" w:rsidRPr="2F8DA56D">
        <w:rPr>
          <w:rFonts w:ascii="Calibri" w:eastAsia="Calibri" w:hAnsi="Calibri" w:cs="Calibri"/>
          <w:color w:val="000000" w:themeColor="text1"/>
        </w:rPr>
        <w:t xml:space="preserve"> </w:t>
      </w:r>
      <w:r w:rsidRPr="2F8DA56D">
        <w:rPr>
          <w:rFonts w:ascii="Calibri" w:eastAsia="Calibri" w:hAnsi="Calibri" w:cs="Calibri"/>
          <w:color w:val="000000" w:themeColor="text1"/>
        </w:rPr>
        <w:t>stipend</w:t>
      </w:r>
      <w:r w:rsidR="00A83469" w:rsidRPr="2F8DA56D">
        <w:rPr>
          <w:rFonts w:ascii="Calibri" w:eastAsia="Calibri" w:hAnsi="Calibri" w:cs="Calibri"/>
          <w:color w:val="000000" w:themeColor="text1"/>
        </w:rPr>
        <w:t>, will be</w:t>
      </w:r>
      <w:r w:rsidRPr="2F8DA56D">
        <w:rPr>
          <w:rFonts w:ascii="Calibri" w:eastAsia="Calibri" w:hAnsi="Calibri" w:cs="Calibri"/>
          <w:color w:val="000000" w:themeColor="text1"/>
        </w:rPr>
        <w:t xml:space="preserve"> credited to each dancer that participated in</w:t>
      </w:r>
      <w:r w:rsidRPr="2F8DA56D">
        <w:rPr>
          <w:rFonts w:ascii="Calibri" w:eastAsia="Calibri" w:hAnsi="Calibri" w:cs="Calibri"/>
        </w:rPr>
        <w:t xml:space="preserve"> them</w:t>
      </w:r>
      <w:r w:rsidRPr="2F8DA56D">
        <w:rPr>
          <w:rFonts w:ascii="Calibri" w:eastAsia="Calibri" w:hAnsi="Calibri" w:cs="Calibri"/>
          <w:color w:val="000000" w:themeColor="text1"/>
        </w:rPr>
        <w:t xml:space="preserve"> accordingly. </w:t>
      </w:r>
    </w:p>
    <w:p w14:paraId="7E36D286" w14:textId="5A56A052" w:rsidR="007C31C8" w:rsidRDefault="008A7343" w:rsidP="0007655F">
      <w:pPr>
        <w:widowControl w:val="0"/>
        <w:spacing w:before="345"/>
        <w:ind w:left="630" w:hanging="450"/>
        <w:rPr>
          <w:sz w:val="24"/>
          <w:szCs w:val="24"/>
        </w:rPr>
      </w:pPr>
      <w:r>
        <w:rPr>
          <w:color w:val="2B579A"/>
          <w:shd w:val="clear" w:color="auto" w:fill="E6E6E6"/>
        </w:rPr>
        <w:pict w14:anchorId="7E36D2F9">
          <v:rect id="_x0000_i1027" style="width:499.3pt;height:1.85pt" o:hrpct="926" o:hralign="center" o:hrstd="t" o:hr="t" fillcolor="#a0a0a0" stroked="f"/>
        </w:pict>
      </w:r>
    </w:p>
    <w:p w14:paraId="375B6ACF" w14:textId="00602A15" w:rsidR="00841B9D" w:rsidRDefault="00980B5D" w:rsidP="00B16710">
      <w:pPr>
        <w:widowControl w:val="0"/>
        <w:spacing w:before="0"/>
        <w:ind w:left="1067"/>
        <w:rPr>
          <w:sz w:val="24"/>
          <w:szCs w:val="24"/>
        </w:rPr>
      </w:pPr>
      <w:r>
        <w:rPr>
          <w:rFonts w:ascii="Loved by the King" w:eastAsia="Loved by the King" w:hAnsi="Loved by the King" w:cs="Loved by the King"/>
          <w:b/>
          <w:sz w:val="24"/>
          <w:szCs w:val="24"/>
        </w:rPr>
        <w:t>Parent/Guardian Signature                                                  Date</w:t>
      </w:r>
      <w:r>
        <w:rPr>
          <w:b/>
          <w:color w:val="000000"/>
          <w:sz w:val="24"/>
          <w:szCs w:val="24"/>
        </w:rPr>
        <w:t xml:space="preserve">      </w:t>
      </w:r>
      <w:r>
        <w:rPr>
          <w:sz w:val="24"/>
          <w:szCs w:val="24"/>
        </w:rPr>
        <w:t xml:space="preserve">    </w:t>
      </w:r>
    </w:p>
    <w:p w14:paraId="043B28BF" w14:textId="6C96D4F1" w:rsidR="008C73BD" w:rsidRDefault="008C73BD" w:rsidP="00B16710">
      <w:pPr>
        <w:widowControl w:val="0"/>
        <w:spacing w:before="0"/>
        <w:ind w:left="1067"/>
        <w:rPr>
          <w:sz w:val="24"/>
          <w:szCs w:val="24"/>
        </w:rPr>
      </w:pPr>
    </w:p>
    <w:p w14:paraId="71741A8B" w14:textId="0E2B3D43" w:rsidR="008C73BD" w:rsidRDefault="008C73BD" w:rsidP="00B16710">
      <w:pPr>
        <w:widowControl w:val="0"/>
        <w:spacing w:before="0"/>
        <w:ind w:left="1067"/>
        <w:rPr>
          <w:sz w:val="24"/>
          <w:szCs w:val="24"/>
        </w:rPr>
      </w:pPr>
    </w:p>
    <w:p w14:paraId="2BD9E312" w14:textId="4AAD0F2C" w:rsidR="008C73BD" w:rsidRDefault="008C73BD" w:rsidP="00B16710">
      <w:pPr>
        <w:widowControl w:val="0"/>
        <w:spacing w:before="0"/>
        <w:ind w:left="1067"/>
        <w:rPr>
          <w:sz w:val="24"/>
          <w:szCs w:val="24"/>
        </w:rPr>
      </w:pPr>
    </w:p>
    <w:p w14:paraId="6C2BDAEE" w14:textId="77777777" w:rsidR="001C284D" w:rsidRPr="00B16710" w:rsidRDefault="001C284D" w:rsidP="00B16710">
      <w:pPr>
        <w:widowControl w:val="0"/>
        <w:spacing w:before="0"/>
        <w:ind w:left="1067"/>
        <w:rPr>
          <w:sz w:val="24"/>
          <w:szCs w:val="24"/>
        </w:rPr>
      </w:pPr>
    </w:p>
    <w:p w14:paraId="2A4A5308" w14:textId="77777777" w:rsidR="008C73BD" w:rsidRDefault="008C73BD" w:rsidP="008C73BD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</w:pPr>
      <w:r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  <w:t>Semmes Middle School</w:t>
      </w:r>
    </w:p>
    <w:p w14:paraId="7E36D28B" w14:textId="77777777" w:rsidR="007C31C8" w:rsidRDefault="00980B5D" w:rsidP="00C32FF5">
      <w:pPr>
        <w:widowControl w:val="0"/>
        <w:spacing w:before="0"/>
        <w:jc w:val="center"/>
        <w:rPr>
          <w:sz w:val="24"/>
          <w:szCs w:val="24"/>
        </w:rPr>
      </w:pPr>
      <w:r>
        <w:rPr>
          <w:rFonts w:ascii="Loved by the King" w:eastAsia="Loved by the King" w:hAnsi="Loved by the King" w:cs="Loved by the King"/>
          <w:sz w:val="52"/>
          <w:szCs w:val="52"/>
        </w:rPr>
        <w:t>Waiver of Liability Form</w:t>
      </w:r>
    </w:p>
    <w:p w14:paraId="7E36D28C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3"/>
        <w:ind w:left="481"/>
        <w:rPr>
          <w:color w:val="000000"/>
        </w:rPr>
      </w:pPr>
      <w:r>
        <w:rPr>
          <w:color w:val="000000"/>
        </w:rPr>
        <w:t xml:space="preserve">Dear Parents: </w:t>
      </w:r>
    </w:p>
    <w:p w14:paraId="7E36D28D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line="345" w:lineRule="auto"/>
        <w:ind w:left="471" w:right="710" w:hanging="6"/>
        <w:rPr>
          <w:color w:val="000000"/>
        </w:rPr>
      </w:pPr>
      <w:r>
        <w:rPr>
          <w:color w:val="000000"/>
        </w:rPr>
        <w:t>The following is for the mutual protection of your child and Semmes Middle School. Please fill in the</w:t>
      </w:r>
      <w:r>
        <w:t xml:space="preserve"> </w:t>
      </w:r>
      <w:r>
        <w:rPr>
          <w:color w:val="000000"/>
        </w:rPr>
        <w:t xml:space="preserve">desired information and return the form. </w:t>
      </w:r>
    </w:p>
    <w:p w14:paraId="7E36D28E" w14:textId="77777777" w:rsidR="007C31C8" w:rsidRDefault="00980B5D" w:rsidP="00955B6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0"/>
        <w:ind w:left="1201" w:right="161"/>
        <w:rPr>
          <w:b/>
          <w:color w:val="000000"/>
        </w:rPr>
      </w:pPr>
      <w:r>
        <w:rPr>
          <w:b/>
          <w:color w:val="000000"/>
        </w:rPr>
        <w:t xml:space="preserve">Please fill in the following. </w:t>
      </w:r>
    </w:p>
    <w:p w14:paraId="7E36D28F" w14:textId="77777777" w:rsidR="007C31C8" w:rsidRDefault="00980B5D" w:rsidP="00955B6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190" w:right="161"/>
        <w:rPr>
          <w:color w:val="000000"/>
        </w:rPr>
      </w:pPr>
      <w:r>
        <w:rPr>
          <w:color w:val="000000"/>
          <w:sz w:val="24"/>
          <w:szCs w:val="24"/>
        </w:rPr>
        <w:t xml:space="preserve">1. </w:t>
      </w:r>
      <w:r>
        <w:rPr>
          <w:color w:val="000000"/>
        </w:rPr>
        <w:t>Is your child covered by hospital insurance: Yes</w:t>
      </w:r>
      <w:r>
        <w:t xml:space="preserve"> ______ </w:t>
      </w:r>
      <w:r>
        <w:rPr>
          <w:color w:val="000000"/>
        </w:rPr>
        <w:t xml:space="preserve">No_______ </w:t>
      </w:r>
    </w:p>
    <w:p w14:paraId="7E36D290" w14:textId="4C015B7A" w:rsidR="007C31C8" w:rsidRDefault="00980B5D" w:rsidP="00955B6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2"/>
        <w:ind w:left="1192" w:right="161"/>
        <w:rPr>
          <w:color w:val="000000"/>
        </w:rPr>
      </w:pPr>
      <w:r>
        <w:rPr>
          <w:color w:val="000000"/>
          <w:sz w:val="24"/>
          <w:szCs w:val="24"/>
        </w:rPr>
        <w:t xml:space="preserve">2. </w:t>
      </w:r>
      <w:r>
        <w:rPr>
          <w:color w:val="000000"/>
        </w:rPr>
        <w:t xml:space="preserve">List the name of your insurance </w:t>
      </w:r>
      <w:r w:rsidR="005A4091">
        <w:rPr>
          <w:color w:val="000000"/>
        </w:rPr>
        <w:t>company:</w:t>
      </w:r>
      <w:r w:rsidR="005A4091">
        <w:t xml:space="preserve"> _</w:t>
      </w:r>
      <w:r>
        <w:t>______________________________________________</w:t>
      </w:r>
    </w:p>
    <w:p w14:paraId="7E36D291" w14:textId="77777777" w:rsidR="007C31C8" w:rsidRDefault="00980B5D" w:rsidP="00955B6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5"/>
        <w:ind w:left="1195" w:right="161"/>
      </w:pPr>
      <w:r>
        <w:rPr>
          <w:color w:val="000000"/>
          <w:sz w:val="24"/>
          <w:szCs w:val="24"/>
        </w:rPr>
        <w:t xml:space="preserve">3. </w:t>
      </w:r>
      <w:r>
        <w:rPr>
          <w:color w:val="000000"/>
        </w:rPr>
        <w:t xml:space="preserve">Insurance policy and plan number: 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__</w:t>
      </w:r>
    </w:p>
    <w:p w14:paraId="7E36D292" w14:textId="7892A07F" w:rsidR="007C31C8" w:rsidRDefault="00980B5D" w:rsidP="00955B6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5"/>
        <w:ind w:left="1195" w:right="161"/>
        <w:rPr>
          <w:color w:val="000000"/>
        </w:rPr>
      </w:pPr>
      <w:r w:rsidRPr="03A59C06">
        <w:rPr>
          <w:color w:val="000000" w:themeColor="text1"/>
        </w:rPr>
        <w:t xml:space="preserve">In case of injury to your child while participating in this sport, while practicing, or while being transported </w:t>
      </w:r>
      <w:r w:rsidR="6C881FCE" w:rsidRPr="03A59C06">
        <w:rPr>
          <w:color w:val="000000" w:themeColor="text1"/>
        </w:rPr>
        <w:t>to and</w:t>
      </w:r>
      <w:r w:rsidRPr="03A59C06">
        <w:rPr>
          <w:color w:val="000000" w:themeColor="text1"/>
        </w:rPr>
        <w:t xml:space="preserve"> from games, whom do you wish to </w:t>
      </w:r>
      <w:r>
        <w:t>be contacted</w:t>
      </w:r>
      <w:r w:rsidRPr="03A59C06">
        <w:rPr>
          <w:color w:val="000000" w:themeColor="text1"/>
        </w:rPr>
        <w:t xml:space="preserve">: </w:t>
      </w:r>
    </w:p>
    <w:p w14:paraId="7E36D293" w14:textId="77777777" w:rsidR="007C31C8" w:rsidRDefault="007C31C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5"/>
        <w:ind w:left="1195"/>
      </w:pPr>
    </w:p>
    <w:p w14:paraId="7E36D294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5" w:line="360" w:lineRule="auto"/>
        <w:ind w:left="721"/>
      </w:pPr>
      <w:r>
        <w:rPr>
          <w:color w:val="000000"/>
        </w:rPr>
        <w:t xml:space="preserve">PARENT </w:t>
      </w:r>
      <w:r>
        <w:t>TELEPHONE: ___________________________________________________________________</w:t>
      </w:r>
    </w:p>
    <w:p w14:paraId="7E36D295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6" w:line="360" w:lineRule="auto"/>
        <w:ind w:left="721"/>
      </w:pPr>
      <w:r>
        <w:rPr>
          <w:color w:val="000000"/>
        </w:rPr>
        <w:t>FAMILY PHYSICIAN</w:t>
      </w:r>
      <w:r>
        <w:t xml:space="preserve"> </w:t>
      </w:r>
      <w:r>
        <w:rPr>
          <w:color w:val="000000"/>
        </w:rPr>
        <w:t>TELEPHONE</w:t>
      </w:r>
      <w:r>
        <w:t>: __________________________________________________________</w:t>
      </w:r>
    </w:p>
    <w:p w14:paraId="7E36D296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6" w:line="360" w:lineRule="auto"/>
        <w:ind w:left="721"/>
      </w:pPr>
      <w:r>
        <w:rPr>
          <w:color w:val="000000"/>
        </w:rPr>
        <w:t>STUDENT’S FULL NAME</w:t>
      </w:r>
      <w:r>
        <w:t>: _________________________________________________________________</w:t>
      </w:r>
    </w:p>
    <w:p w14:paraId="7E36D297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66"/>
        <w:ind w:left="721"/>
        <w:jc w:val="center"/>
        <w:rPr>
          <w:color w:val="000000"/>
        </w:rPr>
      </w:pPr>
      <w:r>
        <w:rPr>
          <w:color w:val="000000"/>
        </w:rPr>
        <w:t xml:space="preserve">WAIVER OF LIABILITY </w:t>
      </w:r>
    </w:p>
    <w:p w14:paraId="7E36D298" w14:textId="53249767" w:rsidR="007C31C8" w:rsidRDefault="00980B5D" w:rsidP="00955B6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07"/>
        <w:ind w:left="450" w:right="460" w:firstLine="10"/>
        <w:rPr>
          <w:color w:val="000000"/>
        </w:rPr>
      </w:pPr>
      <w:r w:rsidRPr="2F8DA56D">
        <w:rPr>
          <w:color w:val="000000" w:themeColor="text1"/>
        </w:rPr>
        <w:t>I hereby certify that I have knowledge of my child’s physical condition and state of health, and I give my</w:t>
      </w:r>
      <w:r>
        <w:t xml:space="preserve"> </w:t>
      </w:r>
      <w:r w:rsidRPr="2F8DA56D">
        <w:rPr>
          <w:color w:val="000000" w:themeColor="text1"/>
        </w:rPr>
        <w:t xml:space="preserve">consent and permission for my child, as identified above, to participate in the active sports program </w:t>
      </w:r>
      <w:r w:rsidR="0026746C" w:rsidRPr="2F8DA56D">
        <w:rPr>
          <w:color w:val="000000" w:themeColor="text1"/>
        </w:rPr>
        <w:t>of Semmes</w:t>
      </w:r>
      <w:r w:rsidRPr="2F8DA56D">
        <w:rPr>
          <w:color w:val="000000" w:themeColor="text1"/>
        </w:rPr>
        <w:t xml:space="preserve"> Middle School as conducted by the Athletic Department. I do certify that my child has no known</w:t>
      </w:r>
      <w:r>
        <w:t xml:space="preserve"> </w:t>
      </w:r>
      <w:r w:rsidRPr="2F8DA56D">
        <w:rPr>
          <w:color w:val="000000" w:themeColor="text1"/>
        </w:rPr>
        <w:t>physical defects, disease, or disability that will in any way jeopardize her health or physical condition if she</w:t>
      </w:r>
      <w:r>
        <w:t xml:space="preserve"> </w:t>
      </w:r>
      <w:r w:rsidRPr="2F8DA56D">
        <w:rPr>
          <w:color w:val="000000" w:themeColor="text1"/>
        </w:rPr>
        <w:t>is allowed to take an active part in this program. I further agree that I will not hold Semmes Middle School</w:t>
      </w:r>
      <w:r>
        <w:t xml:space="preserve"> </w:t>
      </w:r>
      <w:r w:rsidRPr="2F8DA56D">
        <w:rPr>
          <w:color w:val="000000" w:themeColor="text1"/>
        </w:rPr>
        <w:t xml:space="preserve">or its athletic staff responsible for injuries, accidents, or mishaps that may </w:t>
      </w:r>
      <w:r>
        <w:t>occur,</w:t>
      </w:r>
      <w:r w:rsidRPr="2F8DA56D">
        <w:rPr>
          <w:color w:val="000000" w:themeColor="text1"/>
        </w:rPr>
        <w:t xml:space="preserve"> my child while she is</w:t>
      </w:r>
      <w:r>
        <w:t xml:space="preserve"> </w:t>
      </w:r>
      <w:r w:rsidRPr="2F8DA56D">
        <w:rPr>
          <w:color w:val="000000" w:themeColor="text1"/>
        </w:rPr>
        <w:t xml:space="preserve">participating in any phase or aspect of this program or while she is being transported to or from </w:t>
      </w:r>
      <w:r w:rsidR="0026746C" w:rsidRPr="2F8DA56D">
        <w:rPr>
          <w:color w:val="000000" w:themeColor="text1"/>
        </w:rPr>
        <w:t>practices, scheduled</w:t>
      </w:r>
      <w:r w:rsidRPr="2F8DA56D">
        <w:rPr>
          <w:color w:val="000000" w:themeColor="text1"/>
        </w:rPr>
        <w:t xml:space="preserve"> games, or other dance activities. In consideration </w:t>
      </w:r>
      <w:r>
        <w:t>of</w:t>
      </w:r>
      <w:r w:rsidRPr="2F8DA56D">
        <w:rPr>
          <w:color w:val="000000" w:themeColor="text1"/>
        </w:rPr>
        <w:t xml:space="preserve"> my child’s being permitted to participate</w:t>
      </w:r>
      <w:r>
        <w:t xml:space="preserve"> </w:t>
      </w:r>
      <w:r w:rsidRPr="2F8DA56D">
        <w:rPr>
          <w:color w:val="000000" w:themeColor="text1"/>
        </w:rPr>
        <w:t xml:space="preserve">in this program, I further agree to indemnify Semmes Middle School from </w:t>
      </w:r>
      <w:r w:rsidR="72F911BB" w:rsidRPr="2F8DA56D">
        <w:rPr>
          <w:color w:val="000000" w:themeColor="text1"/>
        </w:rPr>
        <w:t>all</w:t>
      </w:r>
      <w:r w:rsidRPr="2F8DA56D">
        <w:rPr>
          <w:color w:val="000000" w:themeColor="text1"/>
        </w:rPr>
        <w:t xml:space="preserve"> liability </w:t>
      </w:r>
      <w:r>
        <w:t>that</w:t>
      </w:r>
      <w:r w:rsidRPr="2F8DA56D">
        <w:rPr>
          <w:color w:val="000000" w:themeColor="text1"/>
        </w:rPr>
        <w:t xml:space="preserve"> might</w:t>
      </w:r>
      <w:r>
        <w:t xml:space="preserve"> </w:t>
      </w:r>
      <w:r w:rsidRPr="2F8DA56D">
        <w:rPr>
          <w:color w:val="000000" w:themeColor="text1"/>
        </w:rPr>
        <w:t xml:space="preserve">occur resulting from the injury to my child arising out of or in any way connected with this program. </w:t>
      </w:r>
    </w:p>
    <w:p w14:paraId="7E36D299" w14:textId="77777777" w:rsidR="007C31C8" w:rsidRDefault="00980B5D" w:rsidP="008327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1" w:after="240"/>
        <w:ind w:left="715"/>
        <w:rPr>
          <w:color w:val="000000"/>
        </w:rPr>
      </w:pPr>
      <w:r>
        <w:rPr>
          <w:b/>
          <w:color w:val="000000"/>
        </w:rPr>
        <w:t>SPORT: Dance Team</w:t>
      </w:r>
      <w:r>
        <w:rPr>
          <w:color w:val="000000"/>
        </w:rPr>
        <w:t xml:space="preserve"> </w:t>
      </w:r>
    </w:p>
    <w:p w14:paraId="7E36D29A" w14:textId="77777777" w:rsidR="007C31C8" w:rsidRDefault="00980B5D" w:rsidP="002366C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91" w:after="240"/>
        <w:ind w:left="715"/>
        <w:rPr>
          <w:color w:val="000000"/>
        </w:rPr>
      </w:pPr>
      <w:r>
        <w:rPr>
          <w:color w:val="000000"/>
        </w:rPr>
        <w:t>SIGNATURE:  __________________________________________________________</w:t>
      </w:r>
    </w:p>
    <w:p w14:paraId="7E36D29B" w14:textId="77777777" w:rsidR="007C31C8" w:rsidRDefault="00980B5D" w:rsidP="002366C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96" w:after="240"/>
        <w:ind w:left="723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ATE:</w:t>
      </w:r>
      <w:r>
        <w:rPr>
          <w:sz w:val="24"/>
          <w:szCs w:val="24"/>
        </w:rPr>
        <w:t xml:space="preserve"> _______________________ </w:t>
      </w:r>
      <w:r>
        <w:rPr>
          <w:color w:val="000000"/>
          <w:sz w:val="24"/>
          <w:szCs w:val="24"/>
        </w:rPr>
        <w:t>TELEPHONE #:</w:t>
      </w:r>
      <w:r>
        <w:rPr>
          <w:sz w:val="24"/>
          <w:szCs w:val="24"/>
        </w:rPr>
        <w:t xml:space="preserve"> ______________________</w:t>
      </w:r>
    </w:p>
    <w:p w14:paraId="6519568C" w14:textId="77777777" w:rsidR="0083277E" w:rsidRDefault="008327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302"/>
        <w:jc w:val="right"/>
        <w:rPr>
          <w:rFonts w:ascii="Times New Roman" w:eastAsia="Times New Roman" w:hAnsi="Times New Roman" w:cs="Times New Roman"/>
          <w:color w:val="000000"/>
          <w:sz w:val="19"/>
          <w:szCs w:val="19"/>
        </w:rPr>
      </w:pPr>
    </w:p>
    <w:p w14:paraId="3EB047A5" w14:textId="77777777" w:rsidR="0083277E" w:rsidRDefault="008327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302"/>
        <w:jc w:val="right"/>
        <w:rPr>
          <w:rFonts w:ascii="Times New Roman" w:eastAsia="Times New Roman" w:hAnsi="Times New Roman" w:cs="Times New Roman"/>
          <w:color w:val="000000"/>
          <w:sz w:val="19"/>
          <w:szCs w:val="19"/>
        </w:rPr>
      </w:pPr>
    </w:p>
    <w:p w14:paraId="5EDB0E55" w14:textId="77777777" w:rsidR="0083277E" w:rsidRDefault="008327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302"/>
        <w:jc w:val="right"/>
        <w:rPr>
          <w:rFonts w:ascii="Times New Roman" w:eastAsia="Times New Roman" w:hAnsi="Times New Roman" w:cs="Times New Roman"/>
          <w:color w:val="000000"/>
          <w:sz w:val="19"/>
          <w:szCs w:val="19"/>
        </w:rPr>
      </w:pPr>
    </w:p>
    <w:p w14:paraId="6487A676" w14:textId="77777777" w:rsidR="0083277E" w:rsidRDefault="008327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302"/>
        <w:jc w:val="right"/>
        <w:rPr>
          <w:rFonts w:ascii="Times New Roman" w:eastAsia="Times New Roman" w:hAnsi="Times New Roman" w:cs="Times New Roman"/>
          <w:color w:val="000000"/>
          <w:sz w:val="19"/>
          <w:szCs w:val="19"/>
        </w:rPr>
      </w:pPr>
    </w:p>
    <w:p w14:paraId="70D6F1DD" w14:textId="77777777" w:rsidR="0083277E" w:rsidRDefault="008327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302"/>
        <w:jc w:val="right"/>
        <w:rPr>
          <w:rFonts w:ascii="Times New Roman" w:eastAsia="Times New Roman" w:hAnsi="Times New Roman" w:cs="Times New Roman"/>
          <w:color w:val="000000"/>
          <w:sz w:val="19"/>
          <w:szCs w:val="19"/>
        </w:rPr>
      </w:pPr>
    </w:p>
    <w:p w14:paraId="7E36D29C" w14:textId="4309FA5F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right="302"/>
        <w:jc w:val="right"/>
        <w:rPr>
          <w:rFonts w:ascii="Times New Roman" w:eastAsia="Times New Roman" w:hAnsi="Times New Roman" w:cs="Times New Roman"/>
          <w:color w:val="000000"/>
          <w:sz w:val="19"/>
          <w:szCs w:val="19"/>
        </w:rPr>
      </w:pPr>
      <w:r>
        <w:rPr>
          <w:rFonts w:ascii="Times New Roman" w:eastAsia="Times New Roman" w:hAnsi="Times New Roman" w:cs="Times New Roman"/>
          <w:color w:val="000000"/>
          <w:sz w:val="19"/>
          <w:szCs w:val="19"/>
        </w:rPr>
        <w:lastRenderedPageBreak/>
        <w:t xml:space="preserve">  </w:t>
      </w:r>
    </w:p>
    <w:p w14:paraId="7E36D29E" w14:textId="2B54A9B7" w:rsidR="007C31C8" w:rsidRDefault="00980B5D" w:rsidP="00B426AB">
      <w:pPr>
        <w:widowControl w:val="0"/>
        <w:spacing w:before="0"/>
        <w:jc w:val="center"/>
      </w:pPr>
      <w:r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  <w:t>Semmes Middle School</w:t>
      </w:r>
      <w:r>
        <w:rPr>
          <w:rFonts w:ascii="Architects Daughter" w:eastAsia="Architects Daughter" w:hAnsi="Architects Daughter" w:cs="Architects Daughter"/>
          <w:sz w:val="28"/>
          <w:szCs w:val="28"/>
        </w:rPr>
        <w:t xml:space="preserve"> </w:t>
      </w:r>
    </w:p>
    <w:p w14:paraId="7E36D29F" w14:textId="77777777" w:rsidR="007C31C8" w:rsidRPr="0026746C" w:rsidRDefault="00980B5D">
      <w:pPr>
        <w:widowControl w:val="0"/>
        <w:spacing w:before="228"/>
        <w:jc w:val="center"/>
        <w:rPr>
          <w:rFonts w:ascii="Loved by the King" w:eastAsia="Loved by the King" w:hAnsi="Loved by the King" w:cs="Loved by the King"/>
          <w:color w:val="000000"/>
          <w:sz w:val="48"/>
          <w:szCs w:val="48"/>
        </w:rPr>
      </w:pPr>
      <w:r>
        <w:rPr>
          <w:rFonts w:ascii="Loved by the King" w:eastAsia="Loved by the King" w:hAnsi="Loved by the King" w:cs="Loved by the King"/>
          <w:color w:val="000000"/>
          <w:sz w:val="28"/>
          <w:szCs w:val="28"/>
        </w:rPr>
        <w:t xml:space="preserve"> </w:t>
      </w:r>
      <w:r w:rsidRPr="0026746C">
        <w:rPr>
          <w:rFonts w:ascii="Loved by the King" w:eastAsia="Loved by the King" w:hAnsi="Loved by the King" w:cs="Loved by the King"/>
          <w:color w:val="000000"/>
          <w:sz w:val="48"/>
          <w:szCs w:val="48"/>
        </w:rPr>
        <w:t xml:space="preserve">Parent/Guardian Permission and Medical Release Form  </w:t>
      </w:r>
    </w:p>
    <w:p w14:paraId="7E36D2A0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91"/>
        <w:ind w:right="5606"/>
        <w:jc w:val="righ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</w:t>
      </w:r>
    </w:p>
    <w:p w14:paraId="7E36D2A1" w14:textId="6E23D8BC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5" w:line="345" w:lineRule="auto"/>
        <w:ind w:left="345" w:right="227" w:firstLine="17"/>
        <w:rPr>
          <w:color w:val="000000"/>
          <w:sz w:val="24"/>
          <w:szCs w:val="24"/>
        </w:rPr>
      </w:pPr>
      <w:r w:rsidRPr="2F8DA56D">
        <w:rPr>
          <w:color w:val="000000" w:themeColor="text1"/>
          <w:sz w:val="24"/>
          <w:szCs w:val="24"/>
        </w:rPr>
        <w:t xml:space="preserve">I hereby give my consent for my child to represent her school in </w:t>
      </w:r>
      <w:r w:rsidRPr="2F8DA56D">
        <w:rPr>
          <w:sz w:val="24"/>
          <w:szCs w:val="24"/>
        </w:rPr>
        <w:t>extracurricular</w:t>
      </w:r>
      <w:r w:rsidRPr="2F8DA56D">
        <w:rPr>
          <w:color w:val="000000" w:themeColor="text1"/>
          <w:sz w:val="24"/>
          <w:szCs w:val="24"/>
        </w:rPr>
        <w:t xml:space="preserve"> activities. I also give my consent for her to accompany their unit, as a member, to other schools and activities. I also consent and authorize the school or its representative to obtain, through</w:t>
      </w:r>
      <w:r w:rsidRPr="2F8DA56D">
        <w:rPr>
          <w:sz w:val="24"/>
          <w:szCs w:val="24"/>
        </w:rPr>
        <w:t xml:space="preserve"> </w:t>
      </w:r>
      <w:r w:rsidRPr="2F8DA56D">
        <w:rPr>
          <w:color w:val="000000" w:themeColor="text1"/>
          <w:sz w:val="24"/>
          <w:szCs w:val="24"/>
        </w:rPr>
        <w:t>a physician of its choice,</w:t>
      </w:r>
      <w:r w:rsidRPr="2F8DA56D">
        <w:rPr>
          <w:sz w:val="24"/>
          <w:szCs w:val="24"/>
        </w:rPr>
        <w:t xml:space="preserve"> </w:t>
      </w:r>
      <w:r w:rsidRPr="2F8DA56D">
        <w:rPr>
          <w:color w:val="000000" w:themeColor="text1"/>
          <w:sz w:val="24"/>
          <w:szCs w:val="24"/>
        </w:rPr>
        <w:t xml:space="preserve">such medical attention as is </w:t>
      </w:r>
      <w:r w:rsidR="0EB43A8D" w:rsidRPr="2F8DA56D">
        <w:rPr>
          <w:color w:val="000000" w:themeColor="text1"/>
          <w:sz w:val="24"/>
          <w:szCs w:val="24"/>
        </w:rPr>
        <w:t>necessary</w:t>
      </w:r>
      <w:r w:rsidRPr="2F8DA56D">
        <w:rPr>
          <w:color w:val="000000" w:themeColor="text1"/>
          <w:sz w:val="24"/>
          <w:szCs w:val="24"/>
        </w:rPr>
        <w:t xml:space="preserve"> for the </w:t>
      </w:r>
      <w:r w:rsidRPr="2F8DA56D">
        <w:rPr>
          <w:sz w:val="24"/>
          <w:szCs w:val="24"/>
        </w:rPr>
        <w:t>student’s welfare</w:t>
      </w:r>
      <w:r w:rsidRPr="2F8DA56D">
        <w:rPr>
          <w:color w:val="000000" w:themeColor="text1"/>
          <w:sz w:val="24"/>
          <w:szCs w:val="24"/>
        </w:rPr>
        <w:t xml:space="preserve"> if she is injured or ill while in school activities. I understand that the school is not financially responsible for any injury that may occur. </w:t>
      </w:r>
    </w:p>
    <w:p w14:paraId="7E36D2A2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44"/>
        <w:ind w:left="34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______________________________________________________________________________ </w:t>
      </w:r>
    </w:p>
    <w:p w14:paraId="7E36D2A3" w14:textId="2099584B" w:rsidR="007C31C8" w:rsidRDefault="00980B5D" w:rsidP="00F33C9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line="480" w:lineRule="auto"/>
        <w:ind w:left="340"/>
        <w:rPr>
          <w:rFonts w:ascii="Loved by the King" w:eastAsia="Loved by the King" w:hAnsi="Loved by the King" w:cs="Loved by the King"/>
          <w:b/>
          <w:sz w:val="28"/>
          <w:szCs w:val="28"/>
        </w:rPr>
      </w:pPr>
      <w:r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 Signature of Parent/</w:t>
      </w:r>
      <w:r w:rsidR="0026746C"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Guardian </w:t>
      </w:r>
      <w:r w:rsidR="0026746C"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  <w:t>Date</w:t>
      </w:r>
      <w:r>
        <w:rPr>
          <w:rFonts w:ascii="Loved by the King" w:eastAsia="Loved by the King" w:hAnsi="Loved by the King" w:cs="Loved by the King"/>
          <w:b/>
          <w:sz w:val="28"/>
          <w:szCs w:val="28"/>
        </w:rPr>
        <w:t xml:space="preserve"> </w:t>
      </w:r>
      <w:r>
        <w:rPr>
          <w:rFonts w:ascii="Loved by the King" w:eastAsia="Loved by the King" w:hAnsi="Loved by the King" w:cs="Loved by the King"/>
          <w:b/>
          <w:sz w:val="28"/>
          <w:szCs w:val="28"/>
        </w:rPr>
        <w:tab/>
      </w:r>
      <w:r>
        <w:rPr>
          <w:rFonts w:ascii="Loved by the King" w:eastAsia="Loved by the King" w:hAnsi="Loved by the King" w:cs="Loved by the King"/>
          <w:b/>
          <w:sz w:val="28"/>
          <w:szCs w:val="28"/>
        </w:rPr>
        <w:tab/>
      </w:r>
      <w:r>
        <w:rPr>
          <w:rFonts w:ascii="Loved by the King" w:eastAsia="Loved by the King" w:hAnsi="Loved by the King" w:cs="Loved by the King"/>
          <w:b/>
          <w:sz w:val="28"/>
          <w:szCs w:val="28"/>
        </w:rPr>
        <w:tab/>
      </w:r>
    </w:p>
    <w:p w14:paraId="7E36D2A4" w14:textId="77777777" w:rsidR="007C31C8" w:rsidRDefault="00980B5D" w:rsidP="00F33C97">
      <w:pPr>
        <w:widowControl w:val="0"/>
        <w:spacing w:before="0" w:line="480" w:lineRule="auto"/>
        <w:ind w:left="340"/>
        <w:rPr>
          <w:sz w:val="24"/>
          <w:szCs w:val="24"/>
        </w:rPr>
      </w:pPr>
      <w:r>
        <w:rPr>
          <w:sz w:val="24"/>
          <w:szCs w:val="24"/>
        </w:rPr>
        <w:t xml:space="preserve">______________________________________________________________________________ </w:t>
      </w:r>
    </w:p>
    <w:p w14:paraId="7E36D2A5" w14:textId="7688567F" w:rsidR="007C31C8" w:rsidRDefault="00980B5D" w:rsidP="00F33C97">
      <w:pPr>
        <w:widowControl w:val="0"/>
        <w:spacing w:before="0" w:line="480" w:lineRule="auto"/>
        <w:ind w:left="340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 Signature of Parent/</w:t>
      </w:r>
      <w:r w:rsidR="0026746C">
        <w:rPr>
          <w:rFonts w:ascii="Architects Daughter" w:eastAsia="Architects Daughter" w:hAnsi="Architects Daughter" w:cs="Architects Daughter"/>
          <w:b/>
          <w:sz w:val="24"/>
          <w:szCs w:val="24"/>
        </w:rPr>
        <w:t xml:space="preserve">Guardian </w:t>
      </w:r>
      <w:r w:rsidR="0026746C"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</w:r>
      <w:r>
        <w:rPr>
          <w:rFonts w:ascii="Architects Daughter" w:eastAsia="Architects Daughter" w:hAnsi="Architects Daughter" w:cs="Architects Daughter"/>
          <w:b/>
          <w:sz w:val="24"/>
          <w:szCs w:val="24"/>
        </w:rPr>
        <w:tab/>
        <w:t>Date</w:t>
      </w:r>
      <w:r>
        <w:rPr>
          <w:rFonts w:ascii="Loved by the King" w:eastAsia="Loved by the King" w:hAnsi="Loved by the King" w:cs="Loved by the King"/>
          <w:b/>
          <w:sz w:val="28"/>
          <w:szCs w:val="28"/>
        </w:rPr>
        <w:t xml:space="preserve"> </w:t>
      </w:r>
      <w:r>
        <w:rPr>
          <w:rFonts w:ascii="Loved by the King" w:eastAsia="Loved by the King" w:hAnsi="Loved by the King" w:cs="Loved by the King"/>
          <w:b/>
          <w:sz w:val="28"/>
          <w:szCs w:val="28"/>
        </w:rPr>
        <w:tab/>
      </w:r>
      <w:r>
        <w:rPr>
          <w:rFonts w:ascii="Loved by the King" w:eastAsia="Loved by the King" w:hAnsi="Loved by the King" w:cs="Loved by the King"/>
          <w:b/>
          <w:sz w:val="28"/>
          <w:szCs w:val="28"/>
        </w:rPr>
        <w:tab/>
      </w:r>
      <w:r>
        <w:rPr>
          <w:rFonts w:ascii="Loved by the King" w:eastAsia="Loved by the King" w:hAnsi="Loved by the King" w:cs="Loved by the King"/>
          <w:b/>
          <w:sz w:val="28"/>
          <w:szCs w:val="28"/>
        </w:rPr>
        <w:tab/>
      </w:r>
    </w:p>
    <w:p w14:paraId="7E36D2A7" w14:textId="77777777" w:rsidR="007C31C8" w:rsidRDefault="00980B5D" w:rsidP="00F33C9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line="480" w:lineRule="auto"/>
        <w:ind w:left="270" w:right="75"/>
        <w:rPr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Address: </w:t>
      </w:r>
      <w:r>
        <w:rPr>
          <w:sz w:val="24"/>
          <w:szCs w:val="24"/>
        </w:rPr>
        <w:t xml:space="preserve">_______________________________________________________________________ </w:t>
      </w:r>
    </w:p>
    <w:p w14:paraId="7E36D2A8" w14:textId="318892F3" w:rsidR="007C31C8" w:rsidRDefault="00980B5D" w:rsidP="00F33C9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line="480" w:lineRule="auto"/>
        <w:ind w:left="270" w:right="75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Insurance </w:t>
      </w:r>
      <w:r w:rsidR="0026746C">
        <w:rPr>
          <w:rFonts w:ascii="Architects Daughter" w:eastAsia="Architects Daughter" w:hAnsi="Architects Daughter" w:cs="Architects Daughter"/>
          <w:sz w:val="24"/>
          <w:szCs w:val="24"/>
        </w:rPr>
        <w:t>Company:</w:t>
      </w:r>
      <w:r w:rsidR="0026746C">
        <w:rPr>
          <w:sz w:val="24"/>
          <w:szCs w:val="24"/>
        </w:rPr>
        <w:t xml:space="preserve"> _</w:t>
      </w:r>
      <w:r>
        <w:rPr>
          <w:sz w:val="24"/>
          <w:szCs w:val="24"/>
        </w:rPr>
        <w:t>______________________________________________________________________</w:t>
      </w:r>
      <w:r w:rsidR="0026746C">
        <w:rPr>
          <w:sz w:val="24"/>
          <w:szCs w:val="24"/>
        </w:rPr>
        <w:t>________</w:t>
      </w:r>
      <w:r>
        <w:rPr>
          <w:sz w:val="24"/>
          <w:szCs w:val="24"/>
        </w:rPr>
        <w:t xml:space="preserve"> </w:t>
      </w: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 </w:t>
      </w:r>
    </w:p>
    <w:p w14:paraId="7E36D2A9" w14:textId="75D0DAA6" w:rsidR="007C31C8" w:rsidRDefault="00980B5D" w:rsidP="00F33C9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line="480" w:lineRule="auto"/>
        <w:ind w:left="270" w:right="75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Policy </w:t>
      </w:r>
      <w:r w:rsidR="0026746C">
        <w:rPr>
          <w:rFonts w:ascii="Architects Daughter" w:eastAsia="Architects Daughter" w:hAnsi="Architects Daughter" w:cs="Architects Daughter"/>
          <w:sz w:val="24"/>
          <w:szCs w:val="24"/>
        </w:rPr>
        <w:t>Number:</w:t>
      </w:r>
      <w:r w:rsidR="0026746C">
        <w:rPr>
          <w:sz w:val="24"/>
          <w:szCs w:val="24"/>
        </w:rPr>
        <w:t xml:space="preserve"> _</w:t>
      </w:r>
      <w:r>
        <w:rPr>
          <w:sz w:val="24"/>
          <w:szCs w:val="24"/>
        </w:rPr>
        <w:t>_________________________________________________________________</w:t>
      </w:r>
      <w:r w:rsidR="0026746C">
        <w:rPr>
          <w:sz w:val="24"/>
          <w:szCs w:val="24"/>
        </w:rPr>
        <w:t>______</w:t>
      </w:r>
      <w:r>
        <w:rPr>
          <w:sz w:val="24"/>
          <w:szCs w:val="24"/>
        </w:rPr>
        <w:t xml:space="preserve">______ </w:t>
      </w:r>
    </w:p>
    <w:p w14:paraId="7E36D2AA" w14:textId="5F7A493F" w:rsidR="007C31C8" w:rsidRDefault="00980B5D" w:rsidP="00F33C9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270" w:right="75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Notary: </w:t>
      </w:r>
      <w:r>
        <w:rPr>
          <w:sz w:val="24"/>
          <w:szCs w:val="24"/>
        </w:rPr>
        <w:t xml:space="preserve">_______________________________________________________________________ </w:t>
      </w:r>
    </w:p>
    <w:p w14:paraId="7E36D2AB" w14:textId="77777777" w:rsidR="007C31C8" w:rsidRDefault="00980B5D" w:rsidP="00F33C9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270" w:right="75"/>
        <w:rPr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My commission expires: </w:t>
      </w:r>
      <w:r>
        <w:rPr>
          <w:sz w:val="24"/>
          <w:szCs w:val="24"/>
        </w:rPr>
        <w:t xml:space="preserve">__________________________________________________________  </w:t>
      </w:r>
    </w:p>
    <w:p w14:paraId="7E36D2AC" w14:textId="77777777" w:rsidR="007C31C8" w:rsidRDefault="00980B5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2"/>
        <w:ind w:left="270" w:right="75"/>
        <w:rPr>
          <w:rFonts w:ascii="Architects Daughter" w:eastAsia="Architects Daughter" w:hAnsi="Architects Daughter" w:cs="Architects Daughter"/>
          <w:sz w:val="24"/>
          <w:szCs w:val="24"/>
        </w:rPr>
      </w:pPr>
      <w:r>
        <w:rPr>
          <w:rFonts w:ascii="Architects Daughter" w:eastAsia="Architects Daughter" w:hAnsi="Architects Daughter" w:cs="Architects Daughter"/>
          <w:sz w:val="24"/>
          <w:szCs w:val="24"/>
        </w:rPr>
        <w:t xml:space="preserve">This form must be completed and on file with the Dance Sponsor before any student will be allowed to practice or try out for any unit. </w:t>
      </w:r>
    </w:p>
    <w:p w14:paraId="7E36D2AD" w14:textId="377CC514" w:rsidR="007C31C8" w:rsidRDefault="00980B5D" w:rsidP="2F8DA56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44"/>
        <w:ind w:left="343" w:right="205" w:firstLine="19"/>
        <w:rPr>
          <w:rFonts w:ascii="Architects Daughter" w:eastAsia="Architects Daughter" w:hAnsi="Architects Daughter" w:cs="Architects Daughter"/>
          <w:b/>
          <w:bCs/>
          <w:sz w:val="24"/>
          <w:szCs w:val="24"/>
        </w:rPr>
      </w:pPr>
      <w:r w:rsidRPr="2F8DA56D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>This parental permission slip must be notarized for most hospitals or physicians to treat that student/dancer</w:t>
      </w:r>
      <w:r w:rsidR="0CCCCFF6" w:rsidRPr="2F8DA56D">
        <w:rPr>
          <w:rFonts w:ascii="Architects Daughter" w:eastAsia="Architects Daughter" w:hAnsi="Architects Daughter" w:cs="Architects Daughter"/>
          <w:b/>
          <w:bCs/>
          <w:sz w:val="24"/>
          <w:szCs w:val="24"/>
        </w:rPr>
        <w:t xml:space="preserve">. </w:t>
      </w:r>
    </w:p>
    <w:p w14:paraId="7E36D2AE" w14:textId="7BE9BFC3" w:rsidR="007C31C8" w:rsidRDefault="007C31C8">
      <w:pPr>
        <w:widowControl w:val="0"/>
        <w:spacing w:before="116"/>
        <w:jc w:val="center"/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</w:pPr>
    </w:p>
    <w:p w14:paraId="277F797B" w14:textId="230EAA5D" w:rsidR="0056615D" w:rsidRDefault="0056615D" w:rsidP="00006858">
      <w:pPr>
        <w:widowControl w:val="0"/>
        <w:spacing w:before="0"/>
        <w:jc w:val="center"/>
        <w:rPr>
          <w:sz w:val="19"/>
          <w:szCs w:val="19"/>
        </w:rPr>
      </w:pPr>
      <w:r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  <w:lastRenderedPageBreak/>
        <w:t>Semmes Middle School</w:t>
      </w:r>
    </w:p>
    <w:p w14:paraId="60642FA9" w14:textId="77777777" w:rsidR="0056615D" w:rsidRDefault="0056615D" w:rsidP="0056615D">
      <w:pPr>
        <w:widowControl w:val="0"/>
        <w:tabs>
          <w:tab w:val="left" w:pos="1055"/>
        </w:tabs>
        <w:spacing w:before="0" w:line="229" w:lineRule="auto"/>
        <w:rPr>
          <w:sz w:val="19"/>
          <w:szCs w:val="19"/>
        </w:rPr>
      </w:pPr>
    </w:p>
    <w:p w14:paraId="7E854746" w14:textId="77777777" w:rsidR="0056615D" w:rsidRPr="0026746C" w:rsidRDefault="0056615D" w:rsidP="0056615D">
      <w:pPr>
        <w:widowControl w:val="0"/>
        <w:spacing w:before="0" w:after="240" w:line="480" w:lineRule="auto"/>
        <w:ind w:right="165" w:firstLine="90"/>
        <w:jc w:val="center"/>
        <w:rPr>
          <w:sz w:val="48"/>
          <w:szCs w:val="48"/>
        </w:rPr>
      </w:pPr>
      <w:r w:rsidRPr="0026746C">
        <w:rPr>
          <w:rFonts w:ascii="Loved by the King" w:eastAsia="Loved by the King" w:hAnsi="Loved by the King" w:cs="Loved by the King"/>
          <w:sz w:val="48"/>
          <w:szCs w:val="48"/>
        </w:rPr>
        <w:t>Character Reference Sheet</w:t>
      </w:r>
    </w:p>
    <w:p w14:paraId="5A0C4350" w14:textId="77777777" w:rsidR="0056615D" w:rsidRDefault="0056615D" w:rsidP="0056615D">
      <w:pPr>
        <w:widowControl w:val="0"/>
        <w:spacing w:before="0" w:line="480" w:lineRule="auto"/>
        <w:ind w:right="165" w:firstLine="90"/>
        <w:rPr>
          <w:sz w:val="29"/>
          <w:szCs w:val="29"/>
        </w:rPr>
      </w:pPr>
      <w:r>
        <w:rPr>
          <w:sz w:val="20"/>
          <w:szCs w:val="20"/>
        </w:rPr>
        <w:t>Name: _________________________________________________________________ Grade: ___________________</w:t>
      </w:r>
    </w:p>
    <w:p w14:paraId="237F29B5" w14:textId="77777777" w:rsidR="0056615D" w:rsidRDefault="0056615D" w:rsidP="0056615D">
      <w:pPr>
        <w:widowControl w:val="0"/>
        <w:numPr>
          <w:ilvl w:val="0"/>
          <w:numId w:val="6"/>
        </w:numPr>
        <w:tabs>
          <w:tab w:val="left" w:pos="1055"/>
        </w:tabs>
        <w:spacing w:before="0"/>
        <w:rPr>
          <w:sz w:val="24"/>
          <w:szCs w:val="24"/>
        </w:rPr>
      </w:pPr>
      <w:r>
        <w:rPr>
          <w:sz w:val="24"/>
          <w:szCs w:val="24"/>
        </w:rPr>
        <w:t>You must get 4 Teachers/Staff to complete a Character Reference Sheet for Dance Tryouts.</w:t>
      </w:r>
    </w:p>
    <w:p w14:paraId="606FCFD5" w14:textId="77777777" w:rsidR="0056615D" w:rsidRDefault="0056615D" w:rsidP="0056615D">
      <w:pPr>
        <w:widowControl w:val="0"/>
        <w:tabs>
          <w:tab w:val="left" w:pos="1055"/>
        </w:tabs>
        <w:spacing w:before="0"/>
        <w:rPr>
          <w:sz w:val="24"/>
          <w:szCs w:val="24"/>
        </w:rPr>
      </w:pPr>
    </w:p>
    <w:tbl>
      <w:tblPr>
        <w:tblW w:w="11070" w:type="dxa"/>
        <w:tblInd w:w="2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5647"/>
        <w:gridCol w:w="5423"/>
      </w:tblGrid>
      <w:tr w:rsidR="0056615D" w14:paraId="2BD19CA0" w14:textId="77777777" w:rsidTr="006B3D93">
        <w:trPr>
          <w:trHeight w:val="242"/>
        </w:trPr>
        <w:tc>
          <w:tcPr>
            <w:tcW w:w="5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4F85E" w14:textId="77777777" w:rsidR="0056615D" w:rsidRDefault="0056615D" w:rsidP="000B49C9">
            <w:pPr>
              <w:widowControl w:val="0"/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er’s Name/ Signature</w:t>
            </w:r>
          </w:p>
        </w:tc>
        <w:tc>
          <w:tcPr>
            <w:tcW w:w="54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90DC2" w14:textId="77777777" w:rsidR="0056615D" w:rsidRDefault="0056615D" w:rsidP="000B49C9">
            <w:pPr>
              <w:widowControl w:val="0"/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ent/ Character Reference for Dance</w:t>
            </w:r>
          </w:p>
        </w:tc>
      </w:tr>
      <w:tr w:rsidR="0056615D" w14:paraId="099B66AA" w14:textId="77777777" w:rsidTr="006B3D93">
        <w:trPr>
          <w:trHeight w:val="1293"/>
        </w:trPr>
        <w:tc>
          <w:tcPr>
            <w:tcW w:w="5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2751A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  <w:tc>
          <w:tcPr>
            <w:tcW w:w="54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32B27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</w:tr>
      <w:tr w:rsidR="0056615D" w14:paraId="734BEB3C" w14:textId="77777777" w:rsidTr="006B3D93">
        <w:trPr>
          <w:trHeight w:val="1293"/>
        </w:trPr>
        <w:tc>
          <w:tcPr>
            <w:tcW w:w="5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E4606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  <w:tc>
          <w:tcPr>
            <w:tcW w:w="54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12BDA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</w:tr>
      <w:tr w:rsidR="0056615D" w14:paraId="6E467E14" w14:textId="77777777" w:rsidTr="006B3D93">
        <w:trPr>
          <w:trHeight w:val="1293"/>
        </w:trPr>
        <w:tc>
          <w:tcPr>
            <w:tcW w:w="5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C60F8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  <w:tc>
          <w:tcPr>
            <w:tcW w:w="54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0F3D2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</w:tr>
      <w:tr w:rsidR="0056615D" w14:paraId="40C8C7EB" w14:textId="77777777" w:rsidTr="006B3D93">
        <w:trPr>
          <w:trHeight w:val="1293"/>
        </w:trPr>
        <w:tc>
          <w:tcPr>
            <w:tcW w:w="5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FA759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  <w:tc>
          <w:tcPr>
            <w:tcW w:w="54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3D254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</w:tr>
      <w:tr w:rsidR="0056615D" w14:paraId="1DA5AC3B" w14:textId="77777777" w:rsidTr="006B3D93">
        <w:trPr>
          <w:trHeight w:val="1293"/>
        </w:trPr>
        <w:tc>
          <w:tcPr>
            <w:tcW w:w="5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A4F52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  <w:tc>
          <w:tcPr>
            <w:tcW w:w="54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1EB89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</w:tr>
      <w:tr w:rsidR="0056615D" w14:paraId="7862A791" w14:textId="77777777" w:rsidTr="006B3D93">
        <w:trPr>
          <w:trHeight w:val="1293"/>
        </w:trPr>
        <w:tc>
          <w:tcPr>
            <w:tcW w:w="5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D1584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  <w:tc>
          <w:tcPr>
            <w:tcW w:w="54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F711A" w14:textId="77777777" w:rsidR="0056615D" w:rsidRDefault="0056615D" w:rsidP="000B49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4"/>
                <w:szCs w:val="24"/>
              </w:rPr>
            </w:pPr>
          </w:p>
        </w:tc>
      </w:tr>
    </w:tbl>
    <w:p w14:paraId="10E928C5" w14:textId="01A8EFD8" w:rsidR="0056615D" w:rsidRDefault="0056615D" w:rsidP="2F8DA56D">
      <w:pPr>
        <w:widowControl w:val="0"/>
        <w:tabs>
          <w:tab w:val="left" w:pos="1055"/>
        </w:tabs>
        <w:spacing w:before="0"/>
        <w:rPr>
          <w:sz w:val="24"/>
          <w:szCs w:val="24"/>
        </w:rPr>
      </w:pPr>
    </w:p>
    <w:p w14:paraId="5BCDBDBE" w14:textId="0D0889F0" w:rsidR="0056615D" w:rsidRDefault="0056615D" w:rsidP="0056615D">
      <w:pPr>
        <w:widowControl w:val="0"/>
        <w:numPr>
          <w:ilvl w:val="0"/>
          <w:numId w:val="3"/>
        </w:numPr>
        <w:tabs>
          <w:tab w:val="left" w:pos="360"/>
        </w:tabs>
        <w:spacing w:before="0" w:line="480" w:lineRule="auto"/>
      </w:pPr>
      <w:r>
        <w:t xml:space="preserve">This form and fees are due by </w:t>
      </w:r>
      <w:r w:rsidRPr="2F8DA56D">
        <w:rPr>
          <w:b/>
          <w:bCs/>
        </w:rPr>
        <w:t>February 1</w:t>
      </w:r>
      <w:r w:rsidR="73074AD5" w:rsidRPr="2F8DA56D">
        <w:rPr>
          <w:b/>
          <w:bCs/>
        </w:rPr>
        <w:t>0</w:t>
      </w:r>
      <w:r w:rsidR="73074AD5" w:rsidRPr="2F8DA56D">
        <w:rPr>
          <w:b/>
          <w:bCs/>
          <w:vertAlign w:val="superscript"/>
        </w:rPr>
        <w:t>th</w:t>
      </w:r>
      <w:r w:rsidRPr="2F8DA56D">
        <w:rPr>
          <w:b/>
          <w:bCs/>
        </w:rPr>
        <w:t>,</w:t>
      </w:r>
      <w:r>
        <w:t xml:space="preserve"> to either Mrs. Kohn in room 518 or Mrs. Miller in room 609. </w:t>
      </w:r>
    </w:p>
    <w:p w14:paraId="7F73E0F4" w14:textId="43A3A145" w:rsidR="2F8DA56D" w:rsidRDefault="2F8DA56D" w:rsidP="2F8DA56D">
      <w:pPr>
        <w:widowControl w:val="0"/>
        <w:tabs>
          <w:tab w:val="left" w:pos="360"/>
        </w:tabs>
        <w:spacing w:before="0" w:line="480" w:lineRule="auto"/>
      </w:pPr>
    </w:p>
    <w:p w14:paraId="7C1A5B5D" w14:textId="77777777" w:rsidR="00D857C9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rFonts w:ascii="Architects Daughter" w:eastAsia="Architects Daughter" w:hAnsi="Architects Daughter" w:cs="Architects Daughter"/>
          <w:sz w:val="28"/>
          <w:szCs w:val="28"/>
        </w:rPr>
      </w:pPr>
      <w:r>
        <w:rPr>
          <w:rFonts w:ascii="Loved by the King" w:eastAsia="Loved by the King" w:hAnsi="Loved by the King" w:cs="Loved by the King"/>
          <w:b/>
          <w:color w:val="073763"/>
          <w:sz w:val="72"/>
          <w:szCs w:val="72"/>
        </w:rPr>
        <w:lastRenderedPageBreak/>
        <w:t>Semmes Middle School</w:t>
      </w:r>
      <w:r>
        <w:rPr>
          <w:rFonts w:ascii="Architects Daughter" w:eastAsia="Architects Daughter" w:hAnsi="Architects Daughter" w:cs="Architects Daughter"/>
          <w:sz w:val="28"/>
          <w:szCs w:val="28"/>
        </w:rPr>
        <w:t xml:space="preserve"> </w:t>
      </w:r>
    </w:p>
    <w:p w14:paraId="1A2FF8FF" w14:textId="77777777" w:rsidR="00D857C9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after="240"/>
        <w:jc w:val="center"/>
        <w:rPr>
          <w:rFonts w:ascii="Loved by the King" w:eastAsia="Loved by the King" w:hAnsi="Loved by the King" w:cs="Loved by the King"/>
          <w:sz w:val="53"/>
          <w:szCs w:val="53"/>
        </w:rPr>
      </w:pPr>
      <w:r>
        <w:rPr>
          <w:rFonts w:ascii="Loved by the King" w:eastAsia="Loved by the King" w:hAnsi="Loved by the King" w:cs="Loved by the King"/>
          <w:color w:val="000000"/>
          <w:sz w:val="53"/>
          <w:szCs w:val="53"/>
        </w:rPr>
        <w:t xml:space="preserve">Frequently Asked Questions </w:t>
      </w:r>
    </w:p>
    <w:p w14:paraId="3D700C01" w14:textId="4EA1A619" w:rsidR="00D857C9" w:rsidRDefault="00D857C9" w:rsidP="00D857C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ind w:right="341"/>
        <w:rPr>
          <w:sz w:val="20"/>
          <w:szCs w:val="20"/>
        </w:rPr>
      </w:pPr>
      <w:r w:rsidRPr="2F8DA56D">
        <w:rPr>
          <w:b/>
          <w:bCs/>
          <w:color w:val="000000" w:themeColor="text1"/>
          <w:sz w:val="20"/>
          <w:szCs w:val="20"/>
        </w:rPr>
        <w:t>Practices will be on</w:t>
      </w:r>
      <w:r w:rsidRPr="2F8DA56D">
        <w:rPr>
          <w:color w:val="000000" w:themeColor="text1"/>
          <w:sz w:val="20"/>
          <w:szCs w:val="20"/>
        </w:rPr>
        <w:t xml:space="preserve"> </w:t>
      </w:r>
      <w:r w:rsidRPr="2F8DA56D">
        <w:rPr>
          <w:b/>
          <w:bCs/>
          <w:color w:val="211E1E"/>
          <w:sz w:val="20"/>
          <w:szCs w:val="20"/>
        </w:rPr>
        <w:t>Monday through Thursday from 2:30-4:00 pm</w:t>
      </w:r>
      <w:r w:rsidRPr="2F8DA56D">
        <w:rPr>
          <w:color w:val="FF3399"/>
          <w:sz w:val="20"/>
          <w:szCs w:val="20"/>
        </w:rPr>
        <w:t xml:space="preserve"> </w:t>
      </w:r>
      <w:r w:rsidRPr="2F8DA56D">
        <w:rPr>
          <w:color w:val="000000" w:themeColor="text1"/>
          <w:sz w:val="20"/>
          <w:szCs w:val="20"/>
        </w:rPr>
        <w:t xml:space="preserve">unless </w:t>
      </w:r>
      <w:r w:rsidRPr="2F8DA56D">
        <w:rPr>
          <w:sz w:val="20"/>
          <w:szCs w:val="20"/>
        </w:rPr>
        <w:t>other dates</w:t>
      </w:r>
      <w:r w:rsidRPr="2F8DA56D">
        <w:rPr>
          <w:color w:val="000000" w:themeColor="text1"/>
          <w:sz w:val="20"/>
          <w:szCs w:val="20"/>
        </w:rPr>
        <w:t xml:space="preserve"> are</w:t>
      </w:r>
      <w:r w:rsidRPr="2F8DA56D">
        <w:rPr>
          <w:sz w:val="20"/>
          <w:szCs w:val="20"/>
        </w:rPr>
        <w:t xml:space="preserve"> </w:t>
      </w:r>
      <w:r w:rsidRPr="2F8DA56D">
        <w:rPr>
          <w:color w:val="000000" w:themeColor="text1"/>
          <w:sz w:val="20"/>
          <w:szCs w:val="20"/>
        </w:rPr>
        <w:t>more convenient for the coach. If a dancer does not attend practice, she will</w:t>
      </w:r>
      <w:r w:rsidRPr="2F8DA56D">
        <w:rPr>
          <w:sz w:val="20"/>
          <w:szCs w:val="20"/>
        </w:rPr>
        <w:t xml:space="preserve"> </w:t>
      </w:r>
      <w:r w:rsidRPr="2F8DA56D">
        <w:rPr>
          <w:color w:val="000000" w:themeColor="text1"/>
          <w:sz w:val="20"/>
          <w:szCs w:val="20"/>
        </w:rPr>
        <w:t>not be permitted to dance at the event to follow without permission given in</w:t>
      </w:r>
      <w:r w:rsidRPr="2F8DA56D">
        <w:rPr>
          <w:sz w:val="20"/>
          <w:szCs w:val="20"/>
        </w:rPr>
        <w:t xml:space="preserve"> </w:t>
      </w:r>
      <w:r w:rsidRPr="2F8DA56D">
        <w:rPr>
          <w:color w:val="000000" w:themeColor="text1"/>
          <w:sz w:val="20"/>
          <w:szCs w:val="20"/>
        </w:rPr>
        <w:t>advance</w:t>
      </w:r>
      <w:r w:rsidR="685FF8B3" w:rsidRPr="2F8DA56D">
        <w:rPr>
          <w:color w:val="000000" w:themeColor="text1"/>
          <w:sz w:val="20"/>
          <w:szCs w:val="20"/>
        </w:rPr>
        <w:t xml:space="preserve">. </w:t>
      </w:r>
    </w:p>
    <w:p w14:paraId="0E895324" w14:textId="0BB866FA" w:rsidR="00D857C9" w:rsidRDefault="00D857C9" w:rsidP="00D857C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ind w:right="341"/>
        <w:rPr>
          <w:sz w:val="20"/>
          <w:szCs w:val="20"/>
        </w:rPr>
      </w:pPr>
      <w:r w:rsidRPr="2F8DA56D">
        <w:rPr>
          <w:b/>
          <w:bCs/>
          <w:sz w:val="20"/>
          <w:szCs w:val="20"/>
        </w:rPr>
        <w:t xml:space="preserve">There is a possibility of </w:t>
      </w:r>
      <w:r w:rsidRPr="2F8DA56D">
        <w:rPr>
          <w:b/>
          <w:bCs/>
          <w:color w:val="000000" w:themeColor="text1"/>
          <w:sz w:val="20"/>
          <w:szCs w:val="20"/>
        </w:rPr>
        <w:t>Saturday practice</w:t>
      </w:r>
      <w:r w:rsidR="13FFA9B3" w:rsidRPr="2F8DA56D">
        <w:rPr>
          <w:b/>
          <w:bCs/>
          <w:sz w:val="20"/>
          <w:szCs w:val="20"/>
        </w:rPr>
        <w:t xml:space="preserve">. </w:t>
      </w:r>
      <w:r w:rsidRPr="2F8DA56D">
        <w:rPr>
          <w:sz w:val="20"/>
          <w:szCs w:val="20"/>
        </w:rPr>
        <w:t>If needed, it will be scheduled a week in advance, and these will typically be due to an upcoming pep rally or special event.</w:t>
      </w:r>
    </w:p>
    <w:p w14:paraId="45473836" w14:textId="77777777" w:rsidR="00D857C9" w:rsidRDefault="00D857C9" w:rsidP="00D857C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ind w:right="341"/>
        <w:rPr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Extra practices, </w:t>
      </w:r>
      <w:r>
        <w:rPr>
          <w:color w:val="000000"/>
          <w:sz w:val="20"/>
          <w:szCs w:val="20"/>
        </w:rPr>
        <w:t>if needed, will be scheduled a week in advance and these will</w:t>
      </w:r>
      <w:r>
        <w:rPr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typically be due to an upcoming pep rally or special event</w:t>
      </w:r>
      <w:r>
        <w:rPr>
          <w:sz w:val="20"/>
          <w:szCs w:val="20"/>
        </w:rPr>
        <w:t>.</w:t>
      </w:r>
    </w:p>
    <w:p w14:paraId="584448EE" w14:textId="77777777" w:rsidR="00D857C9" w:rsidRDefault="00D857C9" w:rsidP="00D857C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ind w:right="341"/>
        <w:rPr>
          <w:sz w:val="20"/>
          <w:szCs w:val="20"/>
        </w:rPr>
      </w:pPr>
      <w:r>
        <w:rPr>
          <w:b/>
          <w:color w:val="000000"/>
          <w:sz w:val="20"/>
          <w:szCs w:val="20"/>
        </w:rPr>
        <w:t xml:space="preserve">Girls will dance </w:t>
      </w:r>
      <w:r>
        <w:rPr>
          <w:color w:val="000000"/>
          <w:sz w:val="20"/>
          <w:szCs w:val="20"/>
        </w:rPr>
        <w:t xml:space="preserve">at every home </w:t>
      </w:r>
      <w:r>
        <w:rPr>
          <w:b/>
          <w:color w:val="000000"/>
          <w:sz w:val="20"/>
          <w:szCs w:val="20"/>
        </w:rPr>
        <w:t>football</w:t>
      </w:r>
      <w:r>
        <w:rPr>
          <w:b/>
          <w:sz w:val="20"/>
          <w:szCs w:val="20"/>
        </w:rPr>
        <w:t xml:space="preserve"> and</w:t>
      </w:r>
      <w:r>
        <w:rPr>
          <w:b/>
          <w:color w:val="000000"/>
          <w:sz w:val="20"/>
          <w:szCs w:val="20"/>
        </w:rPr>
        <w:t xml:space="preserve"> basketball</w:t>
      </w:r>
      <w:r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>game.</w:t>
      </w:r>
      <w:r>
        <w:rPr>
          <w:color w:val="000000"/>
          <w:sz w:val="20"/>
          <w:szCs w:val="20"/>
        </w:rPr>
        <w:t xml:space="preserve"> </w:t>
      </w:r>
      <w:r>
        <w:rPr>
          <w:sz w:val="20"/>
          <w:szCs w:val="20"/>
        </w:rPr>
        <w:t xml:space="preserve">- </w:t>
      </w:r>
      <w:r>
        <w:rPr>
          <w:color w:val="000000"/>
          <w:sz w:val="20"/>
          <w:szCs w:val="20"/>
        </w:rPr>
        <w:t xml:space="preserve">Football games are </w:t>
      </w:r>
      <w:r>
        <w:rPr>
          <w:sz w:val="20"/>
          <w:szCs w:val="20"/>
        </w:rPr>
        <w:t>usually</w:t>
      </w:r>
      <w:r>
        <w:rPr>
          <w:color w:val="000000"/>
          <w:sz w:val="20"/>
          <w:szCs w:val="20"/>
        </w:rPr>
        <w:t xml:space="preserve"> on </w:t>
      </w:r>
      <w:r>
        <w:rPr>
          <w:sz w:val="20"/>
          <w:szCs w:val="20"/>
        </w:rPr>
        <w:t>Thursdays</w:t>
      </w:r>
      <w:r>
        <w:rPr>
          <w:color w:val="000000"/>
          <w:sz w:val="20"/>
          <w:szCs w:val="20"/>
        </w:rPr>
        <w:t xml:space="preserve">, and basketball games are typically on </w:t>
      </w:r>
      <w:r>
        <w:rPr>
          <w:sz w:val="20"/>
          <w:szCs w:val="20"/>
        </w:rPr>
        <w:t>Mondays</w:t>
      </w:r>
      <w:r>
        <w:rPr>
          <w:color w:val="000000"/>
          <w:sz w:val="20"/>
          <w:szCs w:val="20"/>
        </w:rPr>
        <w:t xml:space="preserve"> and </w:t>
      </w:r>
      <w:r>
        <w:rPr>
          <w:sz w:val="20"/>
          <w:szCs w:val="20"/>
        </w:rPr>
        <w:t>Thursdays.</w:t>
      </w:r>
      <w:r>
        <w:rPr>
          <w:color w:val="000000"/>
          <w:sz w:val="20"/>
          <w:szCs w:val="20"/>
        </w:rPr>
        <w:t xml:space="preserve"> </w:t>
      </w:r>
    </w:p>
    <w:p w14:paraId="4EAEC015" w14:textId="77777777" w:rsidR="00D857C9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line="245" w:lineRule="auto"/>
        <w:ind w:left="2016" w:right="341" w:hanging="343"/>
        <w:rPr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o </w:t>
      </w:r>
      <w:r>
        <w:rPr>
          <w:color w:val="000000"/>
          <w:sz w:val="20"/>
          <w:szCs w:val="20"/>
        </w:rPr>
        <w:t>Again, we only dance for home games and those dates are not</w:t>
      </w:r>
      <w:r>
        <w:rPr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given until the season begins. </w:t>
      </w:r>
    </w:p>
    <w:p w14:paraId="210BB581" w14:textId="77777777" w:rsidR="00D857C9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"/>
        <w:ind w:left="1672" w:right="341"/>
        <w:rPr>
          <w:sz w:val="20"/>
          <w:szCs w:val="20"/>
        </w:rPr>
      </w:pPr>
      <w:r w:rsidRPr="2F8DA56D">
        <w:rPr>
          <w:rFonts w:ascii="Courier New" w:eastAsia="Courier New" w:hAnsi="Courier New" w:cs="Courier New"/>
          <w:color w:val="000000" w:themeColor="text1"/>
          <w:sz w:val="20"/>
          <w:szCs w:val="20"/>
        </w:rPr>
        <w:t xml:space="preserve">o </w:t>
      </w:r>
      <w:proofErr w:type="gramStart"/>
      <w:r w:rsidRPr="2F8DA56D">
        <w:rPr>
          <w:color w:val="000000" w:themeColor="text1"/>
          <w:sz w:val="20"/>
          <w:szCs w:val="20"/>
        </w:rPr>
        <w:t>The</w:t>
      </w:r>
      <w:proofErr w:type="gramEnd"/>
      <w:r w:rsidRPr="2F8DA56D">
        <w:rPr>
          <w:color w:val="000000" w:themeColor="text1"/>
          <w:sz w:val="20"/>
          <w:szCs w:val="20"/>
        </w:rPr>
        <w:t xml:space="preserve"> specific dates and </w:t>
      </w:r>
      <w:r w:rsidRPr="2F8DA56D">
        <w:rPr>
          <w:sz w:val="20"/>
          <w:szCs w:val="20"/>
        </w:rPr>
        <w:t>times</w:t>
      </w:r>
      <w:r w:rsidRPr="2F8DA56D">
        <w:rPr>
          <w:color w:val="000000" w:themeColor="text1"/>
          <w:sz w:val="20"/>
          <w:szCs w:val="20"/>
        </w:rPr>
        <w:t xml:space="preserve"> will be forwarded to the parent/dancer once the coach has been given this information</w:t>
      </w:r>
      <w:r w:rsidRPr="2F8DA56D">
        <w:rPr>
          <w:sz w:val="20"/>
          <w:szCs w:val="20"/>
        </w:rPr>
        <w:t>.</w:t>
      </w:r>
    </w:p>
    <w:p w14:paraId="593EE177" w14:textId="77777777" w:rsidR="00D857C9" w:rsidRDefault="00D857C9" w:rsidP="00EF1920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2" w:after="240"/>
        <w:ind w:right="341"/>
        <w:rPr>
          <w:sz w:val="20"/>
          <w:szCs w:val="20"/>
        </w:rPr>
      </w:pPr>
      <w:r>
        <w:rPr>
          <w:b/>
          <w:color w:val="000000"/>
          <w:sz w:val="20"/>
          <w:szCs w:val="20"/>
        </w:rPr>
        <w:t>Girls will attend</w:t>
      </w:r>
      <w:r>
        <w:rPr>
          <w:color w:val="000000"/>
          <w:sz w:val="20"/>
          <w:szCs w:val="20"/>
        </w:rPr>
        <w:t xml:space="preserve"> the Semmes Christmas Parade, Neptune</w:t>
      </w:r>
      <w:r>
        <w:rPr>
          <w:sz w:val="20"/>
          <w:szCs w:val="20"/>
        </w:rPr>
        <w:t xml:space="preserve">’s Daughter Mardi Gras Parade, </w:t>
      </w:r>
      <w:r>
        <w:rPr>
          <w:color w:val="000000"/>
          <w:sz w:val="20"/>
          <w:szCs w:val="20"/>
        </w:rPr>
        <w:t xml:space="preserve">and other </w:t>
      </w:r>
      <w:r>
        <w:rPr>
          <w:sz w:val="20"/>
          <w:szCs w:val="20"/>
        </w:rPr>
        <w:t>school-wide</w:t>
      </w:r>
      <w:r>
        <w:rPr>
          <w:color w:val="000000"/>
          <w:sz w:val="20"/>
          <w:szCs w:val="20"/>
        </w:rPr>
        <w:t xml:space="preserve"> events that promote school spirit or community events we may be invited to participate in. Mark your calendars now as these events are </w:t>
      </w:r>
      <w:r>
        <w:rPr>
          <w:b/>
          <w:color w:val="211E1E"/>
          <w:sz w:val="20"/>
          <w:szCs w:val="20"/>
        </w:rPr>
        <w:t>mandatory</w:t>
      </w:r>
      <w:r>
        <w:rPr>
          <w:b/>
          <w:color w:val="FF3399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to support our school and community.</w:t>
      </w:r>
    </w:p>
    <w:p w14:paraId="5C5C76A2" w14:textId="77777777" w:rsidR="00D857C9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/>
        <w:ind w:right="341"/>
        <w:jc w:val="center"/>
        <w:rPr>
          <w:rFonts w:ascii="Loved by the King" w:eastAsia="Loved by the King" w:hAnsi="Loved by the King" w:cs="Loved by the King"/>
          <w:sz w:val="53"/>
          <w:szCs w:val="53"/>
        </w:rPr>
      </w:pPr>
      <w:r>
        <w:rPr>
          <w:rFonts w:ascii="Loved by the King" w:eastAsia="Loved by the King" w:hAnsi="Loved by the King" w:cs="Loved by the King"/>
          <w:sz w:val="53"/>
          <w:szCs w:val="53"/>
        </w:rPr>
        <w:t xml:space="preserve">Tryout Requirements </w:t>
      </w:r>
    </w:p>
    <w:p w14:paraId="62400DF9" w14:textId="577A3C09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013" w:right="341"/>
        <w:rPr>
          <w:color w:val="000000"/>
        </w:rPr>
      </w:pPr>
      <w:r w:rsidRPr="2F8DA56D">
        <w:rPr>
          <w:color w:val="000000" w:themeColor="text1"/>
        </w:rPr>
        <w:t xml:space="preserve">1. Membership </w:t>
      </w:r>
      <w:r w:rsidR="4CF7EDF1" w:rsidRPr="2F8DA56D">
        <w:rPr>
          <w:color w:val="000000" w:themeColor="text1"/>
        </w:rPr>
        <w:t>of</w:t>
      </w:r>
      <w:r w:rsidRPr="2F8DA56D">
        <w:rPr>
          <w:color w:val="000000" w:themeColor="text1"/>
        </w:rPr>
        <w:t xml:space="preserve"> the team is open to </w:t>
      </w:r>
      <w:r w:rsidR="435ED4EA" w:rsidRPr="2F8DA56D">
        <w:rPr>
          <w:color w:val="000000" w:themeColor="text1"/>
        </w:rPr>
        <w:t xml:space="preserve">incoming </w:t>
      </w:r>
      <w:r>
        <w:t>6</w:t>
      </w:r>
      <w:r w:rsidRPr="2F8DA56D">
        <w:rPr>
          <w:vertAlign w:val="superscript"/>
        </w:rPr>
        <w:t>th</w:t>
      </w:r>
      <w:r w:rsidR="547A9525">
        <w:t>,</w:t>
      </w:r>
      <w:r w:rsidRPr="2F8DA56D">
        <w:rPr>
          <w:color w:val="000000" w:themeColor="text1"/>
        </w:rPr>
        <w:t xml:space="preserve"> </w:t>
      </w:r>
      <w:r>
        <w:t>7</w:t>
      </w:r>
      <w:r w:rsidRPr="2F8DA56D">
        <w:rPr>
          <w:color w:val="000000" w:themeColor="text1"/>
          <w:vertAlign w:val="superscript"/>
        </w:rPr>
        <w:t>th</w:t>
      </w:r>
      <w:r w:rsidR="71E4D988" w:rsidRPr="2F8DA56D">
        <w:rPr>
          <w:color w:val="000000" w:themeColor="text1"/>
        </w:rPr>
        <w:t>, and 8</w:t>
      </w:r>
      <w:r w:rsidR="71E4D988" w:rsidRPr="2F8DA56D">
        <w:rPr>
          <w:color w:val="000000" w:themeColor="text1"/>
          <w:vertAlign w:val="superscript"/>
        </w:rPr>
        <w:t>th</w:t>
      </w:r>
      <w:r w:rsidR="71E4D988" w:rsidRPr="2F8DA56D">
        <w:rPr>
          <w:color w:val="000000" w:themeColor="text1"/>
        </w:rPr>
        <w:t xml:space="preserve"> </w:t>
      </w:r>
      <w:r w:rsidRPr="2F8DA56D">
        <w:rPr>
          <w:color w:val="000000" w:themeColor="text1"/>
        </w:rPr>
        <w:t>grade</w:t>
      </w:r>
      <w:r>
        <w:t>rs</w:t>
      </w:r>
      <w:r w:rsidRPr="2F8DA56D">
        <w:rPr>
          <w:color w:val="000000" w:themeColor="text1"/>
        </w:rPr>
        <w:t xml:space="preserve">. </w:t>
      </w:r>
    </w:p>
    <w:p w14:paraId="4E650397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000" w:right="341"/>
        <w:rPr>
          <w:color w:val="000000"/>
        </w:rPr>
      </w:pPr>
      <w:r w:rsidRPr="00EF1920">
        <w:t>2</w:t>
      </w:r>
      <w:r w:rsidRPr="00EF1920">
        <w:rPr>
          <w:color w:val="000000"/>
        </w:rPr>
        <w:t xml:space="preserve">. The sponsor and principal will determine the total number of squad members. </w:t>
      </w:r>
    </w:p>
    <w:p w14:paraId="1447948B" w14:textId="4EE6474A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284" w:right="341" w:hanging="285"/>
        <w:rPr>
          <w:color w:val="000000"/>
        </w:rPr>
      </w:pPr>
      <w:r>
        <w:t>3</w:t>
      </w:r>
      <w:r w:rsidRPr="2F8DA56D">
        <w:rPr>
          <w:color w:val="000000" w:themeColor="text1"/>
        </w:rPr>
        <w:t xml:space="preserve">. The squad shall dance for </w:t>
      </w:r>
      <w:r w:rsidR="6D24E693" w:rsidRPr="2F8DA56D">
        <w:rPr>
          <w:color w:val="000000" w:themeColor="text1"/>
        </w:rPr>
        <w:t xml:space="preserve">football, </w:t>
      </w:r>
      <w:r w:rsidRPr="2F8DA56D">
        <w:rPr>
          <w:color w:val="000000" w:themeColor="text1"/>
        </w:rPr>
        <w:t>basketball</w:t>
      </w:r>
      <w:r w:rsidR="76E7815E" w:rsidRPr="2F8DA56D">
        <w:rPr>
          <w:color w:val="000000" w:themeColor="text1"/>
        </w:rPr>
        <w:t xml:space="preserve">, </w:t>
      </w:r>
      <w:r w:rsidRPr="2F8DA56D">
        <w:rPr>
          <w:color w:val="000000" w:themeColor="text1"/>
        </w:rPr>
        <w:t>and any other teams that need our service. This will include school</w:t>
      </w:r>
      <w:r>
        <w:t xml:space="preserve"> </w:t>
      </w:r>
      <w:r w:rsidRPr="2F8DA56D">
        <w:rPr>
          <w:color w:val="000000" w:themeColor="text1"/>
        </w:rPr>
        <w:t xml:space="preserve">functions that may or may not relate to athletics. </w:t>
      </w:r>
    </w:p>
    <w:p w14:paraId="191A666D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"/>
        <w:ind w:left="1286" w:right="341" w:hanging="286"/>
        <w:rPr>
          <w:color w:val="000000"/>
        </w:rPr>
      </w:pPr>
      <w:r>
        <w:t>4</w:t>
      </w:r>
      <w:r w:rsidRPr="2F8DA56D">
        <w:rPr>
          <w:color w:val="000000" w:themeColor="text1"/>
        </w:rPr>
        <w:t xml:space="preserve">. </w:t>
      </w:r>
      <w:r w:rsidRPr="2F8DA56D">
        <w:rPr>
          <w:b/>
          <w:bCs/>
          <w:color w:val="000000" w:themeColor="text1"/>
        </w:rPr>
        <w:t>Dancers must have a “C” average</w:t>
      </w:r>
      <w:r w:rsidRPr="2F8DA56D">
        <w:rPr>
          <w:color w:val="000000" w:themeColor="text1"/>
        </w:rPr>
        <w:t xml:space="preserve"> with no grade less than a “D”. This average is to be computed by</w:t>
      </w:r>
      <w:r>
        <w:t xml:space="preserve"> </w:t>
      </w:r>
      <w:r w:rsidRPr="2F8DA56D">
        <w:rPr>
          <w:color w:val="000000" w:themeColor="text1"/>
        </w:rPr>
        <w:t>utilizing the grades of the 20</w:t>
      </w:r>
      <w:r>
        <w:t>22</w:t>
      </w:r>
      <w:r w:rsidRPr="2F8DA56D">
        <w:rPr>
          <w:color w:val="000000" w:themeColor="text1"/>
        </w:rPr>
        <w:t>-202</w:t>
      </w:r>
      <w:r>
        <w:t>3</w:t>
      </w:r>
      <w:r w:rsidRPr="2F8DA56D">
        <w:rPr>
          <w:color w:val="000000" w:themeColor="text1"/>
        </w:rPr>
        <w:t xml:space="preserve"> school year. A dancer may not have an “E” on any report card for the 2022-202</w:t>
      </w:r>
      <w:r>
        <w:t>3</w:t>
      </w:r>
      <w:r w:rsidRPr="2F8DA56D">
        <w:rPr>
          <w:color w:val="000000" w:themeColor="text1"/>
        </w:rPr>
        <w:t xml:space="preserve"> school year. </w:t>
      </w:r>
    </w:p>
    <w:p w14:paraId="24D8137B" w14:textId="5FEE2C6C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"/>
        <w:ind w:left="1286" w:right="341" w:hanging="285"/>
        <w:rPr>
          <w:color w:val="000000"/>
        </w:rPr>
      </w:pPr>
      <w:r>
        <w:t>5</w:t>
      </w:r>
      <w:r w:rsidRPr="2F8DA56D">
        <w:rPr>
          <w:color w:val="000000" w:themeColor="text1"/>
        </w:rPr>
        <w:t xml:space="preserve">. An applicant is ineligible to </w:t>
      </w:r>
      <w:r>
        <w:t>try out</w:t>
      </w:r>
      <w:r w:rsidRPr="2F8DA56D">
        <w:rPr>
          <w:color w:val="000000" w:themeColor="text1"/>
        </w:rPr>
        <w:t xml:space="preserve"> if there has been more than one office referral or a suspension during the </w:t>
      </w:r>
      <w:r w:rsidR="3DF52AAD" w:rsidRPr="2F8DA56D">
        <w:rPr>
          <w:color w:val="000000" w:themeColor="text1"/>
        </w:rPr>
        <w:t xml:space="preserve">2021-2022 and </w:t>
      </w:r>
      <w:r w:rsidRPr="2F8DA56D">
        <w:rPr>
          <w:color w:val="000000" w:themeColor="text1"/>
        </w:rPr>
        <w:t>2022-202</w:t>
      </w:r>
      <w:r>
        <w:t>3</w:t>
      </w:r>
      <w:r w:rsidRPr="2F8DA56D">
        <w:rPr>
          <w:color w:val="000000" w:themeColor="text1"/>
        </w:rPr>
        <w:t xml:space="preserve"> school year. An applicant will also be ineligible if she has been removed from a team for any</w:t>
      </w:r>
      <w:r>
        <w:t xml:space="preserve"> </w:t>
      </w:r>
      <w:r w:rsidRPr="2F8DA56D">
        <w:rPr>
          <w:color w:val="000000" w:themeColor="text1"/>
        </w:rPr>
        <w:t xml:space="preserve">reason during the </w:t>
      </w:r>
      <w:r>
        <w:t>2020-2021</w:t>
      </w:r>
      <w:r w:rsidRPr="2F8DA56D">
        <w:rPr>
          <w:color w:val="000000" w:themeColor="text1"/>
        </w:rPr>
        <w:t xml:space="preserve"> school year. </w:t>
      </w:r>
    </w:p>
    <w:p w14:paraId="10700BC9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"/>
        <w:ind w:left="1000" w:right="341"/>
        <w:rPr>
          <w:color w:val="000000"/>
        </w:rPr>
      </w:pPr>
      <w:r w:rsidRPr="00EF1920">
        <w:t>6</w:t>
      </w:r>
      <w:r w:rsidRPr="00EF1920">
        <w:rPr>
          <w:color w:val="000000"/>
        </w:rPr>
        <w:t xml:space="preserve">. Students must submit the following documents by the deadline set by the coach: </w:t>
      </w:r>
    </w:p>
    <w:p w14:paraId="3580D70A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646" w:right="341"/>
        <w:rPr>
          <w:color w:val="000000"/>
        </w:rPr>
      </w:pPr>
      <w:r w:rsidRPr="00EF1920">
        <w:rPr>
          <w:color w:val="000000"/>
        </w:rPr>
        <w:t xml:space="preserve">a. Semmes Middle School Dancing Constitution </w:t>
      </w:r>
    </w:p>
    <w:p w14:paraId="2AC67D3D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650" w:right="341"/>
        <w:rPr>
          <w:color w:val="000000"/>
        </w:rPr>
      </w:pPr>
      <w:r w:rsidRPr="00EF1920">
        <w:rPr>
          <w:color w:val="000000"/>
        </w:rPr>
        <w:t xml:space="preserve">b. Parental Permission Form </w:t>
      </w:r>
    </w:p>
    <w:p w14:paraId="1BBF6880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647" w:right="341"/>
        <w:rPr>
          <w:color w:val="000000"/>
        </w:rPr>
      </w:pPr>
      <w:r w:rsidRPr="00EF1920">
        <w:rPr>
          <w:color w:val="000000"/>
        </w:rPr>
        <w:t xml:space="preserve">c. Waiver of Liability Form </w:t>
      </w:r>
    </w:p>
    <w:p w14:paraId="1918BA17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646" w:right="341"/>
        <w:rPr>
          <w:color w:val="000000"/>
        </w:rPr>
      </w:pPr>
      <w:r w:rsidRPr="00EF1920">
        <w:rPr>
          <w:color w:val="000000"/>
        </w:rPr>
        <w:t xml:space="preserve">d. Physical Form </w:t>
      </w:r>
    </w:p>
    <w:p w14:paraId="64A7B1AF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647" w:right="341"/>
        <w:rPr>
          <w:color w:val="000000"/>
        </w:rPr>
      </w:pPr>
      <w:r w:rsidRPr="00EF1920">
        <w:rPr>
          <w:color w:val="000000"/>
        </w:rPr>
        <w:t xml:space="preserve">e. Notarized Medical Release Form </w:t>
      </w:r>
    </w:p>
    <w:p w14:paraId="105882A9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641" w:right="341"/>
        <w:rPr>
          <w:color w:val="000000"/>
        </w:rPr>
      </w:pPr>
      <w:r w:rsidRPr="00EF1920">
        <w:rPr>
          <w:color w:val="000000"/>
        </w:rPr>
        <w:t xml:space="preserve">f. Clinic/Try-out Information </w:t>
      </w:r>
    </w:p>
    <w:p w14:paraId="2E993914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647" w:right="341"/>
        <w:rPr>
          <w:color w:val="000000"/>
        </w:rPr>
      </w:pPr>
      <w:r w:rsidRPr="00EF1920">
        <w:rPr>
          <w:color w:val="000000"/>
        </w:rPr>
        <w:t xml:space="preserve">g. Any other form(s) deemed necessary by the sponsor or principal </w:t>
      </w:r>
    </w:p>
    <w:p w14:paraId="472F8A22" w14:textId="2B844EC2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294" w:right="341" w:hanging="293"/>
        <w:rPr>
          <w:color w:val="000000"/>
        </w:rPr>
      </w:pPr>
      <w:r w:rsidRPr="00EF1920">
        <w:t>7</w:t>
      </w:r>
      <w:r w:rsidRPr="00EF1920">
        <w:rPr>
          <w:color w:val="000000"/>
        </w:rPr>
        <w:t xml:space="preserve">. Students </w:t>
      </w:r>
      <w:r w:rsidRPr="00EF1920">
        <w:rPr>
          <w:b/>
          <w:color w:val="000000"/>
        </w:rPr>
        <w:t xml:space="preserve">must </w:t>
      </w:r>
      <w:r w:rsidRPr="00EF1920">
        <w:rPr>
          <w:color w:val="000000"/>
        </w:rPr>
        <w:t xml:space="preserve">participate in </w:t>
      </w:r>
      <w:r w:rsidRPr="00EF1920">
        <w:t>every</w:t>
      </w:r>
      <w:r w:rsidRPr="00EF1920">
        <w:rPr>
          <w:color w:val="000000"/>
        </w:rPr>
        <w:t xml:space="preserve"> clinic to </w:t>
      </w:r>
      <w:r w:rsidRPr="00EF1920">
        <w:t>try out</w:t>
      </w:r>
      <w:r w:rsidRPr="00EF1920">
        <w:rPr>
          <w:color w:val="000000"/>
        </w:rPr>
        <w:t xml:space="preserve">. Those with planned events on tryout date may have their mock tryout be their official judged tryout if approved by the dance sponsor/coach. </w:t>
      </w:r>
    </w:p>
    <w:p w14:paraId="05D31A57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ind w:left="1620" w:right="341"/>
        <w:rPr>
          <w:color w:val="000000"/>
        </w:rPr>
      </w:pPr>
      <w:r w:rsidRPr="00EF1920">
        <w:rPr>
          <w:color w:val="000000"/>
        </w:rPr>
        <w:t xml:space="preserve">a. Tryouts will be conducted at the end of the clinic. </w:t>
      </w:r>
    </w:p>
    <w:p w14:paraId="0EA622DF" w14:textId="2ED79FD1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"/>
        <w:ind w:left="1620" w:right="341"/>
        <w:rPr>
          <w:color w:val="000000"/>
        </w:rPr>
      </w:pPr>
      <w:r w:rsidRPr="2F8DA56D">
        <w:rPr>
          <w:color w:val="000000" w:themeColor="text1"/>
        </w:rPr>
        <w:t>b. Tryouts will be judged by a panel of impartial, qualified individuals, who will use a score sheet to</w:t>
      </w:r>
      <w:r>
        <w:t xml:space="preserve"> </w:t>
      </w:r>
      <w:r w:rsidRPr="2F8DA56D">
        <w:rPr>
          <w:color w:val="000000" w:themeColor="text1"/>
        </w:rPr>
        <w:t>evaluate the contestants. Judges are selected by the sponsor/coach and are not announced</w:t>
      </w:r>
      <w:r w:rsidR="624851C1" w:rsidRPr="2F8DA56D">
        <w:rPr>
          <w:color w:val="000000" w:themeColor="text1"/>
        </w:rPr>
        <w:t xml:space="preserve">. </w:t>
      </w:r>
      <w:r w:rsidRPr="2F8DA56D">
        <w:rPr>
          <w:color w:val="000000" w:themeColor="text1"/>
        </w:rPr>
        <w:t xml:space="preserve">Judges are qualified and not affiliated with any local organization of the Semmes Community. </w:t>
      </w:r>
    </w:p>
    <w:p w14:paraId="16947F62" w14:textId="77777777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"/>
        <w:ind w:left="1620" w:right="341"/>
        <w:rPr>
          <w:color w:val="000000"/>
        </w:rPr>
      </w:pPr>
      <w:r w:rsidRPr="00EF1920">
        <w:rPr>
          <w:color w:val="000000"/>
        </w:rPr>
        <w:t xml:space="preserve">c. The principal and the sponsors will determine the number of dancers. </w:t>
      </w:r>
    </w:p>
    <w:p w14:paraId="59E7992F" w14:textId="5A2F0CE9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"/>
        <w:ind w:left="1620" w:right="341"/>
        <w:rPr>
          <w:color w:val="000000"/>
        </w:rPr>
      </w:pPr>
      <w:r w:rsidRPr="2F8DA56D">
        <w:rPr>
          <w:color w:val="000000" w:themeColor="text1"/>
        </w:rPr>
        <w:t xml:space="preserve"> After the scores have been tallied, the 202</w:t>
      </w:r>
      <w:r>
        <w:t>2</w:t>
      </w:r>
      <w:r w:rsidRPr="2F8DA56D">
        <w:rPr>
          <w:color w:val="000000" w:themeColor="text1"/>
        </w:rPr>
        <w:t>-2023 team will be selected and letters will be</w:t>
      </w:r>
      <w:r>
        <w:t xml:space="preserve"> </w:t>
      </w:r>
      <w:r w:rsidRPr="2F8DA56D">
        <w:rPr>
          <w:color w:val="000000" w:themeColor="text1"/>
        </w:rPr>
        <w:t xml:space="preserve">distributed to all candidates. This letter is to be opened </w:t>
      </w:r>
      <w:r>
        <w:t>off-campus</w:t>
      </w:r>
      <w:r w:rsidRPr="2F8DA56D">
        <w:rPr>
          <w:color w:val="000000" w:themeColor="text1"/>
        </w:rPr>
        <w:t xml:space="preserve"> and is not to be opened until</w:t>
      </w:r>
      <w:r>
        <w:t xml:space="preserve"> </w:t>
      </w:r>
      <w:r w:rsidRPr="2F8DA56D">
        <w:rPr>
          <w:b/>
          <w:bCs/>
          <w:color w:val="000000" w:themeColor="text1"/>
        </w:rPr>
        <w:t xml:space="preserve">off </w:t>
      </w:r>
      <w:r w:rsidRPr="2F8DA56D">
        <w:rPr>
          <w:color w:val="000000" w:themeColor="text1"/>
        </w:rPr>
        <w:t>SMS campus</w:t>
      </w:r>
      <w:r w:rsidR="1AEF3389" w:rsidRPr="2F8DA56D">
        <w:rPr>
          <w:color w:val="000000" w:themeColor="text1"/>
        </w:rPr>
        <w:t xml:space="preserve">. </w:t>
      </w:r>
    </w:p>
    <w:p w14:paraId="24EC7DF6" w14:textId="0752279F" w:rsidR="00D857C9" w:rsidRPr="00EF1920" w:rsidRDefault="00D857C9" w:rsidP="00D857C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"/>
        <w:ind w:left="1620" w:right="341"/>
      </w:pPr>
      <w:r w:rsidRPr="2F8DA56D">
        <w:rPr>
          <w:color w:val="000000" w:themeColor="text1"/>
        </w:rPr>
        <w:t xml:space="preserve">d. Participants should come to tryouts in a white short-sleeve t-shirt, </w:t>
      </w:r>
      <w:r w:rsidRPr="2F8DA56D">
        <w:rPr>
          <w:b/>
          <w:bCs/>
        </w:rPr>
        <w:t>black</w:t>
      </w:r>
      <w:r w:rsidR="5F0E50ED" w:rsidRPr="2F8DA56D">
        <w:rPr>
          <w:b/>
          <w:bCs/>
        </w:rPr>
        <w:t>/navy</w:t>
      </w:r>
      <w:r w:rsidR="5585EC13" w:rsidRPr="2F8DA56D">
        <w:rPr>
          <w:b/>
          <w:bCs/>
        </w:rPr>
        <w:t xml:space="preserve"> </w:t>
      </w:r>
      <w:r w:rsidR="5585EC13" w:rsidRPr="2F8DA56D">
        <w:rPr>
          <w:color w:val="000000" w:themeColor="text1"/>
        </w:rPr>
        <w:t>leggings/</w:t>
      </w:r>
      <w:r w:rsidR="478DB9E8" w:rsidRPr="2F8DA56D">
        <w:rPr>
          <w:color w:val="000000" w:themeColor="text1"/>
        </w:rPr>
        <w:t xml:space="preserve"> shorts</w:t>
      </w:r>
      <w:r w:rsidRPr="2F8DA56D">
        <w:rPr>
          <w:color w:val="000000" w:themeColor="text1"/>
        </w:rPr>
        <w:t>, with</w:t>
      </w:r>
      <w:r>
        <w:t xml:space="preserve"> </w:t>
      </w:r>
      <w:r w:rsidRPr="2F8DA56D">
        <w:rPr>
          <w:color w:val="000000" w:themeColor="text1"/>
        </w:rPr>
        <w:t xml:space="preserve">white socks and tennis shoes (or jazz shoes but please do not purchase jazz shoes just for tryouts) and hair pulled </w:t>
      </w:r>
      <w:r>
        <w:t>into a high ponytail.</w:t>
      </w:r>
    </w:p>
    <w:sectPr w:rsidR="00D857C9" w:rsidRPr="00EF1920" w:rsidSect="001C284D">
      <w:type w:val="continuous"/>
      <w:pgSz w:w="12240" w:h="15840"/>
      <w:pgMar w:top="630" w:right="900" w:bottom="762" w:left="379" w:header="0" w:footer="720" w:gutter="0"/>
      <w:cols w:space="720" w:equalWidth="0">
        <w:col w:w="11414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FBB73" w14:textId="77777777" w:rsidR="008A7343" w:rsidRDefault="008A7343" w:rsidP="00437B65">
      <w:pPr>
        <w:spacing w:before="0"/>
      </w:pPr>
      <w:r>
        <w:separator/>
      </w:r>
    </w:p>
  </w:endnote>
  <w:endnote w:type="continuationSeparator" w:id="0">
    <w:p w14:paraId="61983C87" w14:textId="77777777" w:rsidR="008A7343" w:rsidRDefault="008A7343" w:rsidP="00437B65">
      <w:pPr>
        <w:spacing w:before="0"/>
      </w:pPr>
      <w:r>
        <w:continuationSeparator/>
      </w:r>
    </w:p>
  </w:endnote>
  <w:endnote w:type="continuationNotice" w:id="1">
    <w:p w14:paraId="2803CF84" w14:textId="77777777" w:rsidR="008A7343" w:rsidRDefault="008A734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oved by the King">
    <w:altName w:val="Calibri"/>
    <w:charset w:val="00"/>
    <w:family w:val="auto"/>
    <w:pitch w:val="default"/>
  </w:font>
  <w:font w:name="Architects Daughter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00947" w14:textId="77777777" w:rsidR="008A7343" w:rsidRDefault="008A7343" w:rsidP="00437B65">
      <w:pPr>
        <w:spacing w:before="0"/>
      </w:pPr>
      <w:r>
        <w:separator/>
      </w:r>
    </w:p>
  </w:footnote>
  <w:footnote w:type="continuationSeparator" w:id="0">
    <w:p w14:paraId="36A69584" w14:textId="77777777" w:rsidR="008A7343" w:rsidRDefault="008A7343" w:rsidP="00437B65">
      <w:pPr>
        <w:spacing w:before="0"/>
      </w:pPr>
      <w:r>
        <w:continuationSeparator/>
      </w:r>
    </w:p>
  </w:footnote>
  <w:footnote w:type="continuationNotice" w:id="1">
    <w:p w14:paraId="5B9B4FBB" w14:textId="77777777" w:rsidR="008A7343" w:rsidRDefault="008A7343">
      <w:pPr>
        <w:spacing w:before="0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554415489" textId="2004318071" start="2" length="3" invalidationStart="2" invalidationLength="3" id="7NaZxzOY"/>
    <int:WordHash hashCode="CCdDB6R3IQFXhW" id="I0tyFDqG"/>
  </int:Manifest>
  <int:Observations>
    <int:Content id="7NaZxzOY">
      <int:Rejection type="LegacyProofing"/>
    </int:Content>
    <int:Content id="I0tyFDqG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0DA6"/>
    <w:multiLevelType w:val="multilevel"/>
    <w:tmpl w:val="85A81F4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2A05848"/>
    <w:multiLevelType w:val="multilevel"/>
    <w:tmpl w:val="27FC3FB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01F1821"/>
    <w:multiLevelType w:val="multilevel"/>
    <w:tmpl w:val="E294E9AC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18261DF7"/>
    <w:multiLevelType w:val="multilevel"/>
    <w:tmpl w:val="844605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DF01DAA"/>
    <w:multiLevelType w:val="multilevel"/>
    <w:tmpl w:val="4D7CE7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2917AAA"/>
    <w:multiLevelType w:val="multilevel"/>
    <w:tmpl w:val="299CBA5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a2sDA3MTCyNDJV0lEKTi0uzszPAykwqgUAiWCFaywAAAA="/>
  </w:docVars>
  <w:rsids>
    <w:rsidRoot w:val="007C31C8"/>
    <w:rsid w:val="00006858"/>
    <w:rsid w:val="00037E70"/>
    <w:rsid w:val="00045DBC"/>
    <w:rsid w:val="00071B14"/>
    <w:rsid w:val="0007655F"/>
    <w:rsid w:val="00083E7D"/>
    <w:rsid w:val="0009672D"/>
    <w:rsid w:val="000B558B"/>
    <w:rsid w:val="000B6215"/>
    <w:rsid w:val="000D4B26"/>
    <w:rsid w:val="000E25BA"/>
    <w:rsid w:val="00140170"/>
    <w:rsid w:val="001627A7"/>
    <w:rsid w:val="001A1654"/>
    <w:rsid w:val="001B2222"/>
    <w:rsid w:val="001C284D"/>
    <w:rsid w:val="00234192"/>
    <w:rsid w:val="002366CB"/>
    <w:rsid w:val="00236C12"/>
    <w:rsid w:val="00251AAF"/>
    <w:rsid w:val="0026746C"/>
    <w:rsid w:val="002B6A11"/>
    <w:rsid w:val="002E3FE1"/>
    <w:rsid w:val="002F2C96"/>
    <w:rsid w:val="00323C9E"/>
    <w:rsid w:val="00347EA7"/>
    <w:rsid w:val="0035192D"/>
    <w:rsid w:val="003804E2"/>
    <w:rsid w:val="00395C52"/>
    <w:rsid w:val="00396477"/>
    <w:rsid w:val="003A6506"/>
    <w:rsid w:val="003C3845"/>
    <w:rsid w:val="00403558"/>
    <w:rsid w:val="00416DD6"/>
    <w:rsid w:val="00437B65"/>
    <w:rsid w:val="00456741"/>
    <w:rsid w:val="0048776A"/>
    <w:rsid w:val="004B39A9"/>
    <w:rsid w:val="005132DD"/>
    <w:rsid w:val="0052647A"/>
    <w:rsid w:val="005626B5"/>
    <w:rsid w:val="0056402E"/>
    <w:rsid w:val="0056615D"/>
    <w:rsid w:val="0057252E"/>
    <w:rsid w:val="005A3F4B"/>
    <w:rsid w:val="005A4091"/>
    <w:rsid w:val="005C44E1"/>
    <w:rsid w:val="005D38A2"/>
    <w:rsid w:val="005F536A"/>
    <w:rsid w:val="0060351D"/>
    <w:rsid w:val="006B3D93"/>
    <w:rsid w:val="006D4F1B"/>
    <w:rsid w:val="006E6359"/>
    <w:rsid w:val="006F383A"/>
    <w:rsid w:val="007B213B"/>
    <w:rsid w:val="007C31C8"/>
    <w:rsid w:val="007F3400"/>
    <w:rsid w:val="007F5453"/>
    <w:rsid w:val="007F73DD"/>
    <w:rsid w:val="00803C53"/>
    <w:rsid w:val="0083277E"/>
    <w:rsid w:val="00841B9D"/>
    <w:rsid w:val="00841E37"/>
    <w:rsid w:val="00884323"/>
    <w:rsid w:val="00893881"/>
    <w:rsid w:val="008A7343"/>
    <w:rsid w:val="008A73BF"/>
    <w:rsid w:val="008C73BD"/>
    <w:rsid w:val="008D16BE"/>
    <w:rsid w:val="008F5ABA"/>
    <w:rsid w:val="0092489B"/>
    <w:rsid w:val="00931945"/>
    <w:rsid w:val="00942A2A"/>
    <w:rsid w:val="009461E3"/>
    <w:rsid w:val="00955B6B"/>
    <w:rsid w:val="00980B5D"/>
    <w:rsid w:val="00982B2E"/>
    <w:rsid w:val="009875A8"/>
    <w:rsid w:val="00A12367"/>
    <w:rsid w:val="00A22C3F"/>
    <w:rsid w:val="00A519E1"/>
    <w:rsid w:val="00A5603F"/>
    <w:rsid w:val="00A61016"/>
    <w:rsid w:val="00A83469"/>
    <w:rsid w:val="00AA05A5"/>
    <w:rsid w:val="00AC61E8"/>
    <w:rsid w:val="00AC65E9"/>
    <w:rsid w:val="00B03970"/>
    <w:rsid w:val="00B1099F"/>
    <w:rsid w:val="00B1468C"/>
    <w:rsid w:val="00B16710"/>
    <w:rsid w:val="00B42002"/>
    <w:rsid w:val="00B426AB"/>
    <w:rsid w:val="00B925B0"/>
    <w:rsid w:val="00BA162F"/>
    <w:rsid w:val="00BC37DA"/>
    <w:rsid w:val="00BE2857"/>
    <w:rsid w:val="00BF1397"/>
    <w:rsid w:val="00C32FF5"/>
    <w:rsid w:val="00CA7441"/>
    <w:rsid w:val="00CB15FC"/>
    <w:rsid w:val="00D45948"/>
    <w:rsid w:val="00D53D46"/>
    <w:rsid w:val="00D57E5C"/>
    <w:rsid w:val="00D857C9"/>
    <w:rsid w:val="00DA71C1"/>
    <w:rsid w:val="00DF04BF"/>
    <w:rsid w:val="00E13864"/>
    <w:rsid w:val="00E17E1A"/>
    <w:rsid w:val="00E26F1C"/>
    <w:rsid w:val="00E5328E"/>
    <w:rsid w:val="00E56E6B"/>
    <w:rsid w:val="00E667B4"/>
    <w:rsid w:val="00E81474"/>
    <w:rsid w:val="00EA2380"/>
    <w:rsid w:val="00EA4745"/>
    <w:rsid w:val="00EB3DB7"/>
    <w:rsid w:val="00EE5F06"/>
    <w:rsid w:val="00EF1920"/>
    <w:rsid w:val="00F11932"/>
    <w:rsid w:val="00F17268"/>
    <w:rsid w:val="00F33C97"/>
    <w:rsid w:val="00F51161"/>
    <w:rsid w:val="00F66544"/>
    <w:rsid w:val="00FB600E"/>
    <w:rsid w:val="00FC4919"/>
    <w:rsid w:val="01711D33"/>
    <w:rsid w:val="021882C3"/>
    <w:rsid w:val="0306BD28"/>
    <w:rsid w:val="03A59C06"/>
    <w:rsid w:val="04166187"/>
    <w:rsid w:val="04F79048"/>
    <w:rsid w:val="0545FEF3"/>
    <w:rsid w:val="062E9B13"/>
    <w:rsid w:val="076786CB"/>
    <w:rsid w:val="086770B5"/>
    <w:rsid w:val="087A58C0"/>
    <w:rsid w:val="0B020C36"/>
    <w:rsid w:val="0C2548A7"/>
    <w:rsid w:val="0CCCCFF6"/>
    <w:rsid w:val="0DD6C84F"/>
    <w:rsid w:val="0EB43A8D"/>
    <w:rsid w:val="10147F17"/>
    <w:rsid w:val="1248E7AE"/>
    <w:rsid w:val="13FFA9B3"/>
    <w:rsid w:val="16BC18A5"/>
    <w:rsid w:val="16FF5529"/>
    <w:rsid w:val="189B258A"/>
    <w:rsid w:val="198610BB"/>
    <w:rsid w:val="1AEF3389"/>
    <w:rsid w:val="1DFC2EE6"/>
    <w:rsid w:val="1F6874FD"/>
    <w:rsid w:val="22620C1A"/>
    <w:rsid w:val="22D29E64"/>
    <w:rsid w:val="236A304A"/>
    <w:rsid w:val="24A20CF1"/>
    <w:rsid w:val="25E6C327"/>
    <w:rsid w:val="260E7FC1"/>
    <w:rsid w:val="29139628"/>
    <w:rsid w:val="2D38E7DD"/>
    <w:rsid w:val="2E5F550D"/>
    <w:rsid w:val="2EFEC05C"/>
    <w:rsid w:val="2F6B1AE3"/>
    <w:rsid w:val="2F8DA56D"/>
    <w:rsid w:val="2FFEC404"/>
    <w:rsid w:val="31D34845"/>
    <w:rsid w:val="33A2C4F8"/>
    <w:rsid w:val="347231B0"/>
    <w:rsid w:val="350C77DC"/>
    <w:rsid w:val="36149E50"/>
    <w:rsid w:val="36B719DA"/>
    <w:rsid w:val="379464ED"/>
    <w:rsid w:val="388C7A45"/>
    <w:rsid w:val="39F59DC7"/>
    <w:rsid w:val="3B3EF510"/>
    <w:rsid w:val="3DF52AAD"/>
    <w:rsid w:val="3FE2EAF0"/>
    <w:rsid w:val="4090ECAB"/>
    <w:rsid w:val="42F1DB66"/>
    <w:rsid w:val="435ED4EA"/>
    <w:rsid w:val="45B4B999"/>
    <w:rsid w:val="478DB9E8"/>
    <w:rsid w:val="48C8B971"/>
    <w:rsid w:val="4C80332E"/>
    <w:rsid w:val="4CF7EDF1"/>
    <w:rsid w:val="51029313"/>
    <w:rsid w:val="547A9525"/>
    <w:rsid w:val="5585EC13"/>
    <w:rsid w:val="5689D465"/>
    <w:rsid w:val="5AB0D764"/>
    <w:rsid w:val="5C8F73A5"/>
    <w:rsid w:val="5C9C258D"/>
    <w:rsid w:val="5E4CCE8E"/>
    <w:rsid w:val="5F0E50ED"/>
    <w:rsid w:val="6013B913"/>
    <w:rsid w:val="624851C1"/>
    <w:rsid w:val="64DDFC9C"/>
    <w:rsid w:val="6736CAC6"/>
    <w:rsid w:val="685FF8B3"/>
    <w:rsid w:val="6B3415C3"/>
    <w:rsid w:val="6C881FCE"/>
    <w:rsid w:val="6D24E693"/>
    <w:rsid w:val="6E3CAA30"/>
    <w:rsid w:val="6EC2D0B0"/>
    <w:rsid w:val="6ECE9B2E"/>
    <w:rsid w:val="70DB5E3F"/>
    <w:rsid w:val="71E4D988"/>
    <w:rsid w:val="72B97031"/>
    <w:rsid w:val="72F911BB"/>
    <w:rsid w:val="73074AD5"/>
    <w:rsid w:val="748BF49F"/>
    <w:rsid w:val="76E7815E"/>
    <w:rsid w:val="76FE5868"/>
    <w:rsid w:val="77DF9342"/>
    <w:rsid w:val="7FF13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6D217"/>
  <w15:docId w15:val="{7A5E4A92-F405-42D5-9BA2-DDFBAA4A0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before="4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37B65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437B65"/>
  </w:style>
  <w:style w:type="paragraph" w:styleId="Footer">
    <w:name w:val="footer"/>
    <w:basedOn w:val="Normal"/>
    <w:link w:val="FooterChar"/>
    <w:uiPriority w:val="99"/>
    <w:unhideWhenUsed/>
    <w:rsid w:val="00437B65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437B65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lmiller@mcpss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d9e61997f5fb415e" Type="http://schemas.microsoft.com/office/2019/09/relationships/intelligence" Target="intelligence.xml"/><Relationship Id="rId10" Type="http://schemas.openxmlformats.org/officeDocument/2006/relationships/hyperlink" Target="mailto:tkohn@mcpss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1A4223-55FB-4BF2-BB07-033155C1D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2605</Words>
  <Characters>14855</Characters>
  <Application>Microsoft Office Word</Application>
  <DocSecurity>0</DocSecurity>
  <Lines>123</Lines>
  <Paragraphs>34</Paragraphs>
  <ScaleCrop>false</ScaleCrop>
  <Company/>
  <LinksUpToDate>false</LinksUpToDate>
  <CharactersWithSpaces>17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hn, Tarcela R/Semmes Middle</dc:creator>
  <cp:lastModifiedBy>Kohn, Tarcela R/Semmes Middle</cp:lastModifiedBy>
  <cp:revision>15</cp:revision>
  <dcterms:created xsi:type="dcterms:W3CDTF">2022-01-08T02:27:00Z</dcterms:created>
  <dcterms:modified xsi:type="dcterms:W3CDTF">2022-01-20T17:27:00Z</dcterms:modified>
</cp:coreProperties>
</file>